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0E6F2" w14:textId="7C1634AC" w:rsidR="007E7493" w:rsidRPr="00F16FD7" w:rsidRDefault="00F63EF5" w:rsidP="5DF6D677">
      <w:pPr>
        <w:pStyle w:val="Title"/>
        <w:jc w:val="center"/>
        <w:rPr>
          <w:rFonts w:asciiTheme="minorHAnsi" w:hAnsiTheme="minorHAnsi" w:cstheme="minorBidi"/>
          <w:color w:val="2F5496" w:themeColor="accent1" w:themeShade="BF"/>
          <w:lang w:val="en-GB"/>
        </w:rPr>
      </w:pPr>
      <w:r w:rsidRPr="5DF6D677">
        <w:rPr>
          <w:rFonts w:asciiTheme="minorHAnsi" w:hAnsiTheme="minorHAnsi" w:cstheme="minorBidi"/>
          <w:color w:val="2F5496" w:themeColor="accent1" w:themeShade="BF"/>
          <w:lang w:val="en-GB"/>
        </w:rPr>
        <w:t>APPLICATION FORM</w:t>
      </w:r>
    </w:p>
    <w:p w14:paraId="7AEF96D4" w14:textId="7530C6D7" w:rsidR="006A70DB" w:rsidRPr="00F16FD7" w:rsidRDefault="006A70DB" w:rsidP="5DF6D677">
      <w:pPr>
        <w:jc w:val="both"/>
        <w:rPr>
          <w:lang w:val="en-GB"/>
        </w:rPr>
      </w:pPr>
      <w:r w:rsidRPr="5DF6D677">
        <w:rPr>
          <w:lang w:val="en-GB"/>
        </w:rPr>
        <w:t xml:space="preserve">Please fill out this application form </w:t>
      </w:r>
      <w:r w:rsidR="007413D4" w:rsidRPr="5DF6D677">
        <w:rPr>
          <w:lang w:val="en-GB"/>
        </w:rPr>
        <w:t xml:space="preserve">after reading the </w:t>
      </w:r>
      <w:hyperlink r:id="rId11">
        <w:r w:rsidR="07E08FEE" w:rsidRPr="5DF6D677">
          <w:rPr>
            <w:rStyle w:val="Hyperlink"/>
            <w:lang w:val="en-GB"/>
          </w:rPr>
          <w:t>Ukrainian-Danish Youth House Grants Guidelines</w:t>
        </w:r>
      </w:hyperlink>
      <w:r w:rsidR="00080C22" w:rsidRPr="5DF6D677">
        <w:rPr>
          <w:lang w:val="en-GB"/>
        </w:rPr>
        <w:t>. (Max. 8 pag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975"/>
        <w:gridCol w:w="2268"/>
        <w:gridCol w:w="1978"/>
      </w:tblGrid>
      <w:tr w:rsidR="00F63EF5" w:rsidRPr="00F16FD7" w14:paraId="2A79DECB" w14:textId="77777777" w:rsidTr="5DF6D677">
        <w:tc>
          <w:tcPr>
            <w:tcW w:w="2407" w:type="dxa"/>
            <w:shd w:val="clear" w:color="auto" w:fill="D5DCE4" w:themeFill="text2" w:themeFillTint="33"/>
          </w:tcPr>
          <w:p w14:paraId="7362C8B6" w14:textId="0CE04130" w:rsidR="00F63EF5" w:rsidRPr="00F16FD7" w:rsidRDefault="00C11392" w:rsidP="00F63EF5">
            <w:pPr>
              <w:spacing w:before="120" w:after="120"/>
              <w:rPr>
                <w:rFonts w:cstheme="minorHAnsi"/>
                <w:b/>
                <w:bCs/>
                <w:lang w:val="en-GB"/>
              </w:rPr>
            </w:pPr>
            <w:r w:rsidRPr="00F16FD7">
              <w:rPr>
                <w:rFonts w:cstheme="minorHAnsi"/>
                <w:b/>
                <w:bCs/>
                <w:lang w:val="en-GB"/>
              </w:rPr>
              <w:t>Titl</w:t>
            </w:r>
            <w:r w:rsidR="00F63EF5" w:rsidRPr="00F16FD7">
              <w:rPr>
                <w:rFonts w:cstheme="minorHAnsi"/>
                <w:b/>
                <w:bCs/>
                <w:lang w:val="en-GB"/>
              </w:rPr>
              <w:t>e of the project</w:t>
            </w:r>
          </w:p>
        </w:tc>
        <w:tc>
          <w:tcPr>
            <w:tcW w:w="7221" w:type="dxa"/>
            <w:gridSpan w:val="3"/>
          </w:tcPr>
          <w:p w14:paraId="466EFA01" w14:textId="6CF7A430" w:rsidR="00F63EF5" w:rsidRPr="00F16FD7" w:rsidRDefault="00F63EF5" w:rsidP="00F63EF5">
            <w:pPr>
              <w:rPr>
                <w:rFonts w:cstheme="minorHAnsi"/>
                <w:lang w:val="en-GB"/>
              </w:rPr>
            </w:pPr>
          </w:p>
        </w:tc>
      </w:tr>
      <w:tr w:rsidR="00F63EF5" w:rsidRPr="00F16FD7" w14:paraId="3CF5A76E" w14:textId="77777777" w:rsidTr="5DF6D677">
        <w:tc>
          <w:tcPr>
            <w:tcW w:w="2407" w:type="dxa"/>
            <w:shd w:val="clear" w:color="auto" w:fill="D5DCE4" w:themeFill="text2" w:themeFillTint="33"/>
          </w:tcPr>
          <w:p w14:paraId="2064D0D7" w14:textId="46170608" w:rsidR="00F63EF5" w:rsidRPr="00F16FD7" w:rsidRDefault="00AB4A3F" w:rsidP="43662855">
            <w:pPr>
              <w:spacing w:before="120" w:after="12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Applicant organisation</w:t>
            </w:r>
          </w:p>
        </w:tc>
        <w:tc>
          <w:tcPr>
            <w:tcW w:w="7221" w:type="dxa"/>
            <w:gridSpan w:val="3"/>
          </w:tcPr>
          <w:p w14:paraId="6B692D24" w14:textId="77777777" w:rsidR="00F63EF5" w:rsidRPr="00F16FD7" w:rsidRDefault="00F63EF5" w:rsidP="00F63EF5">
            <w:pPr>
              <w:rPr>
                <w:rFonts w:cstheme="minorHAnsi"/>
                <w:lang w:val="en-GB"/>
              </w:rPr>
            </w:pPr>
          </w:p>
        </w:tc>
      </w:tr>
      <w:tr w:rsidR="00AA2629" w:rsidRPr="0057193B" w14:paraId="3FB1C93D" w14:textId="77777777" w:rsidTr="5DF6D677">
        <w:tc>
          <w:tcPr>
            <w:tcW w:w="2407" w:type="dxa"/>
            <w:shd w:val="clear" w:color="auto" w:fill="D5DCE4" w:themeFill="text2" w:themeFillTint="33"/>
          </w:tcPr>
          <w:p w14:paraId="2228A690" w14:textId="3F45922F" w:rsidR="00AA2629" w:rsidRPr="00F16FD7" w:rsidRDefault="00AA2629" w:rsidP="00F63EF5">
            <w:pPr>
              <w:spacing w:before="120" w:after="120"/>
              <w:rPr>
                <w:b/>
                <w:lang w:val="en-GB"/>
              </w:rPr>
            </w:pPr>
            <w:r w:rsidRPr="078D1115">
              <w:rPr>
                <w:b/>
                <w:lang w:val="en-GB"/>
              </w:rPr>
              <w:t xml:space="preserve">Legal address of </w:t>
            </w:r>
            <w:r w:rsidR="268CA2CE" w:rsidRPr="078D1115">
              <w:rPr>
                <w:b/>
                <w:bCs/>
                <w:lang w:val="en-GB"/>
              </w:rPr>
              <w:t xml:space="preserve">the </w:t>
            </w:r>
            <w:r w:rsidRPr="078D1115">
              <w:rPr>
                <w:b/>
                <w:lang w:val="en-GB"/>
              </w:rPr>
              <w:t>applicant</w:t>
            </w:r>
          </w:p>
        </w:tc>
        <w:tc>
          <w:tcPr>
            <w:tcW w:w="7221" w:type="dxa"/>
            <w:gridSpan w:val="3"/>
          </w:tcPr>
          <w:p w14:paraId="0C8AB0EA" w14:textId="77777777" w:rsidR="00AA2629" w:rsidRPr="00F16FD7" w:rsidRDefault="00AA2629" w:rsidP="00F63EF5">
            <w:pPr>
              <w:rPr>
                <w:rFonts w:cstheme="minorHAnsi"/>
                <w:lang w:val="en-GB"/>
              </w:rPr>
            </w:pPr>
          </w:p>
        </w:tc>
      </w:tr>
      <w:tr w:rsidR="00AB4A3F" w:rsidRPr="00F16FD7" w14:paraId="18E615A8" w14:textId="77777777" w:rsidTr="5DF6D677">
        <w:tc>
          <w:tcPr>
            <w:tcW w:w="2407" w:type="dxa"/>
            <w:shd w:val="clear" w:color="auto" w:fill="D5DCE4" w:themeFill="text2" w:themeFillTint="33"/>
          </w:tcPr>
          <w:p w14:paraId="5C5D67AF" w14:textId="0DADDE82" w:rsidR="00AB4A3F" w:rsidRDefault="00AB4A3F" w:rsidP="00F63EF5">
            <w:pPr>
              <w:spacing w:before="120" w:after="120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Name of project manager</w:t>
            </w:r>
          </w:p>
        </w:tc>
        <w:tc>
          <w:tcPr>
            <w:tcW w:w="7221" w:type="dxa"/>
            <w:gridSpan w:val="3"/>
          </w:tcPr>
          <w:p w14:paraId="065F810A" w14:textId="77777777" w:rsidR="00AB4A3F" w:rsidRPr="00F16FD7" w:rsidRDefault="00AB4A3F" w:rsidP="00F63EF5">
            <w:pPr>
              <w:rPr>
                <w:rFonts w:cstheme="minorHAnsi"/>
                <w:lang w:val="en-GB"/>
              </w:rPr>
            </w:pPr>
          </w:p>
        </w:tc>
      </w:tr>
      <w:tr w:rsidR="00FC75F1" w:rsidRPr="00F16FD7" w14:paraId="122BA02A" w14:textId="77777777" w:rsidTr="5DF6D677">
        <w:tc>
          <w:tcPr>
            <w:tcW w:w="2407" w:type="dxa"/>
            <w:shd w:val="clear" w:color="auto" w:fill="D5DCE4" w:themeFill="text2" w:themeFillTint="33"/>
          </w:tcPr>
          <w:p w14:paraId="1A66A227" w14:textId="6488D8D2" w:rsidR="00FC75F1" w:rsidRDefault="00E066C3" w:rsidP="00F63EF5">
            <w:pPr>
              <w:spacing w:before="120" w:after="120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Email</w:t>
            </w:r>
            <w:r w:rsidR="00AF6A2F">
              <w:rPr>
                <w:rFonts w:cstheme="minorHAnsi"/>
                <w:b/>
                <w:bCs/>
                <w:lang w:val="en-GB"/>
              </w:rPr>
              <w:t xml:space="preserve"> address</w:t>
            </w:r>
          </w:p>
        </w:tc>
        <w:tc>
          <w:tcPr>
            <w:tcW w:w="7221" w:type="dxa"/>
            <w:gridSpan w:val="3"/>
          </w:tcPr>
          <w:p w14:paraId="6E677620" w14:textId="77777777" w:rsidR="00FC75F1" w:rsidRPr="00F16FD7" w:rsidRDefault="00FC75F1" w:rsidP="00F63EF5">
            <w:pPr>
              <w:rPr>
                <w:rFonts w:cstheme="minorHAnsi"/>
                <w:lang w:val="en-GB"/>
              </w:rPr>
            </w:pPr>
          </w:p>
        </w:tc>
      </w:tr>
      <w:tr w:rsidR="00FC75F1" w:rsidRPr="00F16FD7" w14:paraId="564E8E6B" w14:textId="77777777" w:rsidTr="5DF6D677">
        <w:tc>
          <w:tcPr>
            <w:tcW w:w="2407" w:type="dxa"/>
            <w:shd w:val="clear" w:color="auto" w:fill="D5DCE4" w:themeFill="text2" w:themeFillTint="33"/>
          </w:tcPr>
          <w:p w14:paraId="2C264FE4" w14:textId="76062165" w:rsidR="00FC75F1" w:rsidRDefault="00E066C3" w:rsidP="43662855">
            <w:pPr>
              <w:spacing w:before="120" w:after="120"/>
              <w:rPr>
                <w:b/>
                <w:bCs/>
                <w:lang w:val="en-GB"/>
              </w:rPr>
            </w:pPr>
            <w:r w:rsidRPr="5DF6D677">
              <w:rPr>
                <w:b/>
                <w:bCs/>
                <w:lang w:val="en-GB"/>
              </w:rPr>
              <w:t>Phon</w:t>
            </w:r>
            <w:r w:rsidR="00AF6A2F" w:rsidRPr="5DF6D677">
              <w:rPr>
                <w:b/>
                <w:bCs/>
                <w:lang w:val="en-GB"/>
              </w:rPr>
              <w:t>e number</w:t>
            </w:r>
          </w:p>
        </w:tc>
        <w:tc>
          <w:tcPr>
            <w:tcW w:w="7221" w:type="dxa"/>
            <w:gridSpan w:val="3"/>
          </w:tcPr>
          <w:p w14:paraId="54D3A42F" w14:textId="77777777" w:rsidR="00FC75F1" w:rsidRPr="00F16FD7" w:rsidRDefault="00FC75F1" w:rsidP="00F63EF5">
            <w:pPr>
              <w:rPr>
                <w:rFonts w:cstheme="minorHAnsi"/>
                <w:lang w:val="en-GB"/>
              </w:rPr>
            </w:pPr>
          </w:p>
        </w:tc>
      </w:tr>
      <w:tr w:rsidR="00F63EF5" w:rsidRPr="00F16FD7" w14:paraId="2CF5F5F0" w14:textId="77777777" w:rsidTr="5DF6D677">
        <w:tc>
          <w:tcPr>
            <w:tcW w:w="2407" w:type="dxa"/>
            <w:shd w:val="clear" w:color="auto" w:fill="D5DCE4" w:themeFill="text2" w:themeFillTint="33"/>
          </w:tcPr>
          <w:p w14:paraId="3724E96C" w14:textId="133261E6" w:rsidR="00BB4FD1" w:rsidRPr="00F16FD7" w:rsidRDefault="00AF6A2F" w:rsidP="5DF6D677">
            <w:pPr>
              <w:spacing w:before="120" w:after="120"/>
              <w:rPr>
                <w:b/>
                <w:bCs/>
                <w:lang w:val="en-GB"/>
              </w:rPr>
            </w:pPr>
            <w:r w:rsidRPr="5DF6D677">
              <w:rPr>
                <w:b/>
                <w:bCs/>
                <w:lang w:val="en-GB"/>
              </w:rPr>
              <w:t>Social media accounts</w:t>
            </w:r>
            <w:r w:rsidR="00490170" w:rsidRPr="5DF6D677">
              <w:rPr>
                <w:b/>
                <w:bCs/>
                <w:lang w:val="en-GB"/>
              </w:rPr>
              <w:t xml:space="preserve"> </w:t>
            </w:r>
            <w:r w:rsidR="38D48383" w:rsidRPr="5DF6D677">
              <w:rPr>
                <w:b/>
                <w:bCs/>
                <w:lang w:val="en-GB"/>
              </w:rPr>
              <w:t>of organisation/project</w:t>
            </w:r>
          </w:p>
        </w:tc>
        <w:tc>
          <w:tcPr>
            <w:tcW w:w="7221" w:type="dxa"/>
            <w:gridSpan w:val="3"/>
          </w:tcPr>
          <w:p w14:paraId="127BA858" w14:textId="48C8134B" w:rsidR="00C11392" w:rsidRPr="00F16FD7" w:rsidRDefault="00C11392" w:rsidP="00F63EF5">
            <w:pPr>
              <w:rPr>
                <w:rFonts w:cstheme="minorHAnsi"/>
                <w:lang w:val="en-GB"/>
              </w:rPr>
            </w:pPr>
          </w:p>
        </w:tc>
      </w:tr>
      <w:tr w:rsidR="356D89AC" w14:paraId="7FAA37BB" w14:textId="77777777" w:rsidTr="5DF6D677">
        <w:trPr>
          <w:trHeight w:val="429"/>
        </w:trPr>
        <w:tc>
          <w:tcPr>
            <w:tcW w:w="2407" w:type="dxa"/>
            <w:shd w:val="clear" w:color="auto" w:fill="D5DCE4" w:themeFill="text2" w:themeFillTint="33"/>
            <w:vAlign w:val="center"/>
          </w:tcPr>
          <w:p w14:paraId="60899A4B" w14:textId="5C0165D0" w:rsidR="356D89AC" w:rsidRDefault="356D89AC" w:rsidP="356D89AC">
            <w:pPr>
              <w:rPr>
                <w:b/>
                <w:bCs/>
                <w:lang w:val="en-GB"/>
              </w:rPr>
            </w:pPr>
            <w:r w:rsidRPr="356D89AC">
              <w:rPr>
                <w:b/>
                <w:bCs/>
                <w:lang w:val="en-GB"/>
              </w:rPr>
              <w:t>Website</w:t>
            </w:r>
          </w:p>
        </w:tc>
        <w:tc>
          <w:tcPr>
            <w:tcW w:w="7221" w:type="dxa"/>
            <w:gridSpan w:val="3"/>
          </w:tcPr>
          <w:p w14:paraId="1D523F15" w14:textId="00767298" w:rsidR="356D89AC" w:rsidRDefault="356D89AC" w:rsidP="356D89AC">
            <w:pPr>
              <w:rPr>
                <w:lang w:val="en-GB"/>
              </w:rPr>
            </w:pPr>
          </w:p>
        </w:tc>
      </w:tr>
      <w:tr w:rsidR="001576BD" w:rsidRPr="0057193B" w14:paraId="02845AC6" w14:textId="77777777" w:rsidTr="5DF6D677">
        <w:trPr>
          <w:trHeight w:val="429"/>
        </w:trPr>
        <w:tc>
          <w:tcPr>
            <w:tcW w:w="2407" w:type="dxa"/>
            <w:shd w:val="clear" w:color="auto" w:fill="D5DCE4" w:themeFill="text2" w:themeFillTint="33"/>
            <w:vAlign w:val="center"/>
          </w:tcPr>
          <w:p w14:paraId="7A808CB7" w14:textId="52975FB3" w:rsidR="001576BD" w:rsidRPr="356D89AC" w:rsidRDefault="001576BD" w:rsidP="356D89AC">
            <w:pPr>
              <w:rPr>
                <w:b/>
                <w:bCs/>
                <w:lang w:val="en-GB"/>
              </w:rPr>
            </w:pPr>
            <w:r w:rsidRPr="5DF6D677">
              <w:rPr>
                <w:b/>
                <w:bCs/>
                <w:lang w:val="en-GB"/>
              </w:rPr>
              <w:t>Bank details (</w:t>
            </w:r>
            <w:r w:rsidR="00AA25F8" w:rsidRPr="5DF6D677">
              <w:rPr>
                <w:b/>
                <w:bCs/>
                <w:lang w:val="en-GB"/>
              </w:rPr>
              <w:t>Name of bank, address, IBAN numbe</w:t>
            </w:r>
            <w:r w:rsidR="00F15CFC" w:rsidRPr="5DF6D677">
              <w:rPr>
                <w:b/>
                <w:bCs/>
                <w:lang w:val="en-GB"/>
              </w:rPr>
              <w:t>r)</w:t>
            </w:r>
          </w:p>
        </w:tc>
        <w:tc>
          <w:tcPr>
            <w:tcW w:w="7221" w:type="dxa"/>
            <w:gridSpan w:val="3"/>
          </w:tcPr>
          <w:p w14:paraId="5B0A3C0E" w14:textId="77777777" w:rsidR="001576BD" w:rsidRDefault="001576BD" w:rsidP="356D89AC">
            <w:pPr>
              <w:rPr>
                <w:lang w:val="en-GB"/>
              </w:rPr>
            </w:pPr>
          </w:p>
          <w:p w14:paraId="30A3446A" w14:textId="143F4A18" w:rsidR="00F15CFC" w:rsidRPr="00F15CFC" w:rsidRDefault="00F15CFC" w:rsidP="00F15CFC">
            <w:pPr>
              <w:ind w:firstLine="1304"/>
              <w:rPr>
                <w:lang w:val="en-GB"/>
              </w:rPr>
            </w:pPr>
          </w:p>
        </w:tc>
      </w:tr>
      <w:tr w:rsidR="003B6B6A" w:rsidRPr="0057193B" w14:paraId="685A001A" w14:textId="77777777" w:rsidTr="5DF6D677">
        <w:tc>
          <w:tcPr>
            <w:tcW w:w="2407" w:type="dxa"/>
            <w:shd w:val="clear" w:color="auto" w:fill="D5DCE4" w:themeFill="text2" w:themeFillTint="33"/>
          </w:tcPr>
          <w:p w14:paraId="3D93D7A3" w14:textId="0CE14B4C" w:rsidR="003B6B6A" w:rsidRPr="00AB4A3F" w:rsidRDefault="00AB4A3F" w:rsidP="5DF6D677">
            <w:pPr>
              <w:spacing w:before="120" w:after="120"/>
              <w:rPr>
                <w:rFonts w:eastAsiaTheme="minorEastAsia"/>
                <w:b/>
                <w:bCs/>
                <w:lang w:val="en-GB"/>
              </w:rPr>
            </w:pPr>
            <w:r w:rsidRPr="5DF6D677">
              <w:rPr>
                <w:rStyle w:val="cf01"/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Organisation’s ID number (ЄДРПОУ)</w:t>
            </w:r>
          </w:p>
        </w:tc>
        <w:tc>
          <w:tcPr>
            <w:tcW w:w="7221" w:type="dxa"/>
            <w:gridSpan w:val="3"/>
          </w:tcPr>
          <w:p w14:paraId="6BC464C0" w14:textId="77777777" w:rsidR="003B6B6A" w:rsidRPr="00F16FD7" w:rsidRDefault="003B6B6A" w:rsidP="00F63EF5">
            <w:pPr>
              <w:rPr>
                <w:rFonts w:cstheme="minorHAnsi"/>
                <w:lang w:val="en-GB"/>
              </w:rPr>
            </w:pPr>
          </w:p>
        </w:tc>
      </w:tr>
      <w:tr w:rsidR="00A22C33" w:rsidRPr="0057193B" w14:paraId="1944400C" w14:textId="77777777" w:rsidTr="5DF6D677">
        <w:tc>
          <w:tcPr>
            <w:tcW w:w="2407" w:type="dxa"/>
            <w:shd w:val="clear" w:color="auto" w:fill="D5DCE4" w:themeFill="text2" w:themeFillTint="33"/>
          </w:tcPr>
          <w:p w14:paraId="647016BC" w14:textId="63B04B15" w:rsidR="00A22C33" w:rsidRDefault="00A22C33" w:rsidP="00F63EF5">
            <w:pPr>
              <w:spacing w:before="120" w:after="120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Brief outline of project applied for</w:t>
            </w:r>
          </w:p>
        </w:tc>
        <w:tc>
          <w:tcPr>
            <w:tcW w:w="7221" w:type="dxa"/>
            <w:gridSpan w:val="3"/>
          </w:tcPr>
          <w:p w14:paraId="3B251931" w14:textId="77777777" w:rsidR="00A22C33" w:rsidRPr="00F16FD7" w:rsidRDefault="00A22C33" w:rsidP="00F63EF5">
            <w:pPr>
              <w:rPr>
                <w:rFonts w:cstheme="minorHAnsi"/>
                <w:lang w:val="en-GB"/>
              </w:rPr>
            </w:pPr>
          </w:p>
        </w:tc>
      </w:tr>
      <w:tr w:rsidR="004C19F2" w:rsidRPr="00F16FD7" w14:paraId="4229BE59" w14:textId="77777777" w:rsidTr="5DF6D677">
        <w:tc>
          <w:tcPr>
            <w:tcW w:w="2407" w:type="dxa"/>
            <w:shd w:val="clear" w:color="auto" w:fill="D5DCE4" w:themeFill="text2" w:themeFillTint="33"/>
          </w:tcPr>
          <w:p w14:paraId="4E45EC65" w14:textId="6D03C818" w:rsidR="004C19F2" w:rsidRPr="00F16FD7" w:rsidRDefault="004C19F2" w:rsidP="43662855">
            <w:pPr>
              <w:spacing w:before="120" w:after="120"/>
              <w:rPr>
                <w:b/>
                <w:bCs/>
                <w:lang w:val="en-GB"/>
              </w:rPr>
            </w:pPr>
            <w:r w:rsidRPr="43662855">
              <w:rPr>
                <w:b/>
                <w:bCs/>
                <w:lang w:val="en-GB"/>
              </w:rPr>
              <w:t>Project period</w:t>
            </w:r>
            <w:r w:rsidR="005144F3" w:rsidRPr="43662855">
              <w:rPr>
                <w:rStyle w:val="FootnoteReference"/>
                <w:b/>
                <w:bCs/>
                <w:lang w:val="en-GB"/>
              </w:rPr>
              <w:footnoteReference w:id="2"/>
            </w:r>
          </w:p>
        </w:tc>
        <w:tc>
          <w:tcPr>
            <w:tcW w:w="7221" w:type="dxa"/>
            <w:gridSpan w:val="3"/>
          </w:tcPr>
          <w:p w14:paraId="6B8AAD5D" w14:textId="77777777" w:rsidR="004C19F2" w:rsidRPr="00F16FD7" w:rsidRDefault="004C19F2" w:rsidP="00F63EF5">
            <w:pPr>
              <w:rPr>
                <w:rFonts w:cstheme="minorHAnsi"/>
                <w:lang w:val="en-GB"/>
              </w:rPr>
            </w:pPr>
          </w:p>
        </w:tc>
      </w:tr>
      <w:tr w:rsidR="004C19F2" w:rsidRPr="00F16FD7" w14:paraId="029BCF5D" w14:textId="77777777" w:rsidTr="5DF6D677">
        <w:trPr>
          <w:trHeight w:val="520"/>
        </w:trPr>
        <w:tc>
          <w:tcPr>
            <w:tcW w:w="2407" w:type="dxa"/>
            <w:shd w:val="clear" w:color="auto" w:fill="D5DCE4" w:themeFill="text2" w:themeFillTint="33"/>
          </w:tcPr>
          <w:p w14:paraId="3765E452" w14:textId="5C1DFFEB" w:rsidR="004C19F2" w:rsidRPr="00F16FD7" w:rsidRDefault="008C116B" w:rsidP="00F63EF5">
            <w:pPr>
              <w:spacing w:before="120" w:after="120"/>
              <w:rPr>
                <w:rFonts w:cstheme="minorHAnsi"/>
                <w:b/>
                <w:bCs/>
                <w:lang w:val="en-GB"/>
              </w:rPr>
            </w:pPr>
            <w:r w:rsidRPr="00F16FD7">
              <w:rPr>
                <w:rFonts w:cstheme="minorHAnsi"/>
                <w:b/>
                <w:bCs/>
                <w:lang w:val="en-GB"/>
              </w:rPr>
              <w:t>Project location</w:t>
            </w:r>
          </w:p>
        </w:tc>
        <w:tc>
          <w:tcPr>
            <w:tcW w:w="7221" w:type="dxa"/>
            <w:gridSpan w:val="3"/>
          </w:tcPr>
          <w:p w14:paraId="5AF4F65A" w14:textId="134B8F1D" w:rsidR="008A3BC0" w:rsidRPr="00F16FD7" w:rsidRDefault="008A3BC0" w:rsidP="00C11392">
            <w:pPr>
              <w:spacing w:before="120" w:after="120"/>
              <w:rPr>
                <w:rFonts w:cstheme="minorHAnsi"/>
                <w:lang w:val="en-GB"/>
              </w:rPr>
            </w:pPr>
          </w:p>
        </w:tc>
      </w:tr>
      <w:tr w:rsidR="00C11392" w:rsidRPr="00F16FD7" w14:paraId="58D596E3" w14:textId="77777777" w:rsidTr="5DF6D677">
        <w:tc>
          <w:tcPr>
            <w:tcW w:w="2407" w:type="dxa"/>
            <w:shd w:val="clear" w:color="auto" w:fill="D5DCE4" w:themeFill="text2" w:themeFillTint="33"/>
          </w:tcPr>
          <w:p w14:paraId="3AC844A8" w14:textId="74A1ACD3" w:rsidR="00C11392" w:rsidRPr="00F16FD7" w:rsidRDefault="00C11392" w:rsidP="00F63EF5">
            <w:pPr>
              <w:spacing w:before="120" w:after="120"/>
              <w:rPr>
                <w:rFonts w:cstheme="minorHAnsi"/>
                <w:b/>
                <w:bCs/>
                <w:lang w:val="en-GB"/>
              </w:rPr>
            </w:pPr>
            <w:r w:rsidRPr="00F16FD7">
              <w:rPr>
                <w:rFonts w:cstheme="minorHAnsi"/>
                <w:b/>
                <w:bCs/>
                <w:lang w:val="en-GB"/>
              </w:rPr>
              <w:t>Safety</w:t>
            </w:r>
          </w:p>
        </w:tc>
        <w:tc>
          <w:tcPr>
            <w:tcW w:w="7221" w:type="dxa"/>
            <w:gridSpan w:val="3"/>
          </w:tcPr>
          <w:p w14:paraId="6C317EA5" w14:textId="19E31000" w:rsidR="00C11392" w:rsidRPr="00F16FD7" w:rsidRDefault="00FB459C" w:rsidP="00F63EF5">
            <w:pPr>
              <w:rPr>
                <w:rFonts w:cstheme="minorHAnsi"/>
                <w:lang w:val="en-GB"/>
              </w:rPr>
            </w:pPr>
            <w:sdt>
              <w:sdtPr>
                <w:rPr>
                  <w:rFonts w:cstheme="minorHAnsi"/>
                  <w:lang w:val="en-GB"/>
                </w:rPr>
                <w:id w:val="-208613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392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11392" w:rsidRPr="00F16FD7">
              <w:rPr>
                <w:rFonts w:cstheme="minorHAnsi"/>
                <w:lang w:val="en-GB"/>
              </w:rPr>
              <w:t xml:space="preserve"> The project and partners can be made public.</w:t>
            </w:r>
          </w:p>
          <w:p w14:paraId="2FFEB0E9" w14:textId="7A41C147" w:rsidR="00C11392" w:rsidRPr="00F16FD7" w:rsidRDefault="00FB459C" w:rsidP="7292FC13">
            <w:pPr>
              <w:rPr>
                <w:lang w:val="en-GB"/>
              </w:rPr>
            </w:pPr>
            <w:sdt>
              <w:sdtPr>
                <w:rPr>
                  <w:lang w:val="en-GB"/>
                </w:rPr>
                <w:id w:val="-156301128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392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11392" w:rsidRPr="7292FC13">
              <w:rPr>
                <w:lang w:val="en-GB"/>
              </w:rPr>
              <w:t xml:space="preserve"> The project or partners should not be made public. Explain in section 6 below.</w:t>
            </w:r>
          </w:p>
        </w:tc>
      </w:tr>
      <w:tr w:rsidR="009C4C5A" w:rsidRPr="0057193B" w14:paraId="4C906F1E" w14:textId="77777777" w:rsidTr="5DF6D677">
        <w:tc>
          <w:tcPr>
            <w:tcW w:w="2407" w:type="dxa"/>
            <w:shd w:val="clear" w:color="auto" w:fill="D5DCE4" w:themeFill="text2" w:themeFillTint="33"/>
          </w:tcPr>
          <w:p w14:paraId="372AD9B7" w14:textId="524B9119" w:rsidR="009C4C5A" w:rsidRPr="00F16FD7" w:rsidRDefault="009C4C5A" w:rsidP="00F63EF5">
            <w:pPr>
              <w:spacing w:before="120" w:after="120"/>
              <w:rPr>
                <w:rFonts w:cstheme="minorHAnsi"/>
                <w:b/>
                <w:bCs/>
                <w:lang w:val="en-GB"/>
              </w:rPr>
            </w:pPr>
            <w:r w:rsidRPr="00F16FD7">
              <w:rPr>
                <w:rFonts w:cstheme="minorHAnsi"/>
                <w:b/>
                <w:bCs/>
                <w:lang w:val="en-GB"/>
              </w:rPr>
              <w:t>Total project costs</w:t>
            </w:r>
            <w:r w:rsidR="00272142" w:rsidRPr="00F16FD7">
              <w:rPr>
                <w:rFonts w:cstheme="minorHAnsi"/>
                <w:b/>
                <w:bCs/>
                <w:lang w:val="en-GB"/>
              </w:rPr>
              <w:t xml:space="preserve"> </w:t>
            </w:r>
            <w:r w:rsidRPr="00F16FD7">
              <w:rPr>
                <w:rFonts w:cstheme="minorHAnsi"/>
                <w:b/>
                <w:bCs/>
                <w:lang w:val="en-GB"/>
              </w:rPr>
              <w:t xml:space="preserve">in </w:t>
            </w:r>
            <w:r w:rsidR="008E7952">
              <w:rPr>
                <w:rFonts w:cstheme="minorHAnsi"/>
                <w:b/>
                <w:bCs/>
                <w:lang w:val="en-GB"/>
              </w:rPr>
              <w:t>EUR</w:t>
            </w:r>
          </w:p>
        </w:tc>
        <w:tc>
          <w:tcPr>
            <w:tcW w:w="2975" w:type="dxa"/>
            <w:tcBorders>
              <w:right w:val="single" w:sz="4" w:space="0" w:color="000000" w:themeColor="text1"/>
            </w:tcBorders>
          </w:tcPr>
          <w:p w14:paraId="73F59AD2" w14:textId="77777777" w:rsidR="009C4C5A" w:rsidRPr="00F16FD7" w:rsidRDefault="009C4C5A" w:rsidP="00F63EF5">
            <w:pPr>
              <w:rPr>
                <w:rFonts w:cstheme="minorHAnsi"/>
                <w:lang w:val="en-GB"/>
              </w:rPr>
            </w:pPr>
          </w:p>
        </w:tc>
        <w:tc>
          <w:tcPr>
            <w:tcW w:w="22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5DCE4" w:themeFill="text2" w:themeFillTint="33"/>
          </w:tcPr>
          <w:p w14:paraId="56D1030B" w14:textId="7C41CAC8" w:rsidR="009C4C5A" w:rsidRPr="00F16FD7" w:rsidRDefault="00A80944" w:rsidP="43662855">
            <w:pPr>
              <w:spacing w:before="120" w:after="120"/>
              <w:rPr>
                <w:b/>
                <w:bCs/>
                <w:lang w:val="en-GB"/>
              </w:rPr>
            </w:pPr>
            <w:r w:rsidRPr="43662855">
              <w:rPr>
                <w:b/>
                <w:bCs/>
                <w:lang w:val="en-GB"/>
              </w:rPr>
              <w:t>Amount funded</w:t>
            </w:r>
            <w:r w:rsidR="009C4C5A" w:rsidRPr="43662855">
              <w:rPr>
                <w:b/>
                <w:bCs/>
                <w:lang w:val="en-GB"/>
              </w:rPr>
              <w:t xml:space="preserve"> from other sources</w:t>
            </w:r>
            <w:r w:rsidRPr="43662855">
              <w:rPr>
                <w:rStyle w:val="FootnoteReference"/>
                <w:b/>
                <w:bCs/>
                <w:lang w:val="en-GB"/>
              </w:rPr>
              <w:footnoteReference w:id="3"/>
            </w:r>
          </w:p>
        </w:tc>
        <w:tc>
          <w:tcPr>
            <w:tcW w:w="1978" w:type="dxa"/>
            <w:tcBorders>
              <w:left w:val="single" w:sz="4" w:space="0" w:color="000000" w:themeColor="text1"/>
              <w:bottom w:val="single" w:sz="4" w:space="0" w:color="000000" w:themeColor="text1"/>
            </w:tcBorders>
          </w:tcPr>
          <w:p w14:paraId="01EF18A0" w14:textId="6498D930" w:rsidR="009C4C5A" w:rsidRPr="00F16FD7" w:rsidRDefault="009C4C5A" w:rsidP="00F63EF5">
            <w:pPr>
              <w:rPr>
                <w:rFonts w:cstheme="minorHAnsi"/>
                <w:lang w:val="en-GB"/>
              </w:rPr>
            </w:pPr>
          </w:p>
        </w:tc>
      </w:tr>
      <w:tr w:rsidR="00A96C1D" w:rsidRPr="0057193B" w14:paraId="1706E0BB" w14:textId="77777777" w:rsidTr="5DF6D677">
        <w:tc>
          <w:tcPr>
            <w:tcW w:w="2407" w:type="dxa"/>
            <w:shd w:val="clear" w:color="auto" w:fill="D5DCE4" w:themeFill="text2" w:themeFillTint="33"/>
          </w:tcPr>
          <w:p w14:paraId="2ED96C1B" w14:textId="5EA16C74" w:rsidR="00A96C1D" w:rsidRPr="00F16FD7" w:rsidRDefault="00A96C1D" w:rsidP="43662855">
            <w:pPr>
              <w:spacing w:before="120" w:after="120"/>
              <w:rPr>
                <w:rStyle w:val="FootnoteReference"/>
                <w:b/>
                <w:bCs/>
                <w:lang w:val="en-GB"/>
              </w:rPr>
            </w:pPr>
            <w:r w:rsidRPr="43662855">
              <w:rPr>
                <w:b/>
                <w:bCs/>
                <w:lang w:val="en-GB"/>
              </w:rPr>
              <w:t xml:space="preserve">Total amount applied </w:t>
            </w:r>
            <w:r w:rsidR="00B35F73" w:rsidRPr="43662855">
              <w:rPr>
                <w:b/>
                <w:bCs/>
                <w:lang w:val="en-GB"/>
              </w:rPr>
              <w:t xml:space="preserve">for </w:t>
            </w:r>
            <w:r w:rsidR="004A3F2F" w:rsidRPr="43662855">
              <w:rPr>
                <w:b/>
                <w:bCs/>
                <w:lang w:val="en-GB"/>
              </w:rPr>
              <w:t xml:space="preserve">in </w:t>
            </w:r>
            <w:r w:rsidR="006E3B59" w:rsidRPr="43662855">
              <w:rPr>
                <w:b/>
                <w:bCs/>
                <w:lang w:val="en-GB"/>
              </w:rPr>
              <w:t>EUR</w:t>
            </w:r>
          </w:p>
        </w:tc>
        <w:tc>
          <w:tcPr>
            <w:tcW w:w="7221" w:type="dxa"/>
            <w:gridSpan w:val="3"/>
          </w:tcPr>
          <w:p w14:paraId="5A129C66" w14:textId="77777777" w:rsidR="00A96C1D" w:rsidRPr="00F16FD7" w:rsidRDefault="00A96C1D" w:rsidP="00E0421D">
            <w:pPr>
              <w:ind w:firstLine="1304"/>
              <w:rPr>
                <w:rFonts w:cstheme="minorHAnsi"/>
                <w:lang w:val="en-GB"/>
              </w:rPr>
            </w:pPr>
          </w:p>
        </w:tc>
      </w:tr>
      <w:tr w:rsidR="0080106E" w:rsidRPr="00F16FD7" w14:paraId="3FA34C39" w14:textId="77777777" w:rsidTr="5DF6D677">
        <w:trPr>
          <w:trHeight w:val="2258"/>
        </w:trPr>
        <w:tc>
          <w:tcPr>
            <w:tcW w:w="2407" w:type="dxa"/>
            <w:shd w:val="clear" w:color="auto" w:fill="D5DCE4" w:themeFill="text2" w:themeFillTint="33"/>
          </w:tcPr>
          <w:p w14:paraId="3BA78D8D" w14:textId="0BEC29E2" w:rsidR="007400F3" w:rsidRPr="00F16FD7" w:rsidRDefault="007400F3" w:rsidP="00F63EF5">
            <w:pPr>
              <w:spacing w:before="120" w:after="120"/>
              <w:rPr>
                <w:rFonts w:cstheme="minorHAnsi"/>
                <w:b/>
                <w:bCs/>
                <w:lang w:val="en-GB"/>
              </w:rPr>
            </w:pPr>
            <w:r w:rsidRPr="00F16FD7">
              <w:rPr>
                <w:rFonts w:cstheme="minorHAnsi"/>
                <w:b/>
                <w:bCs/>
                <w:lang w:val="en-GB"/>
              </w:rPr>
              <w:lastRenderedPageBreak/>
              <w:t xml:space="preserve">Choose the </w:t>
            </w:r>
            <w:r w:rsidR="00E51594">
              <w:rPr>
                <w:rFonts w:cstheme="minorHAnsi"/>
                <w:b/>
                <w:bCs/>
                <w:lang w:val="en-GB"/>
              </w:rPr>
              <w:t>Grant</w:t>
            </w:r>
            <w:r w:rsidRPr="00F16FD7"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E51594">
              <w:rPr>
                <w:rFonts w:cstheme="minorHAnsi"/>
                <w:b/>
                <w:bCs/>
                <w:lang w:val="en-GB"/>
              </w:rPr>
              <w:t xml:space="preserve">being </w:t>
            </w:r>
            <w:r w:rsidRPr="00F16FD7">
              <w:rPr>
                <w:rFonts w:cstheme="minorHAnsi"/>
                <w:b/>
                <w:bCs/>
                <w:lang w:val="en-GB"/>
              </w:rPr>
              <w:t>applied for</w:t>
            </w:r>
          </w:p>
        </w:tc>
        <w:tc>
          <w:tcPr>
            <w:tcW w:w="2975" w:type="dxa"/>
          </w:tcPr>
          <w:p w14:paraId="66B95737" w14:textId="635FE128" w:rsidR="009C4C5A" w:rsidRPr="00F16FD7" w:rsidRDefault="00FB459C" w:rsidP="6DF89CC6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1964183472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F241C71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7F241C71" w:rsidRPr="6DF89CC6">
              <w:rPr>
                <w:lang w:val="en-GB"/>
              </w:rPr>
              <w:t xml:space="preserve">  </w:t>
            </w:r>
            <w:r w:rsidR="5B18BCD5" w:rsidRPr="6DF89CC6">
              <w:rPr>
                <w:lang w:val="en-GB"/>
              </w:rPr>
              <w:t>1</w:t>
            </w:r>
            <w:r w:rsidR="033F1423" w:rsidRPr="6DF89CC6">
              <w:rPr>
                <w:lang w:val="en-GB"/>
              </w:rPr>
              <w:t xml:space="preserve">) </w:t>
            </w:r>
            <w:r w:rsidR="003A74C7" w:rsidRPr="003A74C7">
              <w:rPr>
                <w:rFonts w:eastAsiaTheme="minorEastAsia"/>
                <w:lang w:val="en-US"/>
              </w:rPr>
              <w:t>Strategic youth project</w:t>
            </w:r>
          </w:p>
          <w:p w14:paraId="71AB164B" w14:textId="5D3207BE" w:rsidR="009C4C5A" w:rsidRPr="00FD4E8F" w:rsidRDefault="00FB459C" w:rsidP="009C4C5A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1517605127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7F241C71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7F241C71" w:rsidRPr="6DF89CC6">
              <w:rPr>
                <w:lang w:val="en-GB"/>
              </w:rPr>
              <w:t xml:space="preserve">  </w:t>
            </w:r>
            <w:r w:rsidR="74DC3F57" w:rsidRPr="6DF89CC6">
              <w:rPr>
                <w:lang w:val="en-GB"/>
              </w:rPr>
              <w:t>2</w:t>
            </w:r>
            <w:r w:rsidR="033F1423" w:rsidRPr="6DF89CC6">
              <w:rPr>
                <w:lang w:val="en-GB"/>
              </w:rPr>
              <w:t xml:space="preserve">) </w:t>
            </w:r>
            <w:r w:rsidR="003A74C7">
              <w:rPr>
                <w:lang w:val="en-GB"/>
              </w:rPr>
              <w:t>Volunteer-led youth project</w:t>
            </w:r>
          </w:p>
        </w:tc>
        <w:tc>
          <w:tcPr>
            <w:tcW w:w="2268" w:type="dxa"/>
            <w:shd w:val="clear" w:color="auto" w:fill="D5DCE4" w:themeFill="text2" w:themeFillTint="33"/>
          </w:tcPr>
          <w:p w14:paraId="273580C6" w14:textId="7F6B5A64" w:rsidR="0080106E" w:rsidRPr="00F16FD7" w:rsidRDefault="005963FC" w:rsidP="00FE568E">
            <w:pPr>
              <w:spacing w:before="120" w:after="120"/>
              <w:rPr>
                <w:rFonts w:cstheme="minorHAnsi"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Applicant status</w:t>
            </w:r>
          </w:p>
        </w:tc>
        <w:tc>
          <w:tcPr>
            <w:tcW w:w="1978" w:type="dxa"/>
          </w:tcPr>
          <w:p w14:paraId="744AFD74" w14:textId="17465626" w:rsidR="0080106E" w:rsidRPr="00F16FD7" w:rsidRDefault="00FB459C" w:rsidP="00E3686E">
            <w:pPr>
              <w:spacing w:before="120" w:after="120"/>
              <w:rPr>
                <w:rFonts w:cstheme="minorHAnsi"/>
                <w:lang w:val="en-GB"/>
              </w:rPr>
            </w:pPr>
            <w:sdt>
              <w:sdtPr>
                <w:rPr>
                  <w:rFonts w:cstheme="minorHAnsi"/>
                  <w:lang w:val="en-GB"/>
                </w:rPr>
                <w:id w:val="24323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106E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0106E" w:rsidRPr="00F16FD7">
              <w:rPr>
                <w:rFonts w:cstheme="minorHAnsi"/>
                <w:lang w:val="en-GB"/>
              </w:rPr>
              <w:t xml:space="preserve"> </w:t>
            </w:r>
            <w:r w:rsidR="005963FC">
              <w:rPr>
                <w:rFonts w:cstheme="minorHAnsi"/>
                <w:lang w:val="en-GB"/>
              </w:rPr>
              <w:t>Ukrainian</w:t>
            </w:r>
            <w:r w:rsidR="00707BA5">
              <w:rPr>
                <w:rFonts w:cstheme="minorHAnsi"/>
                <w:lang w:val="en-GB"/>
              </w:rPr>
              <w:t xml:space="preserve"> </w:t>
            </w:r>
            <w:r w:rsidR="005963FC">
              <w:rPr>
                <w:rFonts w:cstheme="minorHAnsi"/>
                <w:lang w:val="en-GB"/>
              </w:rPr>
              <w:t>organisation</w:t>
            </w:r>
          </w:p>
          <w:p w14:paraId="3DC186C9" w14:textId="0063BEDC" w:rsidR="0080106E" w:rsidRPr="00F16FD7" w:rsidRDefault="00FB459C" w:rsidP="00E3686E">
            <w:pPr>
              <w:spacing w:before="120" w:after="120"/>
              <w:rPr>
                <w:rFonts w:cstheme="minorHAnsi"/>
                <w:lang w:val="en-GB"/>
              </w:rPr>
            </w:pPr>
            <w:sdt>
              <w:sdtPr>
                <w:rPr>
                  <w:rFonts w:cstheme="minorHAnsi"/>
                  <w:lang w:val="en-GB"/>
                </w:rPr>
                <w:id w:val="716012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106E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0106E" w:rsidRPr="00F16FD7">
              <w:rPr>
                <w:rFonts w:cstheme="minorHAnsi"/>
                <w:lang w:val="en-GB"/>
              </w:rPr>
              <w:t xml:space="preserve"> </w:t>
            </w:r>
            <w:r w:rsidR="00440CBE">
              <w:rPr>
                <w:rFonts w:cstheme="minorHAnsi"/>
                <w:lang w:val="en-GB"/>
              </w:rPr>
              <w:t>Danish organisation</w:t>
            </w:r>
          </w:p>
          <w:p w14:paraId="25EE3CE8" w14:textId="7E0F730D" w:rsidR="0080106E" w:rsidRPr="00F16FD7" w:rsidRDefault="0080106E" w:rsidP="00440CBE">
            <w:pPr>
              <w:spacing w:before="120" w:after="120"/>
              <w:rPr>
                <w:rFonts w:cstheme="minorHAnsi"/>
                <w:lang w:val="en-GB"/>
              </w:rPr>
            </w:pPr>
          </w:p>
        </w:tc>
      </w:tr>
      <w:tr w:rsidR="00723113" w:rsidRPr="0057193B" w14:paraId="623DCEF7" w14:textId="77777777" w:rsidTr="5DF6D677">
        <w:trPr>
          <w:trHeight w:val="1966"/>
        </w:trPr>
        <w:tc>
          <w:tcPr>
            <w:tcW w:w="2407" w:type="dxa"/>
            <w:shd w:val="clear" w:color="auto" w:fill="D5DCE4" w:themeFill="text2" w:themeFillTint="33"/>
          </w:tcPr>
          <w:p w14:paraId="2E5B2027" w14:textId="23876F42" w:rsidR="00723113" w:rsidRPr="00F16FD7" w:rsidRDefault="00723113" w:rsidP="00723113">
            <w:pPr>
              <w:spacing w:before="120" w:after="120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7221" w:type="dxa"/>
            <w:gridSpan w:val="3"/>
          </w:tcPr>
          <w:p w14:paraId="0287E79C" w14:textId="0FDE8E01" w:rsidR="00723113" w:rsidRDefault="00FB459C" w:rsidP="00723113">
            <w:pPr>
              <w:spacing w:before="120" w:after="120"/>
              <w:rPr>
                <w:rFonts w:ascii="Calibri" w:eastAsia="Calibri" w:hAnsi="Calibri" w:cs="Calibri"/>
                <w:color w:val="000000" w:themeColor="text1"/>
                <w:lang w:val="en-GB"/>
              </w:rPr>
            </w:pPr>
            <w:sdt>
              <w:sdtPr>
                <w:rPr>
                  <w:rFonts w:cstheme="minorHAnsi"/>
                  <w:lang w:val="en-GB"/>
                </w:rPr>
                <w:id w:val="73581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113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23113" w:rsidRPr="00F16FD7">
              <w:rPr>
                <w:rFonts w:cstheme="minorHAnsi"/>
                <w:lang w:val="en-GB"/>
              </w:rPr>
              <w:t xml:space="preserve">  </w:t>
            </w:r>
            <w:r w:rsidR="00723113" w:rsidRPr="00FD4E8F">
              <w:rPr>
                <w:rFonts w:ascii="Calibri" w:eastAsia="Calibri" w:hAnsi="Calibri" w:cs="Calibri"/>
                <w:color w:val="000000" w:themeColor="text1"/>
                <w:lang w:val="en-GB"/>
              </w:rPr>
              <w:t>I declare that all elements of my application are true.</w:t>
            </w:r>
          </w:p>
          <w:p w14:paraId="67FA70D0" w14:textId="1127F923" w:rsidR="00FD4E8F" w:rsidRPr="00FD4E8F" w:rsidRDefault="00FB459C" w:rsidP="00723113">
            <w:pPr>
              <w:spacing w:before="120" w:after="120"/>
              <w:rPr>
                <w:rFonts w:ascii="Calibri" w:eastAsia="Calibri" w:hAnsi="Calibri" w:cs="Calibri"/>
                <w:color w:val="000000" w:themeColor="text1"/>
                <w:lang w:val="en-GB"/>
              </w:rPr>
            </w:pPr>
            <w:sdt>
              <w:sdtPr>
                <w:rPr>
                  <w:rFonts w:cstheme="minorHAnsi"/>
                  <w:lang w:val="en-GB"/>
                </w:rPr>
                <w:id w:val="-1451388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E8F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D4E8F" w:rsidRPr="00F16FD7">
              <w:rPr>
                <w:rFonts w:cstheme="minorHAnsi"/>
                <w:lang w:val="en-GB"/>
              </w:rPr>
              <w:t xml:space="preserve">  </w:t>
            </w:r>
            <w:r w:rsidR="00FD4E8F" w:rsidRPr="00FD4E8F">
              <w:rPr>
                <w:rFonts w:ascii="Calibri" w:eastAsia="Calibri" w:hAnsi="Calibri" w:cs="Calibri"/>
                <w:color w:val="000000" w:themeColor="text1"/>
                <w:lang w:val="en-GB"/>
              </w:rPr>
              <w:t>I confirm that my project is non-profit and free for participants.</w:t>
            </w:r>
          </w:p>
          <w:p w14:paraId="32CCF1ED" w14:textId="061B0C77" w:rsidR="00723113" w:rsidRPr="00104A30" w:rsidRDefault="00FB459C" w:rsidP="00723113">
            <w:pPr>
              <w:rPr>
                <w:rFonts w:ascii="Calibri" w:eastAsia="Calibri" w:hAnsi="Calibri" w:cs="Calibri"/>
                <w:color w:val="000000" w:themeColor="text1"/>
                <w:lang w:val="en-GB"/>
              </w:rPr>
            </w:pPr>
            <w:sdt>
              <w:sdtPr>
                <w:rPr>
                  <w:rFonts w:cstheme="minorHAnsi"/>
                  <w:lang w:val="en-GB"/>
                </w:rPr>
                <w:id w:val="-739704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113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23113" w:rsidRPr="00F16FD7">
              <w:rPr>
                <w:rFonts w:cstheme="minorHAnsi"/>
                <w:lang w:val="en-GB"/>
              </w:rPr>
              <w:t xml:space="preserve">  </w:t>
            </w:r>
            <w:r w:rsidR="00723113" w:rsidRPr="00FD4E8F">
              <w:rPr>
                <w:rFonts w:ascii="Calibri" w:eastAsia="Calibri" w:hAnsi="Calibri" w:cs="Calibri"/>
                <w:color w:val="000000" w:themeColor="text1"/>
                <w:lang w:val="en-GB"/>
              </w:rPr>
              <w:t>I confirm that I have read and accept the terms and conditions described in the guidelines.</w:t>
            </w:r>
          </w:p>
          <w:p w14:paraId="78ED5573" w14:textId="7EF4D1C4" w:rsidR="00723113" w:rsidRPr="00F16FD7" w:rsidRDefault="00FB459C" w:rsidP="43662855">
            <w:pPr>
              <w:spacing w:before="120" w:after="120"/>
              <w:rPr>
                <w:rFonts w:ascii="Calibri" w:eastAsia="Calibri" w:hAnsi="Calibri" w:cs="Calibri"/>
                <w:color w:val="000000" w:themeColor="text1"/>
                <w:lang w:val="en-GB"/>
              </w:rPr>
            </w:pPr>
            <w:sdt>
              <w:sdtPr>
                <w:rPr>
                  <w:lang w:val="en-GB"/>
                </w:rPr>
                <w:id w:val="142260805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3113" w:rsidRPr="00F16FD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23113" w:rsidRPr="43662855">
              <w:rPr>
                <w:lang w:val="en-GB"/>
              </w:rPr>
              <w:t xml:space="preserve">  </w:t>
            </w:r>
            <w:r w:rsidR="00723113" w:rsidRPr="00FD4E8F">
              <w:rPr>
                <w:rFonts w:ascii="Calibri" w:eastAsia="Calibri" w:hAnsi="Calibri" w:cs="Calibri"/>
                <w:color w:val="000000" w:themeColor="text1"/>
                <w:lang w:val="en-GB"/>
              </w:rPr>
              <w:t xml:space="preserve">I hereby consent to the processing of </w:t>
            </w:r>
            <w:r w:rsidR="357805BE" w:rsidRPr="00FD4E8F">
              <w:rPr>
                <w:rFonts w:ascii="Calibri" w:eastAsia="Calibri" w:hAnsi="Calibri" w:cs="Calibri"/>
                <w:color w:val="000000" w:themeColor="text1"/>
                <w:lang w:val="en-GB"/>
              </w:rPr>
              <w:t xml:space="preserve">my </w:t>
            </w:r>
            <w:r w:rsidR="00723113" w:rsidRPr="00FD4E8F">
              <w:rPr>
                <w:rFonts w:ascii="Calibri" w:eastAsia="Calibri" w:hAnsi="Calibri" w:cs="Calibri"/>
                <w:color w:val="000000" w:themeColor="text1"/>
                <w:lang w:val="en-GB"/>
              </w:rPr>
              <w:t>personal data that I have provided.</w:t>
            </w:r>
          </w:p>
        </w:tc>
      </w:tr>
      <w:tr w:rsidR="00AC0E37" w:rsidRPr="0057193B" w14:paraId="1049744B" w14:textId="77777777" w:rsidTr="5DF6D677">
        <w:trPr>
          <w:trHeight w:val="1092"/>
        </w:trPr>
        <w:tc>
          <w:tcPr>
            <w:tcW w:w="2407" w:type="dxa"/>
            <w:shd w:val="clear" w:color="auto" w:fill="D5DCE4" w:themeFill="text2" w:themeFillTint="33"/>
          </w:tcPr>
          <w:p w14:paraId="6869598C" w14:textId="100C87CC" w:rsidR="00AC0E37" w:rsidRPr="00F16FD7" w:rsidRDefault="00AC0E37" w:rsidP="00F63EF5">
            <w:pPr>
              <w:spacing w:before="120" w:after="120"/>
              <w:rPr>
                <w:rFonts w:cstheme="minorHAnsi"/>
                <w:b/>
                <w:bCs/>
                <w:lang w:val="en-GB"/>
              </w:rPr>
            </w:pPr>
            <w:r w:rsidRPr="00F16FD7">
              <w:rPr>
                <w:rFonts w:cstheme="minorHAnsi"/>
                <w:b/>
                <w:bCs/>
                <w:lang w:val="en-GB"/>
              </w:rPr>
              <w:t>Place and date:</w:t>
            </w:r>
          </w:p>
          <w:p w14:paraId="76B800C0" w14:textId="3D92DE88" w:rsidR="00AC0E37" w:rsidRPr="00F16FD7" w:rsidRDefault="00AC0E37" w:rsidP="00F63EF5">
            <w:pPr>
              <w:spacing w:before="120" w:after="120"/>
              <w:rPr>
                <w:rFonts w:cstheme="minorHAnsi"/>
                <w:b/>
                <w:bCs/>
                <w:lang w:val="en-GB"/>
              </w:rPr>
            </w:pPr>
            <w:r w:rsidRPr="00F16FD7">
              <w:rPr>
                <w:rFonts w:cstheme="minorHAnsi"/>
                <w:b/>
                <w:bCs/>
                <w:lang w:val="en-GB"/>
              </w:rPr>
              <w:t>Name and signature:</w:t>
            </w:r>
          </w:p>
        </w:tc>
        <w:tc>
          <w:tcPr>
            <w:tcW w:w="7221" w:type="dxa"/>
            <w:gridSpan w:val="3"/>
          </w:tcPr>
          <w:p w14:paraId="3687BC24" w14:textId="77777777" w:rsidR="00AC0E37" w:rsidRPr="00F16FD7" w:rsidRDefault="00AC0E37" w:rsidP="00E3686E">
            <w:pPr>
              <w:spacing w:before="120" w:after="120"/>
              <w:rPr>
                <w:rFonts w:cstheme="minorHAnsi"/>
                <w:lang w:val="en-GB"/>
              </w:rPr>
            </w:pPr>
          </w:p>
        </w:tc>
      </w:tr>
    </w:tbl>
    <w:p w14:paraId="1AB72B03" w14:textId="04CBF160" w:rsidR="00F63EF5" w:rsidRPr="00F16FD7" w:rsidRDefault="00F63EF5" w:rsidP="00F63EF5">
      <w:pPr>
        <w:rPr>
          <w:rFonts w:cstheme="minorHAnsi"/>
          <w:lang w:val="en-GB"/>
        </w:rPr>
      </w:pPr>
    </w:p>
    <w:p w14:paraId="1EF7AE84" w14:textId="09CEE1EF" w:rsidR="00B161FD" w:rsidRPr="00F16FD7" w:rsidRDefault="005106BF" w:rsidP="4CD4BB55">
      <w:pPr>
        <w:pStyle w:val="Heading1"/>
        <w:numPr>
          <w:ilvl w:val="0"/>
          <w:numId w:val="2"/>
        </w:numPr>
        <w:rPr>
          <w:rFonts w:asciiTheme="minorHAnsi" w:hAnsiTheme="minorHAnsi" w:cstheme="minorBidi"/>
          <w:lang w:val="en-GB"/>
        </w:rPr>
      </w:pPr>
      <w:r w:rsidRPr="4CD4BB55">
        <w:rPr>
          <w:rFonts w:asciiTheme="minorHAnsi" w:hAnsiTheme="minorHAnsi" w:cstheme="minorBidi"/>
          <w:lang w:val="en-GB"/>
        </w:rPr>
        <w:t xml:space="preserve">PROJECT SUMMARY </w:t>
      </w:r>
      <w:r w:rsidR="00864FCF" w:rsidRPr="4CD4BB55">
        <w:rPr>
          <w:rFonts w:asciiTheme="minorHAnsi" w:hAnsiTheme="minorHAnsi" w:cstheme="minorBidi"/>
          <w:lang w:val="en-GB"/>
        </w:rPr>
        <w:t>(</w:t>
      </w:r>
      <w:r w:rsidR="00BA076C" w:rsidRPr="4CD4BB55">
        <w:rPr>
          <w:rFonts w:asciiTheme="minorHAnsi" w:hAnsiTheme="minorHAnsi" w:cstheme="minorBidi"/>
          <w:lang w:val="en-GB"/>
        </w:rPr>
        <w:t>10</w:t>
      </w:r>
      <w:r w:rsidR="006859A5" w:rsidRPr="4CD4BB55">
        <w:rPr>
          <w:rFonts w:asciiTheme="minorHAnsi" w:hAnsiTheme="minorHAnsi" w:cstheme="minorBidi"/>
          <w:lang w:val="en-GB"/>
        </w:rPr>
        <w:t xml:space="preserve"> lines</w:t>
      </w:r>
      <w:r w:rsidRPr="4CD4BB55">
        <w:rPr>
          <w:rFonts w:asciiTheme="minorHAnsi" w:hAnsiTheme="minorHAnsi" w:cstheme="minorBidi"/>
          <w:lang w:val="en-GB"/>
        </w:rPr>
        <w:t>)</w:t>
      </w:r>
    </w:p>
    <w:p w14:paraId="3F407702" w14:textId="29491B3B" w:rsidR="00FD4E8F" w:rsidRPr="00F16FD7" w:rsidRDefault="00772C00" w:rsidP="005106BF">
      <w:pPr>
        <w:rPr>
          <w:rFonts w:cstheme="minorHAnsi"/>
          <w:i/>
          <w:iCs/>
          <w:color w:val="000000" w:themeColor="text1"/>
          <w:lang w:val="en-GB"/>
        </w:rPr>
      </w:pPr>
      <w:r w:rsidRPr="00F16FD7">
        <w:rPr>
          <w:rFonts w:cstheme="minorHAnsi"/>
          <w:i/>
          <w:iCs/>
          <w:color w:val="000000" w:themeColor="text1"/>
          <w:lang w:val="en-GB"/>
        </w:rPr>
        <w:t xml:space="preserve">Briefly explain the background and purpose of the project, </w:t>
      </w:r>
      <w:r w:rsidR="009D1CFB" w:rsidRPr="00F16FD7">
        <w:rPr>
          <w:rFonts w:cstheme="minorHAnsi"/>
          <w:i/>
          <w:iCs/>
          <w:color w:val="000000" w:themeColor="text1"/>
          <w:lang w:val="en-GB"/>
        </w:rPr>
        <w:t>main activities</w:t>
      </w:r>
      <w:r w:rsidR="00433E9C" w:rsidRPr="00F16FD7">
        <w:rPr>
          <w:rFonts w:cstheme="minorHAnsi"/>
          <w:i/>
          <w:iCs/>
          <w:color w:val="000000" w:themeColor="text1"/>
          <w:lang w:val="en-GB"/>
        </w:rPr>
        <w:t>,</w:t>
      </w:r>
      <w:r w:rsidR="009D1CFB" w:rsidRPr="00F16FD7">
        <w:rPr>
          <w:rFonts w:cstheme="minorHAnsi"/>
          <w:i/>
          <w:iCs/>
          <w:color w:val="000000" w:themeColor="text1"/>
          <w:lang w:val="en-GB"/>
        </w:rPr>
        <w:t xml:space="preserve"> and key results.</w:t>
      </w:r>
      <w:r w:rsidR="00230C45" w:rsidRPr="00F16FD7">
        <w:rPr>
          <w:rFonts w:cstheme="minorHAnsi"/>
          <w:i/>
          <w:iCs/>
          <w:color w:val="000000" w:themeColor="text1"/>
          <w:lang w:val="en-GB"/>
        </w:rPr>
        <w:t xml:space="preserve"> This description </w:t>
      </w:r>
      <w:r w:rsidR="006859A5" w:rsidRPr="00F16FD7">
        <w:rPr>
          <w:rFonts w:cstheme="minorHAnsi"/>
          <w:i/>
          <w:iCs/>
          <w:color w:val="000000" w:themeColor="text1"/>
          <w:lang w:val="en-GB"/>
        </w:rPr>
        <w:t>should function as a pitch of the project and can be used in</w:t>
      </w:r>
      <w:r w:rsidR="00230C45" w:rsidRPr="00F16FD7">
        <w:rPr>
          <w:rFonts w:cstheme="minorHAnsi"/>
          <w:i/>
          <w:iCs/>
          <w:color w:val="000000" w:themeColor="text1"/>
          <w:lang w:val="en-GB"/>
        </w:rPr>
        <w:t xml:space="preserve"> </w:t>
      </w:r>
      <w:r w:rsidR="00E32EAA" w:rsidRPr="00F16FD7">
        <w:rPr>
          <w:rFonts w:cstheme="minorHAnsi"/>
          <w:i/>
          <w:iCs/>
          <w:color w:val="000000" w:themeColor="text1"/>
          <w:lang w:val="en-GB"/>
        </w:rPr>
        <w:t xml:space="preserve">the </w:t>
      </w:r>
      <w:r w:rsidR="00230C45" w:rsidRPr="00F16FD7">
        <w:rPr>
          <w:rFonts w:cstheme="minorHAnsi"/>
          <w:i/>
          <w:iCs/>
          <w:color w:val="000000" w:themeColor="text1"/>
          <w:lang w:val="en-GB"/>
        </w:rPr>
        <w:t xml:space="preserve">communication </w:t>
      </w:r>
      <w:r w:rsidR="009D1CFB" w:rsidRPr="00F16FD7">
        <w:rPr>
          <w:rFonts w:cstheme="minorHAnsi"/>
          <w:i/>
          <w:iCs/>
          <w:color w:val="000000" w:themeColor="text1"/>
          <w:lang w:val="en-GB"/>
        </w:rPr>
        <w:t>of your project</w:t>
      </w:r>
      <w:r w:rsidR="005D5BBC" w:rsidRPr="00F16FD7">
        <w:rPr>
          <w:rFonts w:cstheme="minorHAnsi"/>
          <w:i/>
          <w:iCs/>
          <w:color w:val="000000" w:themeColor="text1"/>
          <w:lang w:val="en-GB"/>
        </w:rPr>
        <w:t>.</w:t>
      </w:r>
      <w:r w:rsidR="00FD4E8F">
        <w:rPr>
          <w:rFonts w:cstheme="minorHAnsi"/>
          <w:i/>
          <w:iCs/>
          <w:color w:val="000000" w:themeColor="text1"/>
          <w:lang w:val="en-GB"/>
        </w:rPr>
        <w:br/>
      </w:r>
    </w:p>
    <w:p w14:paraId="0C23C1A2" w14:textId="1E1A322E" w:rsidR="005D5BBC" w:rsidRPr="00F16FD7" w:rsidRDefault="005D5BBC" w:rsidP="43662855">
      <w:pPr>
        <w:pStyle w:val="Heading2"/>
        <w:rPr>
          <w:rFonts w:asciiTheme="minorHAnsi" w:hAnsiTheme="minorHAnsi" w:cstheme="minorBidi"/>
          <w:lang w:val="en-GB"/>
        </w:rPr>
      </w:pPr>
      <w:r w:rsidRPr="43662855">
        <w:rPr>
          <w:rFonts w:asciiTheme="minorHAnsi" w:hAnsiTheme="minorHAnsi" w:cstheme="minorBidi"/>
          <w:lang w:val="en-GB"/>
        </w:rPr>
        <w:t xml:space="preserve">Need and </w:t>
      </w:r>
      <w:r w:rsidR="0083437C">
        <w:rPr>
          <w:rFonts w:asciiTheme="minorHAnsi" w:hAnsiTheme="minorHAnsi" w:cstheme="minorBidi"/>
          <w:lang w:val="en-GB"/>
        </w:rPr>
        <w:t>relevance</w:t>
      </w:r>
    </w:p>
    <w:p w14:paraId="58A20DD6" w14:textId="4E8B4EC5" w:rsidR="00433E9C" w:rsidRPr="00F16FD7" w:rsidRDefault="005D5BBC" w:rsidP="005106BF">
      <w:pPr>
        <w:rPr>
          <w:rFonts w:cstheme="minorHAnsi"/>
          <w:i/>
          <w:iCs/>
          <w:color w:val="000000" w:themeColor="text1"/>
          <w:lang w:val="en-GB"/>
        </w:rPr>
      </w:pPr>
      <w:r w:rsidRPr="00F16FD7">
        <w:rPr>
          <w:rFonts w:cstheme="minorHAnsi"/>
          <w:i/>
          <w:iCs/>
          <w:color w:val="000000" w:themeColor="text1"/>
          <w:lang w:val="en-GB"/>
        </w:rPr>
        <w:t xml:space="preserve">Please describe the need </w:t>
      </w:r>
      <w:r w:rsidR="00F54BB1">
        <w:rPr>
          <w:rFonts w:cstheme="minorHAnsi"/>
          <w:i/>
          <w:iCs/>
          <w:color w:val="000000" w:themeColor="text1"/>
          <w:lang w:val="en-GB"/>
        </w:rPr>
        <w:t xml:space="preserve">and relevance </w:t>
      </w:r>
      <w:r w:rsidRPr="00F16FD7">
        <w:rPr>
          <w:rFonts w:cstheme="minorHAnsi"/>
          <w:i/>
          <w:iCs/>
          <w:color w:val="000000" w:themeColor="text1"/>
          <w:lang w:val="en-GB"/>
        </w:rPr>
        <w:t>of the project, including how this need can be documented.</w:t>
      </w:r>
      <w:r w:rsidR="00FD4E8F">
        <w:rPr>
          <w:rFonts w:cstheme="minorHAnsi"/>
          <w:i/>
          <w:iCs/>
          <w:color w:val="000000" w:themeColor="text1"/>
          <w:lang w:val="en-GB"/>
        </w:rPr>
        <w:br/>
      </w:r>
    </w:p>
    <w:p w14:paraId="2331A02C" w14:textId="129F4115" w:rsidR="00835B2B" w:rsidRDefault="00835B2B" w:rsidP="4CD4BB55">
      <w:pPr>
        <w:pStyle w:val="Heading1"/>
        <w:numPr>
          <w:ilvl w:val="0"/>
          <w:numId w:val="2"/>
        </w:numPr>
        <w:rPr>
          <w:rFonts w:asciiTheme="minorHAnsi" w:hAnsiTheme="minorHAnsi" w:cstheme="minorBidi"/>
          <w:lang w:val="en-US"/>
        </w:rPr>
      </w:pPr>
      <w:r w:rsidRPr="4CD4BB55">
        <w:rPr>
          <w:rFonts w:asciiTheme="minorHAnsi" w:hAnsiTheme="minorHAnsi" w:cstheme="minorBidi"/>
          <w:lang w:val="en-US"/>
        </w:rPr>
        <w:t>APPLICANT</w:t>
      </w:r>
      <w:r w:rsidR="002817ED" w:rsidRPr="4CD4BB55">
        <w:rPr>
          <w:rFonts w:asciiTheme="minorHAnsi" w:hAnsiTheme="minorHAnsi" w:cstheme="minorBidi"/>
          <w:lang w:val="en-US"/>
        </w:rPr>
        <w:t xml:space="preserve"> </w:t>
      </w:r>
    </w:p>
    <w:p w14:paraId="479553ED" w14:textId="2DB8671D" w:rsidR="002D29C1" w:rsidRDefault="007D3CB9" w:rsidP="5DF6D677">
      <w:pPr>
        <w:rPr>
          <w:i/>
          <w:iCs/>
          <w:color w:val="000000" w:themeColor="text1"/>
          <w:lang w:val="en-GB"/>
        </w:rPr>
      </w:pPr>
      <w:r w:rsidRPr="5DF6D677">
        <w:rPr>
          <w:i/>
          <w:iCs/>
          <w:color w:val="000000" w:themeColor="text1"/>
          <w:lang w:val="en-GB"/>
        </w:rPr>
        <w:t>Provide an overview of the applicant's relevant experience and capacity</w:t>
      </w:r>
      <w:r w:rsidR="002D29C1" w:rsidRPr="5DF6D677">
        <w:rPr>
          <w:i/>
          <w:iCs/>
          <w:color w:val="000000" w:themeColor="text1"/>
          <w:lang w:val="en-GB"/>
        </w:rPr>
        <w:t xml:space="preserve"> (or desire to increase this)</w:t>
      </w:r>
      <w:r w:rsidRPr="5DF6D677">
        <w:rPr>
          <w:i/>
          <w:iCs/>
          <w:color w:val="000000" w:themeColor="text1"/>
          <w:lang w:val="en-GB"/>
        </w:rPr>
        <w:t xml:space="preserve"> for implementing the project applied for. Include links to websites, past projects, online portfolios etc. Additionally, list the team members and their relevant expertise. If you are applying for </w:t>
      </w:r>
      <w:r w:rsidR="3DB9BC4B" w:rsidRPr="5DF6D677">
        <w:rPr>
          <w:i/>
          <w:iCs/>
          <w:color w:val="000000" w:themeColor="text1"/>
          <w:lang w:val="en-GB"/>
        </w:rPr>
        <w:t>Strategic youth project grants</w:t>
      </w:r>
      <w:r w:rsidRPr="5DF6D677">
        <w:rPr>
          <w:i/>
          <w:iCs/>
          <w:color w:val="000000" w:themeColor="text1"/>
          <w:lang w:val="en-GB"/>
        </w:rPr>
        <w:t xml:space="preserve">, include a link to the project manager's CV. </w:t>
      </w:r>
      <w:r w:rsidRPr="5DF6D677">
        <w:rPr>
          <w:color w:val="000000" w:themeColor="text1"/>
          <w:lang w:val="en-GB"/>
        </w:rPr>
        <w:t>(maximum 15 lines)</w:t>
      </w:r>
    </w:p>
    <w:p w14:paraId="6702AA67" w14:textId="26E30FA3" w:rsidR="5DF6D677" w:rsidRDefault="5DF6D677" w:rsidP="5DF6D677">
      <w:pPr>
        <w:rPr>
          <w:color w:val="000000" w:themeColor="text1"/>
          <w:lang w:val="en-GB"/>
        </w:rPr>
      </w:pPr>
    </w:p>
    <w:p w14:paraId="4F530AA0" w14:textId="126B7A0D" w:rsidR="008522B5" w:rsidRDefault="004F2B1B" w:rsidP="004F2B1B">
      <w:pPr>
        <w:pStyle w:val="Heading2"/>
        <w:rPr>
          <w:rFonts w:asciiTheme="minorHAnsi" w:hAnsiTheme="minorHAnsi" w:cstheme="minorBidi"/>
          <w:lang w:val="en-GB"/>
        </w:rPr>
      </w:pPr>
      <w:r w:rsidRPr="004F2B1B">
        <w:rPr>
          <w:rFonts w:asciiTheme="minorHAnsi" w:hAnsiTheme="minorHAnsi" w:cstheme="minorBidi"/>
          <w:lang w:val="en-GB"/>
        </w:rPr>
        <w:t>Organisation</w:t>
      </w:r>
      <w:r w:rsidR="002D6EFB">
        <w:rPr>
          <w:rFonts w:asciiTheme="minorHAnsi" w:hAnsiTheme="minorHAnsi" w:cstheme="minorBidi"/>
          <w:lang w:val="en-GB"/>
        </w:rPr>
        <w:t xml:space="preserve"> and governance</w:t>
      </w:r>
    </w:p>
    <w:p w14:paraId="625C4886" w14:textId="750395EC" w:rsidR="00124D4F" w:rsidRDefault="004F2B1B" w:rsidP="004F2B1B">
      <w:pPr>
        <w:rPr>
          <w:i/>
          <w:iCs/>
          <w:lang w:val="en-GB"/>
        </w:rPr>
      </w:pPr>
      <w:r>
        <w:rPr>
          <w:i/>
          <w:iCs/>
          <w:lang w:val="en-GB"/>
        </w:rPr>
        <w:t>Provide a brief overview of how the applicant is organised internally and which democratic structures</w:t>
      </w:r>
      <w:r w:rsidR="00C5481D">
        <w:rPr>
          <w:i/>
          <w:iCs/>
          <w:lang w:val="en-GB"/>
        </w:rPr>
        <w:t xml:space="preserve">, </w:t>
      </w:r>
      <w:r w:rsidR="00124D4F">
        <w:rPr>
          <w:i/>
          <w:iCs/>
          <w:lang w:val="en-GB"/>
        </w:rPr>
        <w:t xml:space="preserve">governance </w:t>
      </w:r>
      <w:r w:rsidR="00C5481D">
        <w:rPr>
          <w:i/>
          <w:iCs/>
          <w:lang w:val="en-GB"/>
        </w:rPr>
        <w:t xml:space="preserve">and administration </w:t>
      </w:r>
      <w:r w:rsidR="002D6EFB">
        <w:rPr>
          <w:i/>
          <w:iCs/>
          <w:lang w:val="en-GB"/>
        </w:rPr>
        <w:t xml:space="preserve">exist or could potentially be implemented during the project period or in the future. </w:t>
      </w:r>
      <w:r w:rsidR="00C5481D">
        <w:rPr>
          <w:i/>
          <w:iCs/>
          <w:lang w:val="en-GB"/>
        </w:rPr>
        <w:t xml:space="preserve">For newer youth groups, please provide </w:t>
      </w:r>
      <w:r w:rsidR="001E0739">
        <w:rPr>
          <w:i/>
          <w:iCs/>
          <w:lang w:val="en-GB"/>
        </w:rPr>
        <w:t xml:space="preserve">in </w:t>
      </w:r>
      <w:r w:rsidR="00C5481D">
        <w:rPr>
          <w:i/>
          <w:iCs/>
          <w:lang w:val="en-GB"/>
        </w:rPr>
        <w:t xml:space="preserve">which areas you would need </w:t>
      </w:r>
      <w:r w:rsidR="001E0739">
        <w:rPr>
          <w:i/>
          <w:iCs/>
          <w:lang w:val="en-GB"/>
        </w:rPr>
        <w:t>guidance and organisational support.</w:t>
      </w:r>
    </w:p>
    <w:p w14:paraId="353352D0" w14:textId="3701FD39" w:rsidR="004F2B1B" w:rsidRPr="004F2B1B" w:rsidRDefault="00124D4F" w:rsidP="004F2B1B">
      <w:pPr>
        <w:rPr>
          <w:i/>
          <w:iCs/>
          <w:lang w:val="en-GB"/>
        </w:rPr>
      </w:pPr>
      <w:r>
        <w:rPr>
          <w:i/>
          <w:iCs/>
          <w:lang w:val="en-GB"/>
        </w:rPr>
        <w:t xml:space="preserve"> </w:t>
      </w:r>
    </w:p>
    <w:p w14:paraId="59D72391" w14:textId="5055D169" w:rsidR="00807EFC" w:rsidRPr="00F16FD7" w:rsidRDefault="00FA78A2" w:rsidP="4CD4BB55">
      <w:pPr>
        <w:pStyle w:val="Heading2"/>
        <w:rPr>
          <w:rFonts w:asciiTheme="minorHAnsi" w:hAnsiTheme="minorHAnsi" w:cstheme="minorBidi"/>
          <w:lang w:val="en-GB"/>
        </w:rPr>
      </w:pPr>
      <w:r w:rsidRPr="4CD4BB55">
        <w:rPr>
          <w:rFonts w:asciiTheme="minorHAnsi" w:hAnsiTheme="minorHAnsi" w:cstheme="minorBidi"/>
          <w:lang w:val="en-GB"/>
        </w:rPr>
        <w:lastRenderedPageBreak/>
        <w:t>CO-FUNDING</w:t>
      </w:r>
    </w:p>
    <w:p w14:paraId="2BD900CF" w14:textId="16B02F92" w:rsidR="00286B26" w:rsidRDefault="00807EFC" w:rsidP="00453063">
      <w:pPr>
        <w:rPr>
          <w:lang w:val="en-US"/>
        </w:rPr>
      </w:pPr>
      <w:r w:rsidRPr="71FCF042">
        <w:rPr>
          <w:i/>
          <w:color w:val="000000" w:themeColor="text1"/>
          <w:lang w:val="en-GB"/>
        </w:rPr>
        <w:t>Please mention co-funding for the project</w:t>
      </w:r>
      <w:r w:rsidR="00723113">
        <w:rPr>
          <w:i/>
          <w:color w:val="000000" w:themeColor="text1"/>
          <w:lang w:val="en-GB"/>
        </w:rPr>
        <w:t>, expected or already granted</w:t>
      </w:r>
      <w:r w:rsidR="00FF4D07" w:rsidRPr="71FCF042">
        <w:rPr>
          <w:i/>
          <w:color w:val="000000" w:themeColor="text1"/>
          <w:lang w:val="en-GB"/>
        </w:rPr>
        <w:t>,</w:t>
      </w:r>
      <w:r w:rsidRPr="71FCF042">
        <w:rPr>
          <w:i/>
          <w:color w:val="000000" w:themeColor="text1"/>
          <w:lang w:val="en-GB"/>
        </w:rPr>
        <w:t xml:space="preserve"> if any.</w:t>
      </w:r>
      <w:r w:rsidR="00FA78A2" w:rsidRPr="00FA78A2">
        <w:rPr>
          <w:lang w:val="en-US"/>
        </w:rPr>
        <w:t xml:space="preserve"> </w:t>
      </w:r>
    </w:p>
    <w:p w14:paraId="64587203" w14:textId="77777777" w:rsidR="00C846BC" w:rsidRPr="000170A5" w:rsidRDefault="00C846BC" w:rsidP="000170A5">
      <w:pPr>
        <w:rPr>
          <w:lang w:val="en-US"/>
        </w:rPr>
      </w:pPr>
    </w:p>
    <w:p w14:paraId="505C31F3" w14:textId="75B1542B" w:rsidR="00194DDE" w:rsidRPr="00F16FD7" w:rsidRDefault="003D5434" w:rsidP="4CD4BB55">
      <w:pPr>
        <w:pStyle w:val="Heading1"/>
        <w:numPr>
          <w:ilvl w:val="0"/>
          <w:numId w:val="2"/>
        </w:numPr>
        <w:rPr>
          <w:rFonts w:asciiTheme="minorHAnsi" w:hAnsiTheme="minorHAnsi" w:cstheme="minorBidi"/>
          <w:lang w:val="en-US"/>
        </w:rPr>
      </w:pPr>
      <w:r w:rsidRPr="4CD4BB55">
        <w:rPr>
          <w:rFonts w:asciiTheme="minorHAnsi" w:hAnsiTheme="minorHAnsi" w:cstheme="minorBidi"/>
          <w:lang w:val="en-US"/>
        </w:rPr>
        <w:t>DESCRIPTION OF THE PROJECT</w:t>
      </w:r>
      <w:r w:rsidR="006156E8" w:rsidRPr="4CD4BB55">
        <w:rPr>
          <w:rFonts w:asciiTheme="minorHAnsi" w:hAnsiTheme="minorHAnsi" w:cstheme="minorBidi"/>
          <w:lang w:val="en-US"/>
        </w:rPr>
        <w:t xml:space="preserve"> (max 4 pages)</w:t>
      </w:r>
      <w:r w:rsidR="00194DDE" w:rsidRPr="4CD4BB55">
        <w:rPr>
          <w:rFonts w:asciiTheme="minorHAnsi" w:hAnsiTheme="minorHAnsi" w:cstheme="minorBidi"/>
          <w:lang w:val="en-US"/>
        </w:rPr>
        <w:t xml:space="preserve"> </w:t>
      </w:r>
    </w:p>
    <w:p w14:paraId="7361FA84" w14:textId="77777777" w:rsidR="000B71CC" w:rsidRPr="00F16FD7" w:rsidRDefault="00124C33" w:rsidP="4CD4BB55">
      <w:pPr>
        <w:pStyle w:val="Heading2"/>
        <w:rPr>
          <w:rFonts w:asciiTheme="minorHAnsi" w:hAnsiTheme="minorHAnsi" w:cstheme="minorBidi"/>
          <w:lang w:val="en-US"/>
        </w:rPr>
      </w:pPr>
      <w:r w:rsidRPr="4CD4BB55">
        <w:rPr>
          <w:rFonts w:asciiTheme="minorHAnsi" w:hAnsiTheme="minorHAnsi" w:cstheme="minorBidi"/>
          <w:lang w:val="en-US"/>
        </w:rPr>
        <w:t>Contextual</w:t>
      </w:r>
      <w:r w:rsidR="00194DDE" w:rsidRPr="4CD4BB55">
        <w:rPr>
          <w:rFonts w:asciiTheme="minorHAnsi" w:hAnsiTheme="minorHAnsi" w:cstheme="minorBidi"/>
          <w:lang w:val="en-US"/>
        </w:rPr>
        <w:t xml:space="preserve"> analysis</w:t>
      </w:r>
      <w:r w:rsidR="00042262" w:rsidRPr="4CD4BB55">
        <w:rPr>
          <w:rFonts w:asciiTheme="minorHAnsi" w:hAnsiTheme="minorHAnsi" w:cstheme="minorBidi"/>
          <w:lang w:val="en-US"/>
        </w:rPr>
        <w:t xml:space="preserve"> </w:t>
      </w:r>
    </w:p>
    <w:p w14:paraId="4B89E8FA" w14:textId="5D4EFCB5" w:rsidR="001E78C3" w:rsidRPr="003D2BC0" w:rsidRDefault="00B35A49" w:rsidP="49FAC7FD">
      <w:pPr>
        <w:pStyle w:val="Heading2"/>
        <w:spacing w:after="160"/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en-US"/>
        </w:rPr>
      </w:pPr>
      <w:r w:rsidRPr="49FAC7FD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en-US"/>
        </w:rPr>
        <w:t>Please provide a conte</w:t>
      </w:r>
      <w:r w:rsidR="0009402C" w:rsidRPr="49FAC7FD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en-US"/>
        </w:rPr>
        <w:t xml:space="preserve">xtual analysis </w:t>
      </w:r>
      <w:r w:rsidR="00B41CEC" w:rsidRPr="49FAC7FD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en-US"/>
        </w:rPr>
        <w:t xml:space="preserve">of the </w:t>
      </w:r>
      <w:r w:rsidR="002002ED" w:rsidRPr="49FAC7FD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en-US"/>
        </w:rPr>
        <w:t>project's background</w:t>
      </w:r>
      <w:r w:rsidR="00F27690" w:rsidRPr="49FAC7FD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en-US"/>
        </w:rPr>
        <w:t>.</w:t>
      </w:r>
      <w:r w:rsidR="00FD4E8F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en-US"/>
        </w:rPr>
        <w:br/>
      </w:r>
    </w:p>
    <w:p w14:paraId="2B4403EC" w14:textId="5A0C57CA" w:rsidR="001E78C3" w:rsidRPr="00F16FD7" w:rsidRDefault="001E78C3" w:rsidP="4CD4BB55">
      <w:pPr>
        <w:pStyle w:val="Heading2"/>
        <w:rPr>
          <w:rFonts w:asciiTheme="minorHAnsi" w:hAnsiTheme="minorHAnsi" w:cstheme="minorBidi"/>
          <w:lang w:val="en-GB"/>
        </w:rPr>
      </w:pPr>
      <w:r w:rsidRPr="4CD4BB55">
        <w:rPr>
          <w:rFonts w:asciiTheme="minorHAnsi" w:hAnsiTheme="minorHAnsi" w:cstheme="minorBidi"/>
          <w:lang w:val="en-GB"/>
        </w:rPr>
        <w:t>Target group</w:t>
      </w:r>
      <w:r w:rsidR="00FB7055">
        <w:rPr>
          <w:rFonts w:asciiTheme="minorHAnsi" w:hAnsiTheme="minorHAnsi" w:cstheme="minorBidi"/>
          <w:lang w:val="en-GB"/>
        </w:rPr>
        <w:t>/beneficiaries</w:t>
      </w:r>
    </w:p>
    <w:p w14:paraId="5380889D" w14:textId="58EAFBA1" w:rsidR="00FD4E8F" w:rsidRDefault="00B41CEC" w:rsidP="00FE5C46">
      <w:pPr>
        <w:rPr>
          <w:rFonts w:cstheme="minorHAnsi"/>
          <w:i/>
          <w:iCs/>
          <w:color w:val="000000" w:themeColor="text1"/>
          <w:lang w:val="en-GB"/>
        </w:rPr>
      </w:pPr>
      <w:r w:rsidRPr="00F16FD7">
        <w:rPr>
          <w:rFonts w:cstheme="minorHAnsi"/>
          <w:i/>
          <w:iCs/>
          <w:color w:val="000000" w:themeColor="text1"/>
          <w:lang w:val="en-GB"/>
        </w:rPr>
        <w:t xml:space="preserve">Please </w:t>
      </w:r>
      <w:r w:rsidR="00E32EAA" w:rsidRPr="00F16FD7">
        <w:rPr>
          <w:rFonts w:cstheme="minorHAnsi"/>
          <w:i/>
          <w:iCs/>
          <w:color w:val="000000" w:themeColor="text1"/>
          <w:lang w:val="en-GB"/>
        </w:rPr>
        <w:t>describe</w:t>
      </w:r>
      <w:r w:rsidR="00D0269F" w:rsidRPr="00F16FD7">
        <w:rPr>
          <w:rFonts w:cstheme="minorHAnsi"/>
          <w:i/>
          <w:iCs/>
          <w:color w:val="000000" w:themeColor="text1"/>
          <w:lang w:val="en-GB"/>
        </w:rPr>
        <w:t xml:space="preserve"> the</w:t>
      </w:r>
      <w:r w:rsidR="007B0DBE">
        <w:rPr>
          <w:rFonts w:cstheme="minorHAnsi"/>
          <w:i/>
          <w:iCs/>
          <w:color w:val="000000" w:themeColor="text1"/>
          <w:lang w:val="en-GB"/>
        </w:rPr>
        <w:t xml:space="preserve"> main</w:t>
      </w:r>
      <w:r w:rsidR="00D0269F" w:rsidRPr="00F16FD7">
        <w:rPr>
          <w:rFonts w:cstheme="minorHAnsi"/>
          <w:i/>
          <w:iCs/>
          <w:color w:val="000000" w:themeColor="text1"/>
          <w:lang w:val="en-GB"/>
        </w:rPr>
        <w:t xml:space="preserve"> group/entity </w:t>
      </w:r>
      <w:r w:rsidR="00E32EAA" w:rsidRPr="00F16FD7">
        <w:rPr>
          <w:rFonts w:cstheme="minorHAnsi"/>
          <w:i/>
          <w:iCs/>
          <w:color w:val="000000" w:themeColor="text1"/>
          <w:lang w:val="en-GB"/>
        </w:rPr>
        <w:t>that</w:t>
      </w:r>
      <w:r w:rsidR="00D0269F" w:rsidRPr="00F16FD7">
        <w:rPr>
          <w:rFonts w:cstheme="minorHAnsi"/>
          <w:i/>
          <w:iCs/>
          <w:color w:val="000000" w:themeColor="text1"/>
          <w:lang w:val="en-GB"/>
        </w:rPr>
        <w:t xml:space="preserve"> will be directly positively affected by the project</w:t>
      </w:r>
      <w:r w:rsidR="00433E9C" w:rsidRPr="00F16FD7">
        <w:rPr>
          <w:rFonts w:cstheme="minorHAnsi"/>
          <w:i/>
          <w:iCs/>
          <w:color w:val="000000" w:themeColor="text1"/>
          <w:lang w:val="en-GB"/>
        </w:rPr>
        <w:t>.</w:t>
      </w:r>
      <w:r w:rsidR="007B0DBE">
        <w:rPr>
          <w:rFonts w:cstheme="minorHAnsi"/>
          <w:i/>
          <w:iCs/>
          <w:color w:val="000000" w:themeColor="text1"/>
          <w:lang w:val="en-GB"/>
        </w:rPr>
        <w:br/>
      </w:r>
    </w:p>
    <w:p w14:paraId="048EC05D" w14:textId="536C5209" w:rsidR="00FD4E8F" w:rsidRPr="00FD4E8F" w:rsidRDefault="003D5434" w:rsidP="4CD4BB55">
      <w:pPr>
        <w:pStyle w:val="Heading2"/>
        <w:rPr>
          <w:rFonts w:asciiTheme="minorHAnsi" w:hAnsiTheme="minorHAnsi" w:cstheme="minorBidi"/>
          <w:lang w:val="en-GB"/>
        </w:rPr>
      </w:pPr>
      <w:r w:rsidRPr="4CD4BB55">
        <w:rPr>
          <w:rFonts w:asciiTheme="minorHAnsi" w:hAnsiTheme="minorHAnsi" w:cstheme="minorBidi"/>
          <w:lang w:val="en-GB"/>
        </w:rPr>
        <w:t>Key Actions/activities</w:t>
      </w:r>
    </w:p>
    <w:p w14:paraId="3608CB3B" w14:textId="68D07691" w:rsidR="00FB7055" w:rsidRDefault="00877ACD" w:rsidP="43662855">
      <w:pPr>
        <w:rPr>
          <w:i/>
          <w:iCs/>
          <w:color w:val="000000" w:themeColor="text1"/>
          <w:lang w:val="en-GB"/>
        </w:rPr>
      </w:pPr>
      <w:r w:rsidRPr="43662855">
        <w:rPr>
          <w:i/>
          <w:iCs/>
          <w:color w:val="000000" w:themeColor="text1"/>
          <w:lang w:val="en-GB"/>
        </w:rPr>
        <w:t xml:space="preserve">Please provide a brief narrative of </w:t>
      </w:r>
      <w:r w:rsidR="00E32EAA" w:rsidRPr="43662855">
        <w:rPr>
          <w:i/>
          <w:iCs/>
          <w:color w:val="000000" w:themeColor="text1"/>
          <w:lang w:val="en-GB"/>
        </w:rPr>
        <w:t xml:space="preserve">the </w:t>
      </w:r>
      <w:r w:rsidRPr="43662855">
        <w:rPr>
          <w:i/>
          <w:iCs/>
          <w:color w:val="000000" w:themeColor="text1"/>
          <w:lang w:val="en-GB"/>
        </w:rPr>
        <w:t xml:space="preserve">main project </w:t>
      </w:r>
      <w:r w:rsidR="00433E9C" w:rsidRPr="43662855">
        <w:rPr>
          <w:i/>
          <w:iCs/>
          <w:color w:val="000000" w:themeColor="text1"/>
          <w:lang w:val="en-GB"/>
        </w:rPr>
        <w:t>activitie</w:t>
      </w:r>
      <w:r w:rsidRPr="43662855">
        <w:rPr>
          <w:i/>
          <w:iCs/>
          <w:color w:val="000000" w:themeColor="text1"/>
          <w:lang w:val="en-GB"/>
        </w:rPr>
        <w:t>s that will be carried out to implem</w:t>
      </w:r>
      <w:r w:rsidR="00260AF1" w:rsidRPr="43662855">
        <w:rPr>
          <w:i/>
          <w:iCs/>
          <w:color w:val="000000" w:themeColor="text1"/>
          <w:lang w:val="en-GB"/>
        </w:rPr>
        <w:t>ent</w:t>
      </w:r>
      <w:r w:rsidRPr="43662855">
        <w:rPr>
          <w:i/>
          <w:iCs/>
          <w:color w:val="000000" w:themeColor="text1"/>
          <w:lang w:val="en-GB"/>
        </w:rPr>
        <w:t xml:space="preserve"> the inter</w:t>
      </w:r>
      <w:r w:rsidR="00260AF1" w:rsidRPr="43662855">
        <w:rPr>
          <w:i/>
          <w:iCs/>
          <w:color w:val="000000" w:themeColor="text1"/>
          <w:lang w:val="en-GB"/>
        </w:rPr>
        <w:t>vention and deliver the identified results</w:t>
      </w:r>
      <w:r w:rsidR="00433E9C" w:rsidRPr="43662855">
        <w:rPr>
          <w:i/>
          <w:iCs/>
          <w:color w:val="000000" w:themeColor="text1"/>
          <w:lang w:val="en-GB"/>
        </w:rPr>
        <w:t>.</w:t>
      </w:r>
      <w:r w:rsidRPr="0057193B">
        <w:rPr>
          <w:lang w:val="en-US"/>
        </w:rPr>
        <w:br/>
      </w:r>
    </w:p>
    <w:p w14:paraId="3150DB4D" w14:textId="11CC46A1" w:rsidR="00FB7055" w:rsidRPr="00FD4E8F" w:rsidRDefault="00B70D3D" w:rsidP="5DF6D677">
      <w:pPr>
        <w:pStyle w:val="Heading2"/>
        <w:rPr>
          <w:rFonts w:asciiTheme="minorHAnsi" w:hAnsiTheme="minorHAnsi" w:cstheme="minorBidi"/>
          <w:lang w:val="en-GB"/>
        </w:rPr>
      </w:pPr>
      <w:r w:rsidRPr="5DF6D677">
        <w:rPr>
          <w:rFonts w:asciiTheme="minorHAnsi" w:hAnsiTheme="minorHAnsi" w:cstheme="minorBidi"/>
          <w:lang w:val="en-GB"/>
        </w:rPr>
        <w:t>Climate efforts</w:t>
      </w:r>
      <w:r w:rsidR="00F20738" w:rsidRPr="5DF6D677">
        <w:rPr>
          <w:rFonts w:asciiTheme="minorHAnsi" w:hAnsiTheme="minorHAnsi" w:cstheme="minorBidi"/>
          <w:lang w:val="en-GB"/>
        </w:rPr>
        <w:t xml:space="preserve"> and </w:t>
      </w:r>
      <w:r w:rsidR="00177597" w:rsidRPr="5DF6D677">
        <w:rPr>
          <w:rFonts w:asciiTheme="minorHAnsi" w:hAnsiTheme="minorHAnsi" w:cstheme="minorBidi"/>
          <w:lang w:val="en-GB"/>
        </w:rPr>
        <w:t>inclusion</w:t>
      </w:r>
    </w:p>
    <w:p w14:paraId="1039F4E0" w14:textId="7885BFF7" w:rsidR="003D5434" w:rsidRPr="00F16FD7" w:rsidRDefault="00B70D3D" w:rsidP="007E16F6">
      <w:pPr>
        <w:rPr>
          <w:rFonts w:cstheme="minorHAnsi"/>
          <w:i/>
          <w:iCs/>
          <w:color w:val="000000" w:themeColor="text1"/>
          <w:lang w:val="en-GB"/>
        </w:rPr>
      </w:pPr>
      <w:r>
        <w:rPr>
          <w:rFonts w:cstheme="minorHAnsi"/>
          <w:i/>
          <w:iCs/>
          <w:color w:val="000000" w:themeColor="text1"/>
          <w:lang w:val="en-GB"/>
        </w:rPr>
        <w:t xml:space="preserve">Please proved a brief explanation of how the project </w:t>
      </w:r>
      <w:r w:rsidR="005F6BD8">
        <w:rPr>
          <w:rFonts w:cstheme="minorHAnsi"/>
          <w:i/>
          <w:iCs/>
          <w:color w:val="000000" w:themeColor="text1"/>
          <w:lang w:val="en-GB"/>
        </w:rPr>
        <w:t>will minimize the impact on the environment</w:t>
      </w:r>
      <w:r w:rsidR="00883161">
        <w:rPr>
          <w:rFonts w:cstheme="minorHAnsi"/>
          <w:i/>
          <w:iCs/>
          <w:color w:val="000000" w:themeColor="text1"/>
          <w:lang w:val="en-GB"/>
        </w:rPr>
        <w:t xml:space="preserve"> and </w:t>
      </w:r>
      <w:r w:rsidR="00AB3E85">
        <w:rPr>
          <w:rFonts w:cstheme="minorHAnsi"/>
          <w:i/>
          <w:iCs/>
          <w:color w:val="000000" w:themeColor="text1"/>
          <w:lang w:val="en-GB"/>
        </w:rPr>
        <w:t xml:space="preserve">potentially create a positive impact </w:t>
      </w:r>
      <w:r w:rsidR="002C5A02">
        <w:rPr>
          <w:rFonts w:cstheme="minorHAnsi"/>
          <w:i/>
          <w:iCs/>
          <w:color w:val="000000" w:themeColor="text1"/>
          <w:lang w:val="en-GB"/>
        </w:rPr>
        <w:t xml:space="preserve">in the </w:t>
      </w:r>
      <w:r w:rsidR="007E16F6">
        <w:rPr>
          <w:rFonts w:cstheme="minorHAnsi"/>
          <w:i/>
          <w:iCs/>
          <w:color w:val="000000" w:themeColor="text1"/>
          <w:lang w:val="en-GB"/>
        </w:rPr>
        <w:t>work against the climate crisis.</w:t>
      </w:r>
      <w:r w:rsidR="00177597">
        <w:rPr>
          <w:rFonts w:cstheme="minorHAnsi"/>
          <w:i/>
          <w:iCs/>
          <w:color w:val="000000" w:themeColor="text1"/>
          <w:lang w:val="en-GB"/>
        </w:rPr>
        <w:t xml:space="preserve"> Also include how your project addresses issues related to human rights, inclusion of marginalized groups or similar.</w:t>
      </w:r>
      <w:r w:rsidR="00FD4E8F">
        <w:rPr>
          <w:rFonts w:cstheme="minorHAnsi"/>
          <w:i/>
          <w:iCs/>
          <w:color w:val="000000" w:themeColor="text1"/>
          <w:lang w:val="en-GB"/>
        </w:rPr>
        <w:br/>
      </w:r>
    </w:p>
    <w:p w14:paraId="0965811C" w14:textId="2AD92614" w:rsidR="003D5434" w:rsidRPr="00F16FD7" w:rsidRDefault="00EB63C9" w:rsidP="4CD4BB55">
      <w:pPr>
        <w:pStyle w:val="Heading2"/>
        <w:rPr>
          <w:rFonts w:asciiTheme="minorHAnsi" w:hAnsiTheme="minorHAnsi" w:cstheme="minorBidi"/>
          <w:lang w:val="en-GB"/>
        </w:rPr>
      </w:pPr>
      <w:r w:rsidRPr="4CD4BB55">
        <w:rPr>
          <w:rFonts w:asciiTheme="minorHAnsi" w:hAnsiTheme="minorHAnsi" w:cstheme="minorBidi"/>
          <w:lang w:val="en-GB"/>
        </w:rPr>
        <w:t xml:space="preserve">Expected </w:t>
      </w:r>
      <w:r w:rsidR="00871EF7">
        <w:rPr>
          <w:rFonts w:asciiTheme="minorHAnsi" w:hAnsiTheme="minorHAnsi" w:cstheme="minorBidi"/>
          <w:lang w:val="en-GB"/>
        </w:rPr>
        <w:t>impact</w:t>
      </w:r>
    </w:p>
    <w:p w14:paraId="0ADCB9AD" w14:textId="539BBE2C" w:rsidR="00FB7055" w:rsidRDefault="00586C96" w:rsidP="001E7A03">
      <w:pPr>
        <w:rPr>
          <w:i/>
          <w:color w:val="000000" w:themeColor="text1"/>
          <w:lang w:val="en-GB"/>
        </w:rPr>
      </w:pPr>
      <w:r w:rsidRPr="078D1115">
        <w:rPr>
          <w:i/>
          <w:color w:val="000000" w:themeColor="text1"/>
          <w:lang w:val="en-GB"/>
        </w:rPr>
        <w:t xml:space="preserve">Please </w:t>
      </w:r>
      <w:r w:rsidR="00E32EAA" w:rsidRPr="078D1115">
        <w:rPr>
          <w:i/>
          <w:color w:val="000000" w:themeColor="text1"/>
          <w:lang w:val="en-GB"/>
        </w:rPr>
        <w:t>describe</w:t>
      </w:r>
      <w:r w:rsidR="003D5AE0" w:rsidRPr="078D1115">
        <w:rPr>
          <w:i/>
          <w:color w:val="000000" w:themeColor="text1"/>
          <w:lang w:val="en-GB"/>
        </w:rPr>
        <w:t xml:space="preserve"> </w:t>
      </w:r>
      <w:r w:rsidR="00EB63C9" w:rsidRPr="078D1115">
        <w:rPr>
          <w:i/>
          <w:color w:val="000000" w:themeColor="text1"/>
          <w:lang w:val="en-GB"/>
        </w:rPr>
        <w:t xml:space="preserve">what </w:t>
      </w:r>
      <w:r w:rsidR="00871EF7">
        <w:rPr>
          <w:i/>
          <w:color w:val="000000" w:themeColor="text1"/>
          <w:lang w:val="en-GB"/>
        </w:rPr>
        <w:t>impact</w:t>
      </w:r>
      <w:r w:rsidR="00EB63C9" w:rsidRPr="078D1115">
        <w:rPr>
          <w:i/>
          <w:color w:val="000000" w:themeColor="text1"/>
          <w:lang w:val="en-GB"/>
        </w:rPr>
        <w:t xml:space="preserve"> can be expected and </w:t>
      </w:r>
      <w:r w:rsidR="003D5AE0" w:rsidRPr="078D1115">
        <w:rPr>
          <w:i/>
          <w:color w:val="000000" w:themeColor="text1"/>
          <w:lang w:val="en-GB"/>
        </w:rPr>
        <w:t xml:space="preserve">how </w:t>
      </w:r>
      <w:r w:rsidR="00EB63C9" w:rsidRPr="078D1115">
        <w:rPr>
          <w:i/>
          <w:color w:val="000000" w:themeColor="text1"/>
          <w:lang w:val="en-GB"/>
        </w:rPr>
        <w:t>it</w:t>
      </w:r>
      <w:r w:rsidR="003D5AE0" w:rsidRPr="078D1115">
        <w:rPr>
          <w:i/>
          <w:color w:val="000000" w:themeColor="text1"/>
          <w:lang w:val="en-GB"/>
        </w:rPr>
        <w:t xml:space="preserve"> will be </w:t>
      </w:r>
      <w:r w:rsidR="00433E9C" w:rsidRPr="078D1115">
        <w:rPr>
          <w:i/>
          <w:color w:val="000000" w:themeColor="text1"/>
          <w:lang w:val="en-GB"/>
        </w:rPr>
        <w:t>achie</w:t>
      </w:r>
      <w:r w:rsidR="003D5AE0" w:rsidRPr="078D1115">
        <w:rPr>
          <w:i/>
          <w:color w:val="000000" w:themeColor="text1"/>
          <w:lang w:val="en-GB"/>
        </w:rPr>
        <w:t>ved</w:t>
      </w:r>
      <w:r w:rsidR="00EB63C9" w:rsidRPr="078D1115">
        <w:rPr>
          <w:i/>
          <w:color w:val="000000" w:themeColor="text1"/>
          <w:lang w:val="en-GB"/>
        </w:rPr>
        <w:t>.</w:t>
      </w:r>
    </w:p>
    <w:p w14:paraId="6A3DEEE9" w14:textId="77777777" w:rsidR="00F200DB" w:rsidRDefault="00F200DB" w:rsidP="5DF6D677">
      <w:pPr>
        <w:rPr>
          <w:i/>
          <w:iCs/>
          <w:color w:val="000000" w:themeColor="text1"/>
          <w:lang w:val="en-GB"/>
        </w:rPr>
      </w:pPr>
    </w:p>
    <w:p w14:paraId="6DE31AE4" w14:textId="5D44E59C" w:rsidR="5DF6D677" w:rsidRDefault="5DF6D677" w:rsidP="5DF6D677">
      <w:pPr>
        <w:rPr>
          <w:i/>
          <w:iCs/>
          <w:color w:val="000000" w:themeColor="text1"/>
          <w:lang w:val="en-GB"/>
        </w:rPr>
      </w:pPr>
    </w:p>
    <w:p w14:paraId="0584DE1E" w14:textId="5DAC08F5" w:rsidR="00433E9C" w:rsidRDefault="00F200DB" w:rsidP="4CD4BB55">
      <w:pPr>
        <w:pStyle w:val="Heading1"/>
        <w:numPr>
          <w:ilvl w:val="0"/>
          <w:numId w:val="2"/>
        </w:numPr>
        <w:rPr>
          <w:rFonts w:asciiTheme="minorHAnsi" w:hAnsiTheme="minorHAnsi" w:cstheme="minorBidi"/>
          <w:lang w:val="en-US"/>
        </w:rPr>
      </w:pPr>
      <w:r w:rsidRPr="4CD4BB55">
        <w:rPr>
          <w:rFonts w:asciiTheme="minorHAnsi" w:hAnsiTheme="minorHAnsi" w:cstheme="minorBidi"/>
          <w:lang w:val="en-US"/>
        </w:rPr>
        <w:t>BUDGET</w:t>
      </w:r>
    </w:p>
    <w:p w14:paraId="54CC2C1A" w14:textId="77777777" w:rsidR="00F20738" w:rsidRDefault="00C2091F" w:rsidP="5DF6D677">
      <w:pPr>
        <w:rPr>
          <w:i/>
          <w:iCs/>
          <w:lang w:val="en-US"/>
        </w:rPr>
      </w:pPr>
      <w:r w:rsidRPr="5DF6D677">
        <w:rPr>
          <w:i/>
          <w:iCs/>
          <w:lang w:val="en-US"/>
        </w:rPr>
        <w:t xml:space="preserve">Please fill out the </w:t>
      </w:r>
      <w:r w:rsidR="009014C3" w:rsidRPr="5DF6D677">
        <w:rPr>
          <w:i/>
          <w:iCs/>
          <w:lang w:val="en-US"/>
        </w:rPr>
        <w:t>budget for the intervention using th</w:t>
      </w:r>
      <w:r w:rsidR="00EB63C9" w:rsidRPr="5DF6D677">
        <w:rPr>
          <w:i/>
          <w:iCs/>
          <w:lang w:val="en-US"/>
        </w:rPr>
        <w:t xml:space="preserve">e </w:t>
      </w:r>
      <w:r w:rsidR="00D14EB0" w:rsidRPr="5DF6D677">
        <w:rPr>
          <w:i/>
          <w:iCs/>
          <w:lang w:val="en-US"/>
        </w:rPr>
        <w:t xml:space="preserve">budget template provided on the </w:t>
      </w:r>
      <w:hyperlink r:id="rId12">
        <w:r w:rsidR="00D14EB0" w:rsidRPr="5DF6D677">
          <w:rPr>
            <w:rStyle w:val="Hyperlink"/>
            <w:i/>
            <w:iCs/>
            <w:lang w:val="en-US"/>
          </w:rPr>
          <w:t>website</w:t>
        </w:r>
      </w:hyperlink>
      <w:r w:rsidR="00EB63C9" w:rsidRPr="5DF6D677">
        <w:rPr>
          <w:i/>
          <w:iCs/>
          <w:lang w:val="en-US"/>
        </w:rPr>
        <w:t>.</w:t>
      </w:r>
      <w:r w:rsidR="00361512" w:rsidRPr="5DF6D677">
        <w:rPr>
          <w:lang w:val="en-US"/>
        </w:rPr>
        <w:t xml:space="preserve"> </w:t>
      </w:r>
      <w:r w:rsidR="00361512" w:rsidRPr="5DF6D677">
        <w:rPr>
          <w:i/>
          <w:iCs/>
          <w:lang w:val="en-US"/>
        </w:rPr>
        <w:t>If the project is co-funded, please include the split in the budget</w:t>
      </w:r>
      <w:r w:rsidR="00F20738" w:rsidRPr="5DF6D677">
        <w:rPr>
          <w:i/>
          <w:iCs/>
          <w:lang w:val="en-US"/>
        </w:rPr>
        <w:t>.</w:t>
      </w:r>
    </w:p>
    <w:p w14:paraId="0CA0D814" w14:textId="27B48E84" w:rsidR="008D3716" w:rsidRPr="00F20738" w:rsidRDefault="008D3716" w:rsidP="00F20738">
      <w:pPr>
        <w:rPr>
          <w:i/>
          <w:iCs/>
          <w:lang w:val="en-US"/>
        </w:rPr>
      </w:pPr>
      <w:r w:rsidRPr="00F20738">
        <w:rPr>
          <w:rFonts w:eastAsiaTheme="minorEastAsia"/>
          <w:i/>
          <w:iCs/>
          <w:lang w:val="en-US"/>
        </w:rPr>
        <w:t>For strategic youth projects, the organization will be allowed to use 15% of the budget on organizational capacity building. The yearly financial audit will also be covered by the grant.</w:t>
      </w:r>
    </w:p>
    <w:p w14:paraId="26C1F93A" w14:textId="77777777" w:rsidR="00F200DB" w:rsidRPr="008D3716" w:rsidRDefault="00F200DB" w:rsidP="5DF6D677">
      <w:pPr>
        <w:rPr>
          <w:i/>
          <w:iCs/>
          <w:color w:val="000000" w:themeColor="text1"/>
          <w:lang w:val="en-US"/>
        </w:rPr>
      </w:pPr>
    </w:p>
    <w:p w14:paraId="3D6AF516" w14:textId="4492C740" w:rsidR="5DF6D677" w:rsidRDefault="5DF6D677" w:rsidP="5DF6D677">
      <w:pPr>
        <w:rPr>
          <w:i/>
          <w:iCs/>
          <w:color w:val="000000" w:themeColor="text1"/>
          <w:lang w:val="en-US"/>
        </w:rPr>
      </w:pPr>
    </w:p>
    <w:p w14:paraId="04049A0B" w14:textId="7F2FEB1B" w:rsidR="5DF6D677" w:rsidRDefault="5DF6D677" w:rsidP="5DF6D677">
      <w:pPr>
        <w:rPr>
          <w:i/>
          <w:iCs/>
          <w:color w:val="000000" w:themeColor="text1"/>
          <w:lang w:val="en-US"/>
        </w:rPr>
      </w:pPr>
    </w:p>
    <w:p w14:paraId="0A272A78" w14:textId="2A5FF9D2" w:rsidR="5DF6D677" w:rsidRDefault="5DF6D677" w:rsidP="5DF6D677">
      <w:pPr>
        <w:rPr>
          <w:i/>
          <w:iCs/>
          <w:color w:val="000000" w:themeColor="text1"/>
          <w:lang w:val="en-US"/>
        </w:rPr>
      </w:pPr>
    </w:p>
    <w:p w14:paraId="7BF3F6F2" w14:textId="77777777" w:rsidR="00FB459C" w:rsidRDefault="00FB459C" w:rsidP="5DF6D677">
      <w:pPr>
        <w:rPr>
          <w:i/>
          <w:iCs/>
          <w:color w:val="000000" w:themeColor="text1"/>
          <w:lang w:val="en-US"/>
        </w:rPr>
      </w:pPr>
    </w:p>
    <w:p w14:paraId="6957861E" w14:textId="094E3E18" w:rsidR="004E51EC" w:rsidRDefault="00E52246" w:rsidP="4CD4BB55">
      <w:pPr>
        <w:pStyle w:val="Heading1"/>
        <w:numPr>
          <w:ilvl w:val="0"/>
          <w:numId w:val="2"/>
        </w:numPr>
        <w:rPr>
          <w:rFonts w:asciiTheme="minorHAnsi" w:hAnsiTheme="minorHAnsi" w:cstheme="minorBidi"/>
          <w:lang w:val="en-US"/>
        </w:rPr>
      </w:pPr>
      <w:r w:rsidRPr="4CD4BB55">
        <w:rPr>
          <w:rFonts w:asciiTheme="minorHAnsi" w:hAnsiTheme="minorHAnsi" w:cstheme="minorBidi"/>
          <w:lang w:val="en-US"/>
        </w:rPr>
        <w:lastRenderedPageBreak/>
        <w:t xml:space="preserve">WORK PLAN AND </w:t>
      </w:r>
      <w:r w:rsidR="004E51EC" w:rsidRPr="4CD4BB55">
        <w:rPr>
          <w:rFonts w:asciiTheme="minorHAnsi" w:hAnsiTheme="minorHAnsi" w:cstheme="minorBidi"/>
          <w:lang w:val="en-US"/>
        </w:rPr>
        <w:t>TIMELINE</w:t>
      </w:r>
    </w:p>
    <w:p w14:paraId="0084248B" w14:textId="6F4EBA72" w:rsidR="74FB6988" w:rsidRPr="00065696" w:rsidRDefault="00C330D1" w:rsidP="74FB6988">
      <w:pPr>
        <w:rPr>
          <w:lang w:val="en-US"/>
        </w:rPr>
      </w:pPr>
      <w:r w:rsidRPr="49FAC7FD">
        <w:rPr>
          <w:i/>
          <w:iCs/>
          <w:lang w:val="en-US"/>
        </w:rPr>
        <w:t>Please provide a timeline for the intervention</w:t>
      </w:r>
    </w:p>
    <w:tbl>
      <w:tblPr>
        <w:tblW w:w="9631" w:type="dxa"/>
        <w:tblLayout w:type="fixed"/>
        <w:tblLook w:val="01E0" w:firstRow="1" w:lastRow="1" w:firstColumn="1" w:lastColumn="1" w:noHBand="0" w:noVBand="0"/>
      </w:tblPr>
      <w:tblGrid>
        <w:gridCol w:w="3688"/>
        <w:gridCol w:w="1817"/>
        <w:gridCol w:w="2792"/>
        <w:gridCol w:w="1334"/>
      </w:tblGrid>
      <w:tr w:rsidR="004E7F2A" w14:paraId="1553E9C7" w14:textId="3827F06A" w:rsidTr="26F533AD">
        <w:trPr>
          <w:trHeight w:val="643"/>
        </w:trPr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3224DFCA" w14:textId="23EC0A22" w:rsidR="0060685D" w:rsidRDefault="0060685D" w:rsidP="078D1115">
            <w:pPr>
              <w:spacing w:line="360" w:lineRule="auto"/>
              <w:jc w:val="center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eastAsia="Calibri" w:hAnsi="Calibri" w:cs="Calibri"/>
                <w:b/>
                <w:bCs/>
                <w:color w:val="000000" w:themeColor="text1"/>
              </w:rPr>
              <w:t>Action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30EE93E8" w14:textId="75336909" w:rsidR="0060685D" w:rsidRPr="2EE2CD7E" w:rsidRDefault="00AE6736" w:rsidP="078D1115">
            <w:pPr>
              <w:spacing w:line="360" w:lineRule="auto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</w:rPr>
              <w:t>Date/</w:t>
            </w:r>
            <w:r w:rsidR="0324B68F" w:rsidRPr="116B5173">
              <w:rPr>
                <w:rFonts w:ascii="Calibri" w:eastAsia="Calibri" w:hAnsi="Calibri" w:cs="Calibri"/>
                <w:b/>
                <w:bCs/>
                <w:color w:val="000000" w:themeColor="text1"/>
              </w:rPr>
              <w:t>Period</w:t>
            </w: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038F2827" w14:textId="2231D82F" w:rsidR="0060685D" w:rsidRDefault="6B07A7BF" w:rsidP="078D1115">
            <w:pPr>
              <w:spacing w:after="0" w:line="360" w:lineRule="auto"/>
              <w:jc w:val="center"/>
              <w:rPr>
                <w:rFonts w:ascii="Calibri" w:eastAsia="Calibri" w:hAnsi="Calibri" w:cs="Calibri"/>
                <w:b/>
                <w:color w:val="000000" w:themeColor="text1"/>
              </w:rPr>
            </w:pPr>
            <w:r w:rsidRPr="6B07A7BF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sponsible</w:t>
            </w:r>
            <w:r w:rsidR="28EA6E01" w:rsidRPr="28EA6E01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  <w:r w:rsidR="4C3C8408" w:rsidRPr="4C3C8408">
              <w:rPr>
                <w:rFonts w:ascii="Calibri" w:eastAsia="Calibri" w:hAnsi="Calibri" w:cs="Calibri"/>
                <w:b/>
                <w:bCs/>
                <w:color w:val="000000" w:themeColor="text1"/>
              </w:rPr>
              <w:t>person</w:t>
            </w: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50A783F3" w14:textId="7FED0576" w:rsidR="0C553B68" w:rsidRDefault="39CB1F7F" w:rsidP="078D1115">
            <w:pPr>
              <w:spacing w:after="0" w:line="360" w:lineRule="auto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39CB1F7F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Expected </w:t>
            </w:r>
            <w:r w:rsidR="51AEB44D" w:rsidRPr="51AEB44D">
              <w:rPr>
                <w:rFonts w:ascii="Calibri" w:eastAsia="Calibri" w:hAnsi="Calibri" w:cs="Calibri"/>
                <w:b/>
                <w:bCs/>
                <w:color w:val="000000" w:themeColor="text1"/>
              </w:rPr>
              <w:t>expenses</w:t>
            </w:r>
            <w:r w:rsidR="479A1579" w:rsidRPr="078D1115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(EUR)</w:t>
            </w:r>
          </w:p>
        </w:tc>
      </w:tr>
      <w:tr w:rsidR="0060685D" w14:paraId="26E548DB" w14:textId="1418E8DD" w:rsidTr="26F533AD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389E1B" w14:textId="578D1AB7" w:rsidR="0060685D" w:rsidRDefault="0060685D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eastAsia="Calibri" w:hAnsi="Calibri" w:cs="Calibri"/>
                <w:color w:val="000000" w:themeColor="text1"/>
              </w:rPr>
              <w:t>1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1968C3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10A002" w14:textId="01336372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F64C14" w14:textId="02E5D96F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2EB63D3A" w14:textId="48587F52" w:rsidTr="26F533AD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35CF6F" w14:textId="4075D378" w:rsidR="0060685D" w:rsidRDefault="0060685D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eastAsia="Calibri" w:hAnsi="Calibri" w:cs="Calibri"/>
                <w:color w:val="000000" w:themeColor="text1"/>
              </w:rPr>
              <w:t>2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FFFAD8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6CBCD4" w14:textId="3AFDEBFA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0E69B0" w14:textId="12AD2C90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2545BA5A" w14:textId="25F93767" w:rsidTr="26F533AD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3DEE99" w14:textId="202216EE" w:rsidR="0060685D" w:rsidRDefault="0060685D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eastAsia="Calibri" w:hAnsi="Calibri" w:cs="Calibri"/>
                <w:color w:val="000000" w:themeColor="text1"/>
              </w:rPr>
              <w:t>3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FCE9D0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2D1384" w14:textId="0DBCF28F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869905" w14:textId="619A0CE2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47DF7F98" w14:textId="39F0CC9D" w:rsidTr="26F533AD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3166E" w14:textId="30B47265" w:rsidR="0060685D" w:rsidRDefault="0060685D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eastAsia="Calibri" w:hAnsi="Calibri" w:cs="Calibri"/>
                <w:color w:val="000000" w:themeColor="text1"/>
              </w:rPr>
              <w:t>4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B454A6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1ED8FA" w14:textId="22AE29FF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C5475B" w14:textId="24E186D2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43098A43" w14:textId="5528FC2D" w:rsidTr="26F533AD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1D6C24" w14:textId="2D80E605" w:rsidR="0060685D" w:rsidRDefault="0060685D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eastAsia="Calibri" w:hAnsi="Calibri" w:cs="Calibri"/>
                <w:color w:val="000000" w:themeColor="text1"/>
              </w:rPr>
              <w:t>5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5B0A0C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A00C80" w14:textId="1252C89E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928F8A" w14:textId="56903571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02CC4D0D" w14:textId="74BD88E8" w:rsidTr="26F533AD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74DC33" w14:textId="2E20DE56" w:rsidR="0060685D" w:rsidRDefault="0060685D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eastAsia="Calibri" w:hAnsi="Calibri" w:cs="Calibri"/>
                <w:color w:val="000000" w:themeColor="text1"/>
              </w:rPr>
              <w:t>6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DC70B1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20FDC6" w14:textId="14AFD5A1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81A503" w14:textId="1611B484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5550C129" w14:textId="10714ECB" w:rsidTr="26F533AD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30A241" w14:textId="03021817" w:rsidR="0060685D" w:rsidRDefault="0060685D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eastAsia="Calibri" w:hAnsi="Calibri" w:cs="Calibri"/>
                <w:color w:val="000000" w:themeColor="text1"/>
              </w:rPr>
              <w:t>7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A18F08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8064DD" w14:textId="703E914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02E4E" w14:textId="1B1D9455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6D59FC75" w14:textId="3379DDE1" w:rsidTr="26F533AD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7EEE7" w14:textId="42D7A0BF" w:rsidR="0060685D" w:rsidRDefault="0060685D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eastAsia="Calibri" w:hAnsi="Calibri" w:cs="Calibri"/>
                <w:color w:val="000000" w:themeColor="text1"/>
              </w:rPr>
              <w:t>8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D3A379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B03B8E" w14:textId="27871C99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E6221D" w14:textId="4CEEB6B3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35D3B31C" w14:textId="27115528" w:rsidTr="26F533AD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196D2E" w14:textId="250F6DEF" w:rsidR="0060685D" w:rsidRDefault="0060685D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eastAsia="Calibri" w:hAnsi="Calibri" w:cs="Calibri"/>
                <w:color w:val="000000" w:themeColor="text1"/>
              </w:rPr>
              <w:t>9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2CFC6C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61AEFC" w14:textId="71A0FF39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E82D98" w14:textId="459D2585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60685D" w14:paraId="5CF17509" w14:textId="373350C7" w:rsidTr="26F533AD">
        <w:trPr>
          <w:trHeight w:val="471"/>
        </w:trPr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FC96E9" w14:textId="46AF9609" w:rsidR="0060685D" w:rsidRDefault="0060685D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eastAsia="Calibri" w:hAnsi="Calibri" w:cs="Calibri"/>
                <w:color w:val="000000" w:themeColor="text1"/>
              </w:rPr>
              <w:t>10.</w:t>
            </w:r>
          </w:p>
        </w:tc>
        <w:tc>
          <w:tcPr>
            <w:tcW w:w="1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446178" w14:textId="77777777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AAE15A" w14:textId="0324039A" w:rsidR="0060685D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C3E35E" w14:textId="0E4BC8CB" w:rsidR="0C553B68" w:rsidRDefault="0C553B68" w:rsidP="0C553B68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ru-RU"/>
              </w:rPr>
            </w:pPr>
          </w:p>
        </w:tc>
      </w:tr>
      <w:tr w:rsidR="004E7F2A" w:rsidRPr="0057193B" w14:paraId="68C29D03" w14:textId="43A3A159" w:rsidTr="26F533AD">
        <w:tc>
          <w:tcPr>
            <w:tcW w:w="36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936DBA5" w14:textId="0AB51EA2" w:rsidR="0060685D" w:rsidRPr="00FD4E8F" w:rsidRDefault="460B685B" w:rsidP="2EE2CD7E">
            <w:pPr>
              <w:spacing w:line="360" w:lineRule="auto"/>
              <w:rPr>
                <w:rFonts w:ascii="Calibri" w:eastAsia="Calibri" w:hAnsi="Calibri" w:cs="Calibri"/>
                <w:color w:val="000000" w:themeColor="text1"/>
                <w:lang w:val="en-GB"/>
              </w:rPr>
            </w:pPr>
            <w:r w:rsidRPr="26F533A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End</w:t>
            </w:r>
            <w:r w:rsidR="5286C9D5" w:rsidRPr="26F533A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 date</w:t>
            </w:r>
            <w:r w:rsidRPr="26F533A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 of the project</w:t>
            </w:r>
            <w:r w:rsidR="0060685D" w:rsidRPr="002B3145">
              <w:rPr>
                <w:lang w:val="en-US"/>
              </w:rPr>
              <w:br/>
            </w:r>
            <w:r w:rsidRPr="26F533A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implementation</w:t>
            </w:r>
            <w:r w:rsidR="53960432" w:rsidRPr="26F533A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:</w:t>
            </w:r>
          </w:p>
        </w:tc>
        <w:tc>
          <w:tcPr>
            <w:tcW w:w="59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</w:tcPr>
          <w:p w14:paraId="3C949AF1" w14:textId="77777777" w:rsidR="0060685D" w:rsidRPr="00FD4E8F" w:rsidRDefault="0060685D" w:rsidP="2EE2CD7E">
            <w:pPr>
              <w:spacing w:line="360" w:lineRule="auto"/>
              <w:jc w:val="right"/>
              <w:rPr>
                <w:rFonts w:ascii="Calibri" w:eastAsia="Calibri" w:hAnsi="Calibri" w:cs="Calibri"/>
                <w:color w:val="000000" w:themeColor="text1"/>
                <w:lang w:val="en-GB"/>
              </w:rPr>
            </w:pPr>
          </w:p>
        </w:tc>
      </w:tr>
    </w:tbl>
    <w:p w14:paraId="70FD87DC" w14:textId="24FBF2DD" w:rsidR="2EE2CD7E" w:rsidRDefault="2EE2CD7E" w:rsidP="2EE2CD7E">
      <w:pPr>
        <w:rPr>
          <w:i/>
          <w:iCs/>
          <w:lang w:val="en-US"/>
        </w:rPr>
      </w:pPr>
    </w:p>
    <w:p w14:paraId="05944891" w14:textId="0D2120CC" w:rsidR="00F200DB" w:rsidRPr="00F16FD7" w:rsidRDefault="00F200DB" w:rsidP="001E7A03">
      <w:pPr>
        <w:rPr>
          <w:rFonts w:cstheme="minorHAnsi"/>
          <w:i/>
          <w:iCs/>
          <w:color w:val="000000" w:themeColor="text1"/>
          <w:lang w:val="en-GB"/>
        </w:rPr>
      </w:pPr>
    </w:p>
    <w:p w14:paraId="3427FD61" w14:textId="431F8DFA" w:rsidR="007B1B68" w:rsidRPr="00F16FD7" w:rsidRDefault="00C02105" w:rsidP="4CD4BB55">
      <w:pPr>
        <w:pStyle w:val="Heading1"/>
        <w:numPr>
          <w:ilvl w:val="0"/>
          <w:numId w:val="2"/>
        </w:numPr>
        <w:rPr>
          <w:rFonts w:asciiTheme="minorHAnsi" w:hAnsiTheme="minorHAnsi" w:cstheme="minorBidi"/>
          <w:lang w:val="en-US"/>
        </w:rPr>
      </w:pPr>
      <w:r w:rsidRPr="4CD4BB55">
        <w:rPr>
          <w:rFonts w:asciiTheme="minorHAnsi" w:hAnsiTheme="minorHAnsi" w:cstheme="minorBidi"/>
          <w:lang w:val="en-US"/>
        </w:rPr>
        <w:t>RISK AND MONITORING</w:t>
      </w:r>
    </w:p>
    <w:p w14:paraId="418A369F" w14:textId="6AAEB04E" w:rsidR="00E67370" w:rsidRPr="00F16FD7" w:rsidRDefault="00E67370" w:rsidP="4CD4BB55">
      <w:pPr>
        <w:pStyle w:val="Heading2"/>
        <w:rPr>
          <w:rFonts w:asciiTheme="minorHAnsi" w:hAnsiTheme="minorHAnsi" w:cstheme="minorBidi"/>
          <w:lang w:val="en-GB"/>
        </w:rPr>
      </w:pPr>
      <w:r w:rsidRPr="4CD4BB55">
        <w:rPr>
          <w:rFonts w:asciiTheme="minorHAnsi" w:hAnsiTheme="minorHAnsi" w:cstheme="minorBidi"/>
          <w:lang w:val="en-GB"/>
        </w:rPr>
        <w:t xml:space="preserve">Sustainability </w:t>
      </w:r>
    </w:p>
    <w:p w14:paraId="14A781C0" w14:textId="75726942" w:rsidR="00E67370" w:rsidRPr="00F16FD7" w:rsidRDefault="008207D3" w:rsidP="00E67370">
      <w:pPr>
        <w:rPr>
          <w:rFonts w:cstheme="minorHAnsi"/>
          <w:i/>
          <w:iCs/>
          <w:color w:val="000000" w:themeColor="text1"/>
          <w:lang w:val="en-GB"/>
        </w:rPr>
      </w:pPr>
      <w:r w:rsidRPr="00F16FD7">
        <w:rPr>
          <w:rFonts w:cstheme="minorHAnsi"/>
          <w:i/>
          <w:iCs/>
          <w:color w:val="000000" w:themeColor="text1"/>
          <w:lang w:val="en-GB"/>
        </w:rPr>
        <w:t>Please de</w:t>
      </w:r>
      <w:r w:rsidR="008B58D7" w:rsidRPr="00F16FD7">
        <w:rPr>
          <w:rFonts w:cstheme="minorHAnsi"/>
          <w:i/>
          <w:iCs/>
          <w:color w:val="000000" w:themeColor="text1"/>
          <w:lang w:val="en-GB"/>
        </w:rPr>
        <w:t>scribe how the intervention</w:t>
      </w:r>
      <w:r w:rsidR="00C77C44" w:rsidRPr="00F16FD7">
        <w:rPr>
          <w:rFonts w:cstheme="minorHAnsi"/>
          <w:i/>
          <w:iCs/>
          <w:color w:val="000000" w:themeColor="text1"/>
          <w:lang w:val="en-GB"/>
        </w:rPr>
        <w:t xml:space="preserve"> will ensure </w:t>
      </w:r>
      <w:r w:rsidR="001B18F0" w:rsidRPr="00F16FD7">
        <w:rPr>
          <w:rFonts w:cstheme="minorHAnsi"/>
          <w:i/>
          <w:iCs/>
          <w:color w:val="000000" w:themeColor="text1"/>
          <w:lang w:val="en-GB"/>
        </w:rPr>
        <w:t>sustainability, including how it</w:t>
      </w:r>
      <w:r w:rsidR="008B58D7" w:rsidRPr="00F16FD7">
        <w:rPr>
          <w:rFonts w:cstheme="minorHAnsi"/>
          <w:i/>
          <w:iCs/>
          <w:color w:val="000000" w:themeColor="text1"/>
          <w:lang w:val="en-GB"/>
        </w:rPr>
        <w:t xml:space="preserve"> is </w:t>
      </w:r>
      <w:r w:rsidR="00E81B4B" w:rsidRPr="00F16FD7">
        <w:rPr>
          <w:rFonts w:cstheme="minorHAnsi"/>
          <w:i/>
          <w:iCs/>
          <w:color w:val="000000" w:themeColor="text1"/>
          <w:lang w:val="en-GB"/>
        </w:rPr>
        <w:t>anchored in relevant partners, community, networks, etc.</w:t>
      </w:r>
      <w:r w:rsidR="00321EB6">
        <w:rPr>
          <w:rFonts w:cstheme="minorHAnsi"/>
          <w:i/>
          <w:iCs/>
          <w:color w:val="000000" w:themeColor="text1"/>
          <w:lang w:val="en-GB"/>
        </w:rPr>
        <w:t xml:space="preserve"> For projects lasting 1+ years, provide an exit strategy.</w:t>
      </w:r>
      <w:r w:rsidR="00FD4E8F">
        <w:rPr>
          <w:rFonts w:cstheme="minorHAnsi"/>
          <w:i/>
          <w:iCs/>
          <w:color w:val="000000" w:themeColor="text1"/>
          <w:lang w:val="en-GB"/>
        </w:rPr>
        <w:br/>
      </w:r>
    </w:p>
    <w:p w14:paraId="41B2A2AF" w14:textId="4BF74C3B" w:rsidR="00E67370" w:rsidRPr="00F16FD7" w:rsidRDefault="00E67370" w:rsidP="4CD4BB55">
      <w:pPr>
        <w:pStyle w:val="Heading2"/>
        <w:rPr>
          <w:rFonts w:asciiTheme="minorHAnsi" w:hAnsiTheme="minorHAnsi" w:cstheme="minorBidi"/>
          <w:lang w:val="en-GB"/>
        </w:rPr>
      </w:pPr>
      <w:r w:rsidRPr="4CD4BB55">
        <w:rPr>
          <w:rFonts w:asciiTheme="minorHAnsi" w:hAnsiTheme="minorHAnsi" w:cstheme="minorBidi"/>
          <w:lang w:val="en-GB"/>
        </w:rPr>
        <w:t xml:space="preserve">Risk </w:t>
      </w:r>
      <w:r w:rsidR="006B31DF" w:rsidRPr="4CD4BB55">
        <w:rPr>
          <w:rFonts w:asciiTheme="minorHAnsi" w:hAnsiTheme="minorHAnsi" w:cstheme="minorBidi"/>
          <w:lang w:val="en-GB"/>
        </w:rPr>
        <w:t xml:space="preserve">factors </w:t>
      </w:r>
      <w:r w:rsidR="00DB6B70" w:rsidRPr="4CD4BB55">
        <w:rPr>
          <w:rFonts w:asciiTheme="minorHAnsi" w:hAnsiTheme="minorHAnsi" w:cstheme="minorBidi"/>
          <w:lang w:val="en-GB"/>
        </w:rPr>
        <w:t>and risk management</w:t>
      </w:r>
    </w:p>
    <w:p w14:paraId="5FBB8135" w14:textId="693CAF1B" w:rsidR="00E67370" w:rsidRPr="00F16FD7" w:rsidRDefault="00BF4EE6" w:rsidP="00E67370">
      <w:pPr>
        <w:rPr>
          <w:rFonts w:cstheme="minorHAnsi"/>
          <w:i/>
          <w:iCs/>
          <w:color w:val="000000" w:themeColor="text1"/>
          <w:lang w:val="en-GB"/>
        </w:rPr>
      </w:pPr>
      <w:r w:rsidRPr="00F16FD7">
        <w:rPr>
          <w:rFonts w:cstheme="minorHAnsi"/>
          <w:i/>
          <w:iCs/>
          <w:color w:val="000000" w:themeColor="text1"/>
          <w:lang w:val="en-GB"/>
        </w:rPr>
        <w:t xml:space="preserve">Please analyse external and internal risks that may impact </w:t>
      </w:r>
      <w:r w:rsidR="00CB1E6F" w:rsidRPr="00F16FD7">
        <w:rPr>
          <w:rFonts w:cstheme="minorHAnsi"/>
          <w:i/>
          <w:iCs/>
          <w:color w:val="000000" w:themeColor="text1"/>
          <w:lang w:val="en-GB"/>
        </w:rPr>
        <w:t>the implementation of the intervention an</w:t>
      </w:r>
      <w:r w:rsidR="00A317F3" w:rsidRPr="00F16FD7">
        <w:rPr>
          <w:rFonts w:cstheme="minorHAnsi"/>
          <w:i/>
          <w:iCs/>
          <w:color w:val="000000" w:themeColor="text1"/>
          <w:lang w:val="en-GB"/>
        </w:rPr>
        <w:t>d outline</w:t>
      </w:r>
      <w:r w:rsidR="00433E9C" w:rsidRPr="00F16FD7">
        <w:rPr>
          <w:rFonts w:cstheme="minorHAnsi"/>
          <w:i/>
          <w:iCs/>
          <w:color w:val="000000" w:themeColor="text1"/>
          <w:lang w:val="en-GB"/>
        </w:rPr>
        <w:t xml:space="preserve"> how these risks are mitigated.</w:t>
      </w:r>
      <w:r w:rsidR="00FD4E8F">
        <w:rPr>
          <w:rFonts w:cstheme="minorHAnsi"/>
          <w:i/>
          <w:iCs/>
          <w:color w:val="000000" w:themeColor="text1"/>
          <w:lang w:val="en-GB"/>
        </w:rPr>
        <w:br/>
      </w:r>
    </w:p>
    <w:p w14:paraId="2DAAD89D" w14:textId="5C06241F" w:rsidR="005D5BBC" w:rsidRPr="00F16FD7" w:rsidRDefault="005D5BBC" w:rsidP="4CD4BB55">
      <w:pPr>
        <w:pStyle w:val="Heading2"/>
        <w:rPr>
          <w:rFonts w:asciiTheme="minorHAnsi" w:hAnsiTheme="minorHAnsi" w:cstheme="minorBidi"/>
          <w:lang w:val="en-GB"/>
        </w:rPr>
      </w:pPr>
      <w:r w:rsidRPr="4CD4BB55">
        <w:rPr>
          <w:rFonts w:asciiTheme="minorHAnsi" w:hAnsiTheme="minorHAnsi" w:cstheme="minorBidi"/>
          <w:lang w:val="en-GB"/>
        </w:rPr>
        <w:lastRenderedPageBreak/>
        <w:t>Security and Safety</w:t>
      </w:r>
    </w:p>
    <w:p w14:paraId="55D0E61E" w14:textId="5816A03F" w:rsidR="007726F3" w:rsidRDefault="005D5BBC" w:rsidP="009E2ED2">
      <w:pPr>
        <w:rPr>
          <w:rFonts w:cstheme="minorHAnsi"/>
          <w:i/>
          <w:iCs/>
          <w:color w:val="000000" w:themeColor="text1"/>
          <w:lang w:val="en-GB"/>
        </w:rPr>
      </w:pPr>
      <w:r w:rsidRPr="00F16FD7">
        <w:rPr>
          <w:rFonts w:cstheme="minorHAnsi"/>
          <w:i/>
          <w:iCs/>
          <w:color w:val="000000" w:themeColor="text1"/>
          <w:lang w:val="en-GB"/>
        </w:rPr>
        <w:t>Please describe considerations and measures regarding security and safety</w:t>
      </w:r>
      <w:r w:rsidR="00320F18">
        <w:rPr>
          <w:rFonts w:cstheme="minorHAnsi"/>
          <w:i/>
          <w:iCs/>
          <w:color w:val="000000" w:themeColor="text1"/>
          <w:lang w:val="en-GB"/>
        </w:rPr>
        <w:t xml:space="preserve">, including </w:t>
      </w:r>
      <w:r w:rsidR="00D536C8">
        <w:rPr>
          <w:rFonts w:cstheme="minorHAnsi"/>
          <w:i/>
          <w:iCs/>
          <w:color w:val="000000" w:themeColor="text1"/>
          <w:lang w:val="en-GB"/>
        </w:rPr>
        <w:t xml:space="preserve">whether public communication about </w:t>
      </w:r>
      <w:r w:rsidR="003F5E91">
        <w:rPr>
          <w:rFonts w:cstheme="minorHAnsi"/>
          <w:i/>
          <w:iCs/>
          <w:color w:val="000000" w:themeColor="text1"/>
          <w:lang w:val="en-GB"/>
        </w:rPr>
        <w:t xml:space="preserve">the applicant and the project is </w:t>
      </w:r>
      <w:r w:rsidR="001E51B6">
        <w:rPr>
          <w:rFonts w:cstheme="minorHAnsi"/>
          <w:i/>
          <w:iCs/>
          <w:color w:val="000000" w:themeColor="text1"/>
          <w:lang w:val="en-GB"/>
        </w:rPr>
        <w:t xml:space="preserve">safe. </w:t>
      </w:r>
      <w:r w:rsidR="00FD4E8F">
        <w:rPr>
          <w:rFonts w:cstheme="minorHAnsi"/>
          <w:i/>
          <w:iCs/>
          <w:color w:val="000000" w:themeColor="text1"/>
          <w:lang w:val="en-GB"/>
        </w:rPr>
        <w:br/>
      </w:r>
    </w:p>
    <w:p w14:paraId="28FC2BDB" w14:textId="77777777" w:rsidR="00EB4A75" w:rsidRPr="00F16FD7" w:rsidRDefault="00EB4A75" w:rsidP="4CD4BB55">
      <w:pPr>
        <w:pStyle w:val="Heading2"/>
        <w:rPr>
          <w:rFonts w:asciiTheme="minorHAnsi" w:hAnsiTheme="minorHAnsi" w:cstheme="minorBidi"/>
          <w:lang w:val="en-GB"/>
        </w:rPr>
      </w:pPr>
      <w:r w:rsidRPr="4CD4BB55">
        <w:rPr>
          <w:rFonts w:asciiTheme="minorHAnsi" w:hAnsiTheme="minorHAnsi" w:cstheme="minorBidi"/>
          <w:lang w:val="en-GB"/>
        </w:rPr>
        <w:t>Monitoring and Evaluation</w:t>
      </w:r>
    </w:p>
    <w:p w14:paraId="5F5DB52B" w14:textId="7EB880B8" w:rsidR="00EB4A75" w:rsidRPr="00F16FD7" w:rsidRDefault="00EB4A75" w:rsidP="5DF6D677">
      <w:pPr>
        <w:rPr>
          <w:i/>
          <w:iCs/>
          <w:color w:val="000000" w:themeColor="text1"/>
          <w:lang w:val="en-GB"/>
        </w:rPr>
      </w:pPr>
      <w:r w:rsidRPr="5DF6D677">
        <w:rPr>
          <w:i/>
          <w:iCs/>
          <w:color w:val="000000" w:themeColor="text1"/>
          <w:lang w:val="en-GB"/>
        </w:rPr>
        <w:t xml:space="preserve">Please describe how the intervention will be monitored, by which methods, how data is recorded, how </w:t>
      </w:r>
      <w:r w:rsidR="263C0295" w:rsidRPr="5DF6D677">
        <w:rPr>
          <w:i/>
          <w:iCs/>
          <w:color w:val="000000" w:themeColor="text1"/>
          <w:lang w:val="en-GB"/>
        </w:rPr>
        <w:t xml:space="preserve">and using which indicators the intervention will be evaluated. </w:t>
      </w:r>
    </w:p>
    <w:p w14:paraId="187B6137" w14:textId="37C4CC98" w:rsidR="0021245F" w:rsidRPr="00F20738" w:rsidRDefault="0021245F" w:rsidP="00F20738">
      <w:pPr>
        <w:rPr>
          <w:rFonts w:cstheme="minorHAnsi"/>
          <w:lang w:val="en-GB"/>
        </w:rPr>
      </w:pPr>
    </w:p>
    <w:p w14:paraId="742C6DDF" w14:textId="739C3381" w:rsidR="00BF4804" w:rsidRPr="00F16FD7" w:rsidRDefault="00BF4804">
      <w:pPr>
        <w:rPr>
          <w:rFonts w:cstheme="minorHAnsi"/>
          <w:lang w:val="en-US"/>
        </w:rPr>
      </w:pPr>
    </w:p>
    <w:sectPr w:rsidR="00BF4804" w:rsidRPr="00F16FD7">
      <w:headerReference w:type="default" r:id="rId13"/>
      <w:footerReference w:type="default" r:id="rId14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D1220" w14:textId="77777777" w:rsidR="00B900C8" w:rsidRDefault="00B900C8" w:rsidP="00F63EF5">
      <w:pPr>
        <w:spacing w:after="0" w:line="240" w:lineRule="auto"/>
      </w:pPr>
      <w:r>
        <w:separator/>
      </w:r>
    </w:p>
  </w:endnote>
  <w:endnote w:type="continuationSeparator" w:id="0">
    <w:p w14:paraId="6AA8CA83" w14:textId="77777777" w:rsidR="00B900C8" w:rsidRDefault="00B900C8" w:rsidP="00F63EF5">
      <w:pPr>
        <w:spacing w:after="0" w:line="240" w:lineRule="auto"/>
      </w:pPr>
      <w:r>
        <w:continuationSeparator/>
      </w:r>
    </w:p>
  </w:endnote>
  <w:endnote w:type="continuationNotice" w:id="1">
    <w:p w14:paraId="5B0548EC" w14:textId="77777777" w:rsidR="00B900C8" w:rsidRDefault="00B900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9155750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6BCC97AD" w14:textId="559FD605" w:rsidR="00F63EF5" w:rsidRPr="00592286" w:rsidRDefault="00F63EF5">
        <w:pPr>
          <w:pStyle w:val="Footer"/>
          <w:jc w:val="right"/>
          <w:rPr>
            <w:rFonts w:ascii="Garamond" w:hAnsi="Garamond"/>
          </w:rPr>
        </w:pPr>
        <w:r w:rsidRPr="00592286">
          <w:rPr>
            <w:rFonts w:ascii="Garamond" w:hAnsi="Garamond"/>
          </w:rPr>
          <w:fldChar w:fldCharType="begin"/>
        </w:r>
        <w:r w:rsidRPr="00592286">
          <w:rPr>
            <w:rFonts w:ascii="Garamond" w:hAnsi="Garamond"/>
          </w:rPr>
          <w:instrText xml:space="preserve"> PAGE   \* MERGEFORMAT </w:instrText>
        </w:r>
        <w:r w:rsidRPr="00592286">
          <w:rPr>
            <w:rFonts w:ascii="Garamond" w:hAnsi="Garamond"/>
          </w:rPr>
          <w:fldChar w:fldCharType="separate"/>
        </w:r>
        <w:r w:rsidR="00822FDC">
          <w:rPr>
            <w:rFonts w:ascii="Garamond" w:hAnsi="Garamond"/>
            <w:noProof/>
          </w:rPr>
          <w:t>3</w:t>
        </w:r>
        <w:r w:rsidRPr="00592286">
          <w:rPr>
            <w:rFonts w:ascii="Garamond" w:hAnsi="Garamond"/>
            <w:noProof/>
          </w:rPr>
          <w:fldChar w:fldCharType="end"/>
        </w:r>
      </w:p>
    </w:sdtContent>
  </w:sdt>
  <w:p w14:paraId="3A020FB1" w14:textId="77777777" w:rsidR="00F63EF5" w:rsidRDefault="00F63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5BED0" w14:textId="77777777" w:rsidR="00B900C8" w:rsidRDefault="00B900C8" w:rsidP="00F63EF5">
      <w:pPr>
        <w:spacing w:after="0" w:line="240" w:lineRule="auto"/>
      </w:pPr>
      <w:r>
        <w:separator/>
      </w:r>
    </w:p>
  </w:footnote>
  <w:footnote w:type="continuationSeparator" w:id="0">
    <w:p w14:paraId="5A50C3B8" w14:textId="77777777" w:rsidR="00B900C8" w:rsidRDefault="00B900C8" w:rsidP="00F63EF5">
      <w:pPr>
        <w:spacing w:after="0" w:line="240" w:lineRule="auto"/>
      </w:pPr>
      <w:r>
        <w:continuationSeparator/>
      </w:r>
    </w:p>
  </w:footnote>
  <w:footnote w:type="continuationNotice" w:id="1">
    <w:p w14:paraId="7F3172DD" w14:textId="77777777" w:rsidR="00B900C8" w:rsidRDefault="00B900C8">
      <w:pPr>
        <w:spacing w:after="0" w:line="240" w:lineRule="auto"/>
      </w:pPr>
    </w:p>
  </w:footnote>
  <w:footnote w:id="2">
    <w:p w14:paraId="45203EAC" w14:textId="48E1EDF8" w:rsidR="005144F3" w:rsidRPr="005F241A" w:rsidRDefault="005144F3">
      <w:pPr>
        <w:pStyle w:val="FootnoteText"/>
        <w:rPr>
          <w:rFonts w:ascii="Garamond" w:hAnsi="Garamond"/>
          <w:lang w:val="en-GB"/>
        </w:rPr>
      </w:pPr>
      <w:r w:rsidRPr="005F241A">
        <w:rPr>
          <w:rStyle w:val="FootnoteReference"/>
          <w:rFonts w:ascii="Garamond" w:hAnsi="Garamond"/>
        </w:rPr>
        <w:footnoteRef/>
      </w:r>
      <w:r w:rsidR="5DF6D677" w:rsidRPr="005F241A">
        <w:rPr>
          <w:rFonts w:ascii="Garamond" w:hAnsi="Garamond"/>
          <w:lang w:val="en-GB"/>
        </w:rPr>
        <w:t xml:space="preserve"> Please note that </w:t>
      </w:r>
      <w:r w:rsidR="5DF6D677" w:rsidRPr="5DF6D677">
        <w:rPr>
          <w:rFonts w:ascii="Garamond" w:hAnsi="Garamond"/>
          <w:lang w:val="en-GB"/>
        </w:rPr>
        <w:t xml:space="preserve">Volunteer-led youth </w:t>
      </w:r>
      <w:r w:rsidR="5DF6D677" w:rsidRPr="005F241A">
        <w:rPr>
          <w:rFonts w:ascii="Garamond" w:hAnsi="Garamond"/>
          <w:lang w:val="en-GB"/>
        </w:rPr>
        <w:t xml:space="preserve">projects should be finalised by the end of 2023, and </w:t>
      </w:r>
      <w:r w:rsidR="5DF6D677" w:rsidRPr="5DF6D677">
        <w:rPr>
          <w:rFonts w:ascii="Garamond" w:hAnsi="Garamond"/>
          <w:lang w:val="en-GB"/>
        </w:rPr>
        <w:t>Strategic youth projects by the end of 2024.</w:t>
      </w:r>
    </w:p>
  </w:footnote>
  <w:footnote w:id="3">
    <w:p w14:paraId="70F7648D" w14:textId="28B6AAF4" w:rsidR="43662855" w:rsidRDefault="43662855" w:rsidP="43662855">
      <w:pPr>
        <w:pStyle w:val="FootnoteText"/>
        <w:rPr>
          <w:lang w:val="en-GB"/>
        </w:rPr>
      </w:pPr>
      <w:r w:rsidRPr="43662855">
        <w:rPr>
          <w:rStyle w:val="FootnoteReference"/>
        </w:rPr>
        <w:footnoteRef/>
      </w:r>
      <w:r w:rsidRPr="0057193B">
        <w:rPr>
          <w:lang w:val="en-US"/>
        </w:rPr>
        <w:t xml:space="preserve"> </w:t>
      </w:r>
      <w:r w:rsidRPr="43662855">
        <w:rPr>
          <w:rFonts w:ascii="Garamond" w:hAnsi="Garamond"/>
          <w:lang w:val="en-GB"/>
        </w:rPr>
        <w:t>Only relevant if there is funding from other sourc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89860" w14:textId="043A8177" w:rsidR="00703F79" w:rsidRPr="001576BD" w:rsidRDefault="00065696" w:rsidP="00703F79">
    <w:pPr>
      <w:pStyle w:val="Header"/>
      <w:jc w:val="center"/>
      <w:rPr>
        <w:rFonts w:ascii="Garamond" w:hAnsi="Garamond"/>
        <w:lang w:val="en-US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F6FE8B4" wp14:editId="083ED74B">
          <wp:simplePos x="0" y="0"/>
          <wp:positionH relativeFrom="column">
            <wp:posOffset>5723832</wp:posOffset>
          </wp:positionH>
          <wp:positionV relativeFrom="paragraph">
            <wp:posOffset>-186690</wp:posOffset>
          </wp:positionV>
          <wp:extent cx="718820" cy="728980"/>
          <wp:effectExtent l="0" t="0" r="5080" b="0"/>
          <wp:wrapNone/>
          <wp:docPr id="1" name="Bille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8820" cy="728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16FD7">
      <w:rPr>
        <w:rFonts w:ascii="Garamond" w:hAnsi="Garamond"/>
        <w:lang w:val="en-GB"/>
      </w:rPr>
      <w:t>Ukrainian-Danish Youth House</w:t>
    </w:r>
  </w:p>
  <w:p w14:paraId="56E93A2D" w14:textId="1362BBBA" w:rsidR="00F16FD7" w:rsidRPr="001576BD" w:rsidRDefault="00F16FD7" w:rsidP="00703F79">
    <w:pPr>
      <w:pStyle w:val="Header"/>
      <w:jc w:val="center"/>
      <w:rPr>
        <w:rFonts w:ascii="Garamond" w:hAnsi="Garamond"/>
        <w:lang w:val="en-US"/>
      </w:rPr>
    </w:pPr>
    <w:r>
      <w:rPr>
        <w:rFonts w:ascii="Garamond" w:hAnsi="Garamond"/>
        <w:lang w:val="en-GB"/>
      </w:rPr>
      <w:t>Fast-Track Gra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764E4"/>
    <w:multiLevelType w:val="hybridMultilevel"/>
    <w:tmpl w:val="024430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F61FF"/>
    <w:multiLevelType w:val="hybridMultilevel"/>
    <w:tmpl w:val="024430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B252B6"/>
    <w:multiLevelType w:val="hybridMultilevel"/>
    <w:tmpl w:val="889080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163780"/>
    <w:multiLevelType w:val="hybridMultilevel"/>
    <w:tmpl w:val="E226855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105B6"/>
    <w:multiLevelType w:val="hybridMultilevel"/>
    <w:tmpl w:val="B2668EA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9E4052"/>
    <w:multiLevelType w:val="hybridMultilevel"/>
    <w:tmpl w:val="4664C79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C054D4"/>
    <w:multiLevelType w:val="hybridMultilevel"/>
    <w:tmpl w:val="024430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D29F2"/>
    <w:multiLevelType w:val="hybridMultilevel"/>
    <w:tmpl w:val="024430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BD3FEF"/>
    <w:multiLevelType w:val="hybridMultilevel"/>
    <w:tmpl w:val="6C9E829A"/>
    <w:lvl w:ilvl="0" w:tplc="5F9E87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66431F"/>
    <w:multiLevelType w:val="hybridMultilevel"/>
    <w:tmpl w:val="5742F1B4"/>
    <w:lvl w:ilvl="0" w:tplc="0C00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>
      <w:start w:val="1"/>
      <w:numFmt w:val="lowerRoman"/>
      <w:lvlText w:val="%3."/>
      <w:lvlJc w:val="right"/>
      <w:pPr>
        <w:ind w:left="2650" w:hanging="180"/>
      </w:pPr>
    </w:lvl>
    <w:lvl w:ilvl="3" w:tplc="0409000F">
      <w:start w:val="1"/>
      <w:numFmt w:val="decimal"/>
      <w:lvlText w:val="%4."/>
      <w:lvlJc w:val="left"/>
      <w:pPr>
        <w:ind w:left="3370" w:hanging="360"/>
      </w:pPr>
    </w:lvl>
    <w:lvl w:ilvl="4" w:tplc="04090019">
      <w:start w:val="1"/>
      <w:numFmt w:val="lowerLetter"/>
      <w:lvlText w:val="%5."/>
      <w:lvlJc w:val="left"/>
      <w:pPr>
        <w:ind w:left="4090" w:hanging="360"/>
      </w:pPr>
    </w:lvl>
    <w:lvl w:ilvl="5" w:tplc="0409001B">
      <w:start w:val="1"/>
      <w:numFmt w:val="lowerRoman"/>
      <w:lvlText w:val="%6."/>
      <w:lvlJc w:val="right"/>
      <w:pPr>
        <w:ind w:left="4810" w:hanging="180"/>
      </w:pPr>
    </w:lvl>
    <w:lvl w:ilvl="6" w:tplc="0409000F">
      <w:start w:val="1"/>
      <w:numFmt w:val="decimal"/>
      <w:lvlText w:val="%7."/>
      <w:lvlJc w:val="left"/>
      <w:pPr>
        <w:ind w:left="5530" w:hanging="360"/>
      </w:pPr>
    </w:lvl>
    <w:lvl w:ilvl="7" w:tplc="04090019">
      <w:start w:val="1"/>
      <w:numFmt w:val="lowerLetter"/>
      <w:lvlText w:val="%8."/>
      <w:lvlJc w:val="left"/>
      <w:pPr>
        <w:ind w:left="6250" w:hanging="360"/>
      </w:pPr>
    </w:lvl>
    <w:lvl w:ilvl="8" w:tplc="0409001B">
      <w:start w:val="1"/>
      <w:numFmt w:val="lowerRoman"/>
      <w:lvlText w:val="%9."/>
      <w:lvlJc w:val="right"/>
      <w:pPr>
        <w:ind w:left="6970" w:hanging="180"/>
      </w:pPr>
    </w:lvl>
  </w:abstractNum>
  <w:abstractNum w:abstractNumId="10" w15:restartNumberingAfterBreak="0">
    <w:nsid w:val="7DB14B8A"/>
    <w:multiLevelType w:val="hybridMultilevel"/>
    <w:tmpl w:val="7D2A411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6445855">
    <w:abstractNumId w:val="8"/>
  </w:num>
  <w:num w:numId="2" w16cid:durableId="2061398903">
    <w:abstractNumId w:val="1"/>
  </w:num>
  <w:num w:numId="3" w16cid:durableId="281570371">
    <w:abstractNumId w:val="4"/>
  </w:num>
  <w:num w:numId="4" w16cid:durableId="1810173505">
    <w:abstractNumId w:val="5"/>
  </w:num>
  <w:num w:numId="5" w16cid:durableId="1187214528">
    <w:abstractNumId w:val="10"/>
  </w:num>
  <w:num w:numId="6" w16cid:durableId="2146896116">
    <w:abstractNumId w:val="2"/>
  </w:num>
  <w:num w:numId="7" w16cid:durableId="270012866">
    <w:abstractNumId w:val="3"/>
  </w:num>
  <w:num w:numId="8" w16cid:durableId="109251925">
    <w:abstractNumId w:val="9"/>
  </w:num>
  <w:num w:numId="9" w16cid:durableId="1901205421">
    <w:abstractNumId w:val="7"/>
  </w:num>
  <w:num w:numId="10" w16cid:durableId="810055783">
    <w:abstractNumId w:val="0"/>
  </w:num>
  <w:num w:numId="11" w16cid:durableId="1305147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rAwNzUzMjQ2MzRU0lEKTi0uzszPAykwNKgFANvYRHEtAAAA"/>
  </w:docVars>
  <w:rsids>
    <w:rsidRoot w:val="00F63EF5"/>
    <w:rsid w:val="00003874"/>
    <w:rsid w:val="00006B2C"/>
    <w:rsid w:val="000170A5"/>
    <w:rsid w:val="000204A5"/>
    <w:rsid w:val="00021064"/>
    <w:rsid w:val="0002146E"/>
    <w:rsid w:val="00031244"/>
    <w:rsid w:val="00040C28"/>
    <w:rsid w:val="00042262"/>
    <w:rsid w:val="00042B5B"/>
    <w:rsid w:val="00047E68"/>
    <w:rsid w:val="000513CC"/>
    <w:rsid w:val="00054B96"/>
    <w:rsid w:val="00057631"/>
    <w:rsid w:val="000643A6"/>
    <w:rsid w:val="00065696"/>
    <w:rsid w:val="00070DD6"/>
    <w:rsid w:val="00080C22"/>
    <w:rsid w:val="0008550A"/>
    <w:rsid w:val="00087B5F"/>
    <w:rsid w:val="0009402C"/>
    <w:rsid w:val="00095360"/>
    <w:rsid w:val="000B71CC"/>
    <w:rsid w:val="000F2978"/>
    <w:rsid w:val="001030F1"/>
    <w:rsid w:val="00104A30"/>
    <w:rsid w:val="00110CC6"/>
    <w:rsid w:val="00120C6C"/>
    <w:rsid w:val="00121A6C"/>
    <w:rsid w:val="00122575"/>
    <w:rsid w:val="00124C33"/>
    <w:rsid w:val="00124D4F"/>
    <w:rsid w:val="001251F6"/>
    <w:rsid w:val="00131659"/>
    <w:rsid w:val="00133313"/>
    <w:rsid w:val="00141223"/>
    <w:rsid w:val="001417FA"/>
    <w:rsid w:val="00146D94"/>
    <w:rsid w:val="00153750"/>
    <w:rsid w:val="00154B06"/>
    <w:rsid w:val="00155BBC"/>
    <w:rsid w:val="001576BD"/>
    <w:rsid w:val="001609CF"/>
    <w:rsid w:val="001648B2"/>
    <w:rsid w:val="0017110B"/>
    <w:rsid w:val="00177597"/>
    <w:rsid w:val="001805BF"/>
    <w:rsid w:val="0018269F"/>
    <w:rsid w:val="00185936"/>
    <w:rsid w:val="00194DDE"/>
    <w:rsid w:val="00196313"/>
    <w:rsid w:val="001A1E98"/>
    <w:rsid w:val="001A6B50"/>
    <w:rsid w:val="001B18F0"/>
    <w:rsid w:val="001C0F44"/>
    <w:rsid w:val="001C3BE3"/>
    <w:rsid w:val="001C7CCD"/>
    <w:rsid w:val="001E0739"/>
    <w:rsid w:val="001E0C40"/>
    <w:rsid w:val="001E51B6"/>
    <w:rsid w:val="001E78C3"/>
    <w:rsid w:val="001E7A03"/>
    <w:rsid w:val="002002ED"/>
    <w:rsid w:val="002035CD"/>
    <w:rsid w:val="0021151D"/>
    <w:rsid w:val="002122E2"/>
    <w:rsid w:val="0021245F"/>
    <w:rsid w:val="0021527F"/>
    <w:rsid w:val="00226A39"/>
    <w:rsid w:val="00230C45"/>
    <w:rsid w:val="00232927"/>
    <w:rsid w:val="00236FBB"/>
    <w:rsid w:val="00237FE9"/>
    <w:rsid w:val="002435B3"/>
    <w:rsid w:val="00245308"/>
    <w:rsid w:val="002468CC"/>
    <w:rsid w:val="00260AF1"/>
    <w:rsid w:val="00267105"/>
    <w:rsid w:val="00267430"/>
    <w:rsid w:val="00270DC4"/>
    <w:rsid w:val="00272142"/>
    <w:rsid w:val="00277E08"/>
    <w:rsid w:val="002817ED"/>
    <w:rsid w:val="00286479"/>
    <w:rsid w:val="00286A21"/>
    <w:rsid w:val="00286B26"/>
    <w:rsid w:val="00291E7B"/>
    <w:rsid w:val="002963DB"/>
    <w:rsid w:val="002B3145"/>
    <w:rsid w:val="002C294D"/>
    <w:rsid w:val="002C5A02"/>
    <w:rsid w:val="002D29C1"/>
    <w:rsid w:val="002D6220"/>
    <w:rsid w:val="002D6EFB"/>
    <w:rsid w:val="002E2711"/>
    <w:rsid w:val="002E4612"/>
    <w:rsid w:val="002ED2B3"/>
    <w:rsid w:val="003030FF"/>
    <w:rsid w:val="003033B6"/>
    <w:rsid w:val="003138EB"/>
    <w:rsid w:val="00320F18"/>
    <w:rsid w:val="00321EB6"/>
    <w:rsid w:val="00330029"/>
    <w:rsid w:val="003311B9"/>
    <w:rsid w:val="00332C9F"/>
    <w:rsid w:val="00355672"/>
    <w:rsid w:val="0035760F"/>
    <w:rsid w:val="00361512"/>
    <w:rsid w:val="00370FCB"/>
    <w:rsid w:val="00394A71"/>
    <w:rsid w:val="003A1A95"/>
    <w:rsid w:val="003A74C7"/>
    <w:rsid w:val="003B3C79"/>
    <w:rsid w:val="003B3E3B"/>
    <w:rsid w:val="003B6B6A"/>
    <w:rsid w:val="003C2E64"/>
    <w:rsid w:val="003C4ABF"/>
    <w:rsid w:val="003C7E33"/>
    <w:rsid w:val="003D2BC0"/>
    <w:rsid w:val="003D2CB1"/>
    <w:rsid w:val="003D5434"/>
    <w:rsid w:val="003D5AE0"/>
    <w:rsid w:val="003D6201"/>
    <w:rsid w:val="003D643D"/>
    <w:rsid w:val="003E1BAD"/>
    <w:rsid w:val="003F09C3"/>
    <w:rsid w:val="003F14C0"/>
    <w:rsid w:val="003F3F35"/>
    <w:rsid w:val="003F4D54"/>
    <w:rsid w:val="003F5E91"/>
    <w:rsid w:val="003F7E8A"/>
    <w:rsid w:val="0040406C"/>
    <w:rsid w:val="0041424B"/>
    <w:rsid w:val="004171D1"/>
    <w:rsid w:val="004237EF"/>
    <w:rsid w:val="00426624"/>
    <w:rsid w:val="00426860"/>
    <w:rsid w:val="00433E9C"/>
    <w:rsid w:val="00435CA2"/>
    <w:rsid w:val="00437232"/>
    <w:rsid w:val="00440CBE"/>
    <w:rsid w:val="00453063"/>
    <w:rsid w:val="00454C32"/>
    <w:rsid w:val="004655AB"/>
    <w:rsid w:val="004728AF"/>
    <w:rsid w:val="004825D3"/>
    <w:rsid w:val="00482E2C"/>
    <w:rsid w:val="00486164"/>
    <w:rsid w:val="00490170"/>
    <w:rsid w:val="0049176C"/>
    <w:rsid w:val="00493038"/>
    <w:rsid w:val="004A1EFA"/>
    <w:rsid w:val="004A3F2F"/>
    <w:rsid w:val="004A68B4"/>
    <w:rsid w:val="004A73B4"/>
    <w:rsid w:val="004B1B43"/>
    <w:rsid w:val="004B2AAE"/>
    <w:rsid w:val="004B78BB"/>
    <w:rsid w:val="004C1240"/>
    <w:rsid w:val="004C19F2"/>
    <w:rsid w:val="004C2617"/>
    <w:rsid w:val="004D0F30"/>
    <w:rsid w:val="004D25BE"/>
    <w:rsid w:val="004E149C"/>
    <w:rsid w:val="004E367C"/>
    <w:rsid w:val="004E51EC"/>
    <w:rsid w:val="004E7F2A"/>
    <w:rsid w:val="004F18D5"/>
    <w:rsid w:val="004F241F"/>
    <w:rsid w:val="004F2B1B"/>
    <w:rsid w:val="004F6450"/>
    <w:rsid w:val="004F7F04"/>
    <w:rsid w:val="00500292"/>
    <w:rsid w:val="00506676"/>
    <w:rsid w:val="005106BF"/>
    <w:rsid w:val="0051228E"/>
    <w:rsid w:val="005144F3"/>
    <w:rsid w:val="00514859"/>
    <w:rsid w:val="005149A8"/>
    <w:rsid w:val="00521431"/>
    <w:rsid w:val="005267BD"/>
    <w:rsid w:val="00527970"/>
    <w:rsid w:val="00531C9D"/>
    <w:rsid w:val="0053441E"/>
    <w:rsid w:val="005420C6"/>
    <w:rsid w:val="00554C67"/>
    <w:rsid w:val="00557031"/>
    <w:rsid w:val="005571FC"/>
    <w:rsid w:val="00562DA6"/>
    <w:rsid w:val="0057193B"/>
    <w:rsid w:val="00571E07"/>
    <w:rsid w:val="00576581"/>
    <w:rsid w:val="00576F50"/>
    <w:rsid w:val="0058214C"/>
    <w:rsid w:val="00583FD9"/>
    <w:rsid w:val="00586C96"/>
    <w:rsid w:val="00592286"/>
    <w:rsid w:val="005963FC"/>
    <w:rsid w:val="005A2D78"/>
    <w:rsid w:val="005A5B11"/>
    <w:rsid w:val="005A7C66"/>
    <w:rsid w:val="005B45CA"/>
    <w:rsid w:val="005C4D81"/>
    <w:rsid w:val="005D0CF1"/>
    <w:rsid w:val="005D281A"/>
    <w:rsid w:val="005D362F"/>
    <w:rsid w:val="005D5BBC"/>
    <w:rsid w:val="005E02DD"/>
    <w:rsid w:val="005E721F"/>
    <w:rsid w:val="005F241A"/>
    <w:rsid w:val="005F303A"/>
    <w:rsid w:val="005F6BD8"/>
    <w:rsid w:val="005F7657"/>
    <w:rsid w:val="006014DE"/>
    <w:rsid w:val="006066AE"/>
    <w:rsid w:val="0060685D"/>
    <w:rsid w:val="00606C95"/>
    <w:rsid w:val="00613ABF"/>
    <w:rsid w:val="00614E9B"/>
    <w:rsid w:val="006151AD"/>
    <w:rsid w:val="006156E8"/>
    <w:rsid w:val="00617177"/>
    <w:rsid w:val="00631C15"/>
    <w:rsid w:val="00634546"/>
    <w:rsid w:val="00644881"/>
    <w:rsid w:val="00665C1D"/>
    <w:rsid w:val="006710E1"/>
    <w:rsid w:val="00672FCB"/>
    <w:rsid w:val="00673987"/>
    <w:rsid w:val="00673A66"/>
    <w:rsid w:val="006741A8"/>
    <w:rsid w:val="006859A5"/>
    <w:rsid w:val="006909F2"/>
    <w:rsid w:val="006A05C0"/>
    <w:rsid w:val="006A1FD9"/>
    <w:rsid w:val="006A70DB"/>
    <w:rsid w:val="006B1081"/>
    <w:rsid w:val="006B2C25"/>
    <w:rsid w:val="006B31DF"/>
    <w:rsid w:val="006B4910"/>
    <w:rsid w:val="006B65F1"/>
    <w:rsid w:val="006C6E31"/>
    <w:rsid w:val="006D0B76"/>
    <w:rsid w:val="006D16FD"/>
    <w:rsid w:val="006D20EE"/>
    <w:rsid w:val="006E1106"/>
    <w:rsid w:val="006E3B59"/>
    <w:rsid w:val="006F0CF8"/>
    <w:rsid w:val="006F29B1"/>
    <w:rsid w:val="006F54FA"/>
    <w:rsid w:val="006F58A3"/>
    <w:rsid w:val="007036C2"/>
    <w:rsid w:val="00703F79"/>
    <w:rsid w:val="00707BA5"/>
    <w:rsid w:val="00711456"/>
    <w:rsid w:val="00716AEF"/>
    <w:rsid w:val="00717634"/>
    <w:rsid w:val="00723113"/>
    <w:rsid w:val="00726C03"/>
    <w:rsid w:val="00727615"/>
    <w:rsid w:val="00727992"/>
    <w:rsid w:val="00727F27"/>
    <w:rsid w:val="00734ECB"/>
    <w:rsid w:val="007400F3"/>
    <w:rsid w:val="007413D4"/>
    <w:rsid w:val="00741D4E"/>
    <w:rsid w:val="00741EFA"/>
    <w:rsid w:val="0074281B"/>
    <w:rsid w:val="00743CE0"/>
    <w:rsid w:val="00752E40"/>
    <w:rsid w:val="00753C8A"/>
    <w:rsid w:val="00757F5D"/>
    <w:rsid w:val="00763F1F"/>
    <w:rsid w:val="007726F3"/>
    <w:rsid w:val="00772C00"/>
    <w:rsid w:val="00787728"/>
    <w:rsid w:val="007948CE"/>
    <w:rsid w:val="007B0DBE"/>
    <w:rsid w:val="007B1B68"/>
    <w:rsid w:val="007B3B7F"/>
    <w:rsid w:val="007C176B"/>
    <w:rsid w:val="007C3F00"/>
    <w:rsid w:val="007C6DD3"/>
    <w:rsid w:val="007D2948"/>
    <w:rsid w:val="007D3CB9"/>
    <w:rsid w:val="007E0D8C"/>
    <w:rsid w:val="007E16F6"/>
    <w:rsid w:val="007E1AAE"/>
    <w:rsid w:val="007E50C0"/>
    <w:rsid w:val="007E7493"/>
    <w:rsid w:val="007F41E4"/>
    <w:rsid w:val="0080096A"/>
    <w:rsid w:val="0080106E"/>
    <w:rsid w:val="00807EFC"/>
    <w:rsid w:val="00817D83"/>
    <w:rsid w:val="00817FF3"/>
    <w:rsid w:val="008207D3"/>
    <w:rsid w:val="0082149B"/>
    <w:rsid w:val="00822FDC"/>
    <w:rsid w:val="00826367"/>
    <w:rsid w:val="00826CB5"/>
    <w:rsid w:val="008341AE"/>
    <w:rsid w:val="0083437C"/>
    <w:rsid w:val="00835B2B"/>
    <w:rsid w:val="00836907"/>
    <w:rsid w:val="00837631"/>
    <w:rsid w:val="008522B5"/>
    <w:rsid w:val="00854200"/>
    <w:rsid w:val="0085466C"/>
    <w:rsid w:val="008563D3"/>
    <w:rsid w:val="00861FF6"/>
    <w:rsid w:val="00864FCF"/>
    <w:rsid w:val="00871EF7"/>
    <w:rsid w:val="00872B70"/>
    <w:rsid w:val="00877ACD"/>
    <w:rsid w:val="00883161"/>
    <w:rsid w:val="0088692E"/>
    <w:rsid w:val="008A3BC0"/>
    <w:rsid w:val="008B2CEF"/>
    <w:rsid w:val="008B475B"/>
    <w:rsid w:val="008B5787"/>
    <w:rsid w:val="008B58D7"/>
    <w:rsid w:val="008C116B"/>
    <w:rsid w:val="008C24F5"/>
    <w:rsid w:val="008C706D"/>
    <w:rsid w:val="008C73DD"/>
    <w:rsid w:val="008D1C3D"/>
    <w:rsid w:val="008D3716"/>
    <w:rsid w:val="008D4356"/>
    <w:rsid w:val="008D58E5"/>
    <w:rsid w:val="008E3C61"/>
    <w:rsid w:val="008E70FD"/>
    <w:rsid w:val="008E7952"/>
    <w:rsid w:val="008F111B"/>
    <w:rsid w:val="008F6A7A"/>
    <w:rsid w:val="008F6CEC"/>
    <w:rsid w:val="009014C3"/>
    <w:rsid w:val="00901B58"/>
    <w:rsid w:val="009060D3"/>
    <w:rsid w:val="00906E58"/>
    <w:rsid w:val="009103CF"/>
    <w:rsid w:val="00916118"/>
    <w:rsid w:val="00920F1A"/>
    <w:rsid w:val="00923CA2"/>
    <w:rsid w:val="009552F6"/>
    <w:rsid w:val="009555A5"/>
    <w:rsid w:val="0096052F"/>
    <w:rsid w:val="009647F6"/>
    <w:rsid w:val="00967911"/>
    <w:rsid w:val="00971630"/>
    <w:rsid w:val="00973320"/>
    <w:rsid w:val="00981A90"/>
    <w:rsid w:val="0098252D"/>
    <w:rsid w:val="00986240"/>
    <w:rsid w:val="009920C8"/>
    <w:rsid w:val="0099426E"/>
    <w:rsid w:val="009B4256"/>
    <w:rsid w:val="009B5F0D"/>
    <w:rsid w:val="009B6AD3"/>
    <w:rsid w:val="009B725E"/>
    <w:rsid w:val="009C02E4"/>
    <w:rsid w:val="009C3AA5"/>
    <w:rsid w:val="009C4C5A"/>
    <w:rsid w:val="009D1039"/>
    <w:rsid w:val="009D1CFB"/>
    <w:rsid w:val="009D35C5"/>
    <w:rsid w:val="009E2ED2"/>
    <w:rsid w:val="009E3415"/>
    <w:rsid w:val="009E47EA"/>
    <w:rsid w:val="009F2ED4"/>
    <w:rsid w:val="009F3983"/>
    <w:rsid w:val="00A01523"/>
    <w:rsid w:val="00A015B7"/>
    <w:rsid w:val="00A141DA"/>
    <w:rsid w:val="00A14D0B"/>
    <w:rsid w:val="00A15990"/>
    <w:rsid w:val="00A15CE5"/>
    <w:rsid w:val="00A22C33"/>
    <w:rsid w:val="00A317F3"/>
    <w:rsid w:val="00A31DBC"/>
    <w:rsid w:val="00A440FB"/>
    <w:rsid w:val="00A46061"/>
    <w:rsid w:val="00A5048C"/>
    <w:rsid w:val="00A50CDE"/>
    <w:rsid w:val="00A53118"/>
    <w:rsid w:val="00A5438B"/>
    <w:rsid w:val="00A650CC"/>
    <w:rsid w:val="00A730B2"/>
    <w:rsid w:val="00A77249"/>
    <w:rsid w:val="00A77DF8"/>
    <w:rsid w:val="00A80944"/>
    <w:rsid w:val="00A86E26"/>
    <w:rsid w:val="00A96C1D"/>
    <w:rsid w:val="00AA0D2E"/>
    <w:rsid w:val="00AA23D4"/>
    <w:rsid w:val="00AA25F8"/>
    <w:rsid w:val="00AA2629"/>
    <w:rsid w:val="00AB3E85"/>
    <w:rsid w:val="00AB4A3F"/>
    <w:rsid w:val="00AC0E37"/>
    <w:rsid w:val="00AC6448"/>
    <w:rsid w:val="00AC7557"/>
    <w:rsid w:val="00AD2051"/>
    <w:rsid w:val="00AD4978"/>
    <w:rsid w:val="00AE1396"/>
    <w:rsid w:val="00AE5D16"/>
    <w:rsid w:val="00AE6736"/>
    <w:rsid w:val="00AF4A77"/>
    <w:rsid w:val="00AF6A2F"/>
    <w:rsid w:val="00B0272F"/>
    <w:rsid w:val="00B1004B"/>
    <w:rsid w:val="00B161FD"/>
    <w:rsid w:val="00B21175"/>
    <w:rsid w:val="00B241CE"/>
    <w:rsid w:val="00B260D1"/>
    <w:rsid w:val="00B26387"/>
    <w:rsid w:val="00B35A49"/>
    <w:rsid w:val="00B35F73"/>
    <w:rsid w:val="00B40EA2"/>
    <w:rsid w:val="00B41CEC"/>
    <w:rsid w:val="00B70D3D"/>
    <w:rsid w:val="00B73335"/>
    <w:rsid w:val="00B7535E"/>
    <w:rsid w:val="00B900C8"/>
    <w:rsid w:val="00B95582"/>
    <w:rsid w:val="00B96B19"/>
    <w:rsid w:val="00BA076C"/>
    <w:rsid w:val="00BA538A"/>
    <w:rsid w:val="00BA5EBA"/>
    <w:rsid w:val="00BB481D"/>
    <w:rsid w:val="00BB4FD1"/>
    <w:rsid w:val="00BB5038"/>
    <w:rsid w:val="00BE6D9B"/>
    <w:rsid w:val="00BF0420"/>
    <w:rsid w:val="00BF4804"/>
    <w:rsid w:val="00BF4EE6"/>
    <w:rsid w:val="00C02105"/>
    <w:rsid w:val="00C033C5"/>
    <w:rsid w:val="00C0358C"/>
    <w:rsid w:val="00C0705C"/>
    <w:rsid w:val="00C11392"/>
    <w:rsid w:val="00C2091F"/>
    <w:rsid w:val="00C23334"/>
    <w:rsid w:val="00C24D68"/>
    <w:rsid w:val="00C330D1"/>
    <w:rsid w:val="00C42622"/>
    <w:rsid w:val="00C53D2F"/>
    <w:rsid w:val="00C5481D"/>
    <w:rsid w:val="00C57E48"/>
    <w:rsid w:val="00C67A7F"/>
    <w:rsid w:val="00C74D55"/>
    <w:rsid w:val="00C77C44"/>
    <w:rsid w:val="00C77F56"/>
    <w:rsid w:val="00C846BC"/>
    <w:rsid w:val="00C949B5"/>
    <w:rsid w:val="00C964CF"/>
    <w:rsid w:val="00C97F3F"/>
    <w:rsid w:val="00CA0409"/>
    <w:rsid w:val="00CA2E64"/>
    <w:rsid w:val="00CA4D7F"/>
    <w:rsid w:val="00CB1E6F"/>
    <w:rsid w:val="00CB4483"/>
    <w:rsid w:val="00CD3D25"/>
    <w:rsid w:val="00CD5145"/>
    <w:rsid w:val="00CE3259"/>
    <w:rsid w:val="00CF2618"/>
    <w:rsid w:val="00D0269F"/>
    <w:rsid w:val="00D06105"/>
    <w:rsid w:val="00D143D0"/>
    <w:rsid w:val="00D14EB0"/>
    <w:rsid w:val="00D21046"/>
    <w:rsid w:val="00D3175E"/>
    <w:rsid w:val="00D36614"/>
    <w:rsid w:val="00D5109A"/>
    <w:rsid w:val="00D52A71"/>
    <w:rsid w:val="00D536C8"/>
    <w:rsid w:val="00D576CA"/>
    <w:rsid w:val="00D623B7"/>
    <w:rsid w:val="00D6686F"/>
    <w:rsid w:val="00D673E9"/>
    <w:rsid w:val="00D704C3"/>
    <w:rsid w:val="00D83AC4"/>
    <w:rsid w:val="00D84B85"/>
    <w:rsid w:val="00D9388D"/>
    <w:rsid w:val="00DA051D"/>
    <w:rsid w:val="00DA2BB2"/>
    <w:rsid w:val="00DB6B70"/>
    <w:rsid w:val="00DD0E52"/>
    <w:rsid w:val="00DD2C52"/>
    <w:rsid w:val="00DD434D"/>
    <w:rsid w:val="00DE2A47"/>
    <w:rsid w:val="00DE6432"/>
    <w:rsid w:val="00E0421D"/>
    <w:rsid w:val="00E066C3"/>
    <w:rsid w:val="00E14138"/>
    <w:rsid w:val="00E230E2"/>
    <w:rsid w:val="00E26E2F"/>
    <w:rsid w:val="00E313DC"/>
    <w:rsid w:val="00E32EAA"/>
    <w:rsid w:val="00E33B8A"/>
    <w:rsid w:val="00E35303"/>
    <w:rsid w:val="00E3686E"/>
    <w:rsid w:val="00E45BD2"/>
    <w:rsid w:val="00E51594"/>
    <w:rsid w:val="00E51E72"/>
    <w:rsid w:val="00E52246"/>
    <w:rsid w:val="00E56606"/>
    <w:rsid w:val="00E61D3E"/>
    <w:rsid w:val="00E63E92"/>
    <w:rsid w:val="00E67370"/>
    <w:rsid w:val="00E6740D"/>
    <w:rsid w:val="00E72A3A"/>
    <w:rsid w:val="00E741E2"/>
    <w:rsid w:val="00E7595A"/>
    <w:rsid w:val="00E77EA1"/>
    <w:rsid w:val="00E81B4B"/>
    <w:rsid w:val="00E905D2"/>
    <w:rsid w:val="00E9232A"/>
    <w:rsid w:val="00E96637"/>
    <w:rsid w:val="00EA02FA"/>
    <w:rsid w:val="00EA1E1C"/>
    <w:rsid w:val="00EB0904"/>
    <w:rsid w:val="00EB4A75"/>
    <w:rsid w:val="00EB63C9"/>
    <w:rsid w:val="00EC01F2"/>
    <w:rsid w:val="00EC0C16"/>
    <w:rsid w:val="00EC39A7"/>
    <w:rsid w:val="00EC61BA"/>
    <w:rsid w:val="00ED316E"/>
    <w:rsid w:val="00ED651C"/>
    <w:rsid w:val="00ED6D11"/>
    <w:rsid w:val="00ED7332"/>
    <w:rsid w:val="00ED764C"/>
    <w:rsid w:val="00EF073A"/>
    <w:rsid w:val="00F01468"/>
    <w:rsid w:val="00F11E62"/>
    <w:rsid w:val="00F15CFC"/>
    <w:rsid w:val="00F16FD7"/>
    <w:rsid w:val="00F200DB"/>
    <w:rsid w:val="00F20738"/>
    <w:rsid w:val="00F24714"/>
    <w:rsid w:val="00F249A6"/>
    <w:rsid w:val="00F27690"/>
    <w:rsid w:val="00F506B4"/>
    <w:rsid w:val="00F54BB1"/>
    <w:rsid w:val="00F57C59"/>
    <w:rsid w:val="00F607AD"/>
    <w:rsid w:val="00F61FD5"/>
    <w:rsid w:val="00F63D93"/>
    <w:rsid w:val="00F63EF5"/>
    <w:rsid w:val="00F6452D"/>
    <w:rsid w:val="00F77E88"/>
    <w:rsid w:val="00F81A18"/>
    <w:rsid w:val="00F83678"/>
    <w:rsid w:val="00F94CEF"/>
    <w:rsid w:val="00F95CF7"/>
    <w:rsid w:val="00FA2C02"/>
    <w:rsid w:val="00FA5D58"/>
    <w:rsid w:val="00FA69F6"/>
    <w:rsid w:val="00FA78A2"/>
    <w:rsid w:val="00FB3BC3"/>
    <w:rsid w:val="00FB459C"/>
    <w:rsid w:val="00FB61AE"/>
    <w:rsid w:val="00FB7055"/>
    <w:rsid w:val="00FC6A8E"/>
    <w:rsid w:val="00FC75F1"/>
    <w:rsid w:val="00FD1C8C"/>
    <w:rsid w:val="00FD4E8F"/>
    <w:rsid w:val="00FD5E3D"/>
    <w:rsid w:val="00FE568E"/>
    <w:rsid w:val="00FE5C46"/>
    <w:rsid w:val="00FE6A22"/>
    <w:rsid w:val="00FF09FA"/>
    <w:rsid w:val="00FF1EB2"/>
    <w:rsid w:val="00FF4D07"/>
    <w:rsid w:val="0226DE9A"/>
    <w:rsid w:val="023ED807"/>
    <w:rsid w:val="02A25428"/>
    <w:rsid w:val="0324B68F"/>
    <w:rsid w:val="033F1423"/>
    <w:rsid w:val="04599C36"/>
    <w:rsid w:val="05906508"/>
    <w:rsid w:val="05C26024"/>
    <w:rsid w:val="0750DB92"/>
    <w:rsid w:val="078D1115"/>
    <w:rsid w:val="07C179D5"/>
    <w:rsid w:val="07E08FEE"/>
    <w:rsid w:val="088E5D94"/>
    <w:rsid w:val="08EB55C5"/>
    <w:rsid w:val="090DA435"/>
    <w:rsid w:val="097C604F"/>
    <w:rsid w:val="099B50B9"/>
    <w:rsid w:val="09D008F0"/>
    <w:rsid w:val="0A1F4A4A"/>
    <w:rsid w:val="0AA1F548"/>
    <w:rsid w:val="0ABE0D74"/>
    <w:rsid w:val="0ACBC306"/>
    <w:rsid w:val="0B0A883F"/>
    <w:rsid w:val="0BD20767"/>
    <w:rsid w:val="0C426D40"/>
    <w:rsid w:val="0C553B68"/>
    <w:rsid w:val="0C83AE8C"/>
    <w:rsid w:val="0CB6D640"/>
    <w:rsid w:val="0E9BF22F"/>
    <w:rsid w:val="0EC8C257"/>
    <w:rsid w:val="101F2F0F"/>
    <w:rsid w:val="107B8E58"/>
    <w:rsid w:val="109B062C"/>
    <w:rsid w:val="10A7835F"/>
    <w:rsid w:val="10E8AE10"/>
    <w:rsid w:val="115EB4BB"/>
    <w:rsid w:val="116B5173"/>
    <w:rsid w:val="11A5FDF7"/>
    <w:rsid w:val="120D25CE"/>
    <w:rsid w:val="1264713B"/>
    <w:rsid w:val="1279427F"/>
    <w:rsid w:val="12C284F4"/>
    <w:rsid w:val="12DD916B"/>
    <w:rsid w:val="130AB841"/>
    <w:rsid w:val="13444E77"/>
    <w:rsid w:val="137FA20A"/>
    <w:rsid w:val="13D03897"/>
    <w:rsid w:val="14368D6A"/>
    <w:rsid w:val="1441195C"/>
    <w:rsid w:val="1479E52F"/>
    <w:rsid w:val="149DFA07"/>
    <w:rsid w:val="1559AEB4"/>
    <w:rsid w:val="158DCB83"/>
    <w:rsid w:val="15FFBFF4"/>
    <w:rsid w:val="16643834"/>
    <w:rsid w:val="166786A0"/>
    <w:rsid w:val="166A6F1C"/>
    <w:rsid w:val="166D5FF8"/>
    <w:rsid w:val="16D62CA5"/>
    <w:rsid w:val="17596685"/>
    <w:rsid w:val="184895F1"/>
    <w:rsid w:val="18BA8A62"/>
    <w:rsid w:val="191F02A2"/>
    <w:rsid w:val="198C722F"/>
    <w:rsid w:val="199DF875"/>
    <w:rsid w:val="1A0A7368"/>
    <w:rsid w:val="1A0E3413"/>
    <w:rsid w:val="1A226CD5"/>
    <w:rsid w:val="1BBA19E9"/>
    <w:rsid w:val="1BCC1E0E"/>
    <w:rsid w:val="1C95620C"/>
    <w:rsid w:val="1D44720A"/>
    <w:rsid w:val="1DAFFF8F"/>
    <w:rsid w:val="1DDDA38B"/>
    <w:rsid w:val="1F079648"/>
    <w:rsid w:val="1F347060"/>
    <w:rsid w:val="1F89C336"/>
    <w:rsid w:val="1FACC958"/>
    <w:rsid w:val="1FC19A9C"/>
    <w:rsid w:val="200ADD11"/>
    <w:rsid w:val="20C504CF"/>
    <w:rsid w:val="20C7FA27"/>
    <w:rsid w:val="21B2E8A2"/>
    <w:rsid w:val="21C23D4C"/>
    <w:rsid w:val="21CD58D1"/>
    <w:rsid w:val="22D5F0CF"/>
    <w:rsid w:val="23754864"/>
    <w:rsid w:val="240FA164"/>
    <w:rsid w:val="24A5B019"/>
    <w:rsid w:val="24AFC7B3"/>
    <w:rsid w:val="252DD4B0"/>
    <w:rsid w:val="254588C9"/>
    <w:rsid w:val="263C0295"/>
    <w:rsid w:val="26675ABF"/>
    <w:rsid w:val="266FC75A"/>
    <w:rsid w:val="268CA2CE"/>
    <w:rsid w:val="26C9722E"/>
    <w:rsid w:val="26F533AD"/>
    <w:rsid w:val="277B4113"/>
    <w:rsid w:val="2783E1BC"/>
    <w:rsid w:val="28EA6E01"/>
    <w:rsid w:val="2914762B"/>
    <w:rsid w:val="2A06874A"/>
    <w:rsid w:val="2A8FE5C2"/>
    <w:rsid w:val="2A95A685"/>
    <w:rsid w:val="2AA2F199"/>
    <w:rsid w:val="2B4DFEF7"/>
    <w:rsid w:val="2B7BF063"/>
    <w:rsid w:val="2BB2BF38"/>
    <w:rsid w:val="2BD535E1"/>
    <w:rsid w:val="2C5FBA3C"/>
    <w:rsid w:val="2D4930C2"/>
    <w:rsid w:val="2DCE2927"/>
    <w:rsid w:val="2E0D5CEC"/>
    <w:rsid w:val="2EE2CD7E"/>
    <w:rsid w:val="300022CB"/>
    <w:rsid w:val="301351D9"/>
    <w:rsid w:val="3069D733"/>
    <w:rsid w:val="30FF2746"/>
    <w:rsid w:val="310AC0E1"/>
    <w:rsid w:val="3148B1BC"/>
    <w:rsid w:val="319DC6F6"/>
    <w:rsid w:val="31D5DBF8"/>
    <w:rsid w:val="327BC9EA"/>
    <w:rsid w:val="32DC3B83"/>
    <w:rsid w:val="333237CE"/>
    <w:rsid w:val="33D67EA8"/>
    <w:rsid w:val="35144D00"/>
    <w:rsid w:val="356D89AC"/>
    <w:rsid w:val="357805BE"/>
    <w:rsid w:val="35D0B7D5"/>
    <w:rsid w:val="36149AFB"/>
    <w:rsid w:val="3620CB96"/>
    <w:rsid w:val="365A13C0"/>
    <w:rsid w:val="365CCE48"/>
    <w:rsid w:val="36D1B811"/>
    <w:rsid w:val="37108BD2"/>
    <w:rsid w:val="37CBFB36"/>
    <w:rsid w:val="38D48383"/>
    <w:rsid w:val="39965871"/>
    <w:rsid w:val="39BAA35E"/>
    <w:rsid w:val="39CB1F7F"/>
    <w:rsid w:val="3A124CFA"/>
    <w:rsid w:val="3ACE89B2"/>
    <w:rsid w:val="3B1620B0"/>
    <w:rsid w:val="3C3E7E2B"/>
    <w:rsid w:val="3D14A706"/>
    <w:rsid w:val="3DB979CB"/>
    <w:rsid w:val="3DB9BC4B"/>
    <w:rsid w:val="3DD29695"/>
    <w:rsid w:val="3E04FC7F"/>
    <w:rsid w:val="3EBCB12D"/>
    <w:rsid w:val="3ECA2F63"/>
    <w:rsid w:val="3FA94550"/>
    <w:rsid w:val="4039CA86"/>
    <w:rsid w:val="40968811"/>
    <w:rsid w:val="4179B3E6"/>
    <w:rsid w:val="42406C1B"/>
    <w:rsid w:val="428C854C"/>
    <w:rsid w:val="42961280"/>
    <w:rsid w:val="42F724AA"/>
    <w:rsid w:val="4313B0A3"/>
    <w:rsid w:val="432BDCE1"/>
    <w:rsid w:val="43662855"/>
    <w:rsid w:val="4370D3D0"/>
    <w:rsid w:val="4404DB4D"/>
    <w:rsid w:val="44171AD6"/>
    <w:rsid w:val="44545710"/>
    <w:rsid w:val="45278668"/>
    <w:rsid w:val="45327E76"/>
    <w:rsid w:val="460B685B"/>
    <w:rsid w:val="462806D6"/>
    <w:rsid w:val="479A1579"/>
    <w:rsid w:val="4828DC57"/>
    <w:rsid w:val="482C4A09"/>
    <w:rsid w:val="483CBD0F"/>
    <w:rsid w:val="492CF3EF"/>
    <w:rsid w:val="4957EDDE"/>
    <w:rsid w:val="49D42BBF"/>
    <w:rsid w:val="49D76E31"/>
    <w:rsid w:val="49FAC7FD"/>
    <w:rsid w:val="4A88F000"/>
    <w:rsid w:val="4AF3F015"/>
    <w:rsid w:val="4C190DBF"/>
    <w:rsid w:val="4C1E58E5"/>
    <w:rsid w:val="4C3C8408"/>
    <w:rsid w:val="4C668C32"/>
    <w:rsid w:val="4CD4BB55"/>
    <w:rsid w:val="4CD4F33B"/>
    <w:rsid w:val="4CDB75FB"/>
    <w:rsid w:val="4D523AD6"/>
    <w:rsid w:val="4E09BB37"/>
    <w:rsid w:val="4E3845BF"/>
    <w:rsid w:val="4EA8896A"/>
    <w:rsid w:val="4EF71BA5"/>
    <w:rsid w:val="4F67E2D4"/>
    <w:rsid w:val="4F776128"/>
    <w:rsid w:val="4F8317D6"/>
    <w:rsid w:val="4FCDBB27"/>
    <w:rsid w:val="4FCEDE84"/>
    <w:rsid w:val="503C2B5E"/>
    <w:rsid w:val="507434FE"/>
    <w:rsid w:val="508C2E6B"/>
    <w:rsid w:val="50A0FFAF"/>
    <w:rsid w:val="51AEB44D"/>
    <w:rsid w:val="51C663EE"/>
    <w:rsid w:val="526CF4C0"/>
    <w:rsid w:val="5286C9D5"/>
    <w:rsid w:val="52907AB6"/>
    <w:rsid w:val="537E40C6"/>
    <w:rsid w:val="53960432"/>
    <w:rsid w:val="53975D90"/>
    <w:rsid w:val="53AB3E48"/>
    <w:rsid w:val="5430EDAF"/>
    <w:rsid w:val="543BA0F0"/>
    <w:rsid w:val="55515283"/>
    <w:rsid w:val="560ED039"/>
    <w:rsid w:val="56896FEB"/>
    <w:rsid w:val="56A9B46B"/>
    <w:rsid w:val="56BBD5D5"/>
    <w:rsid w:val="578CDA1E"/>
    <w:rsid w:val="5900E294"/>
    <w:rsid w:val="591D6E8D"/>
    <w:rsid w:val="5B18BCD5"/>
    <w:rsid w:val="5BBD7C00"/>
    <w:rsid w:val="5C4319DB"/>
    <w:rsid w:val="5C49F0FE"/>
    <w:rsid w:val="5C5B0616"/>
    <w:rsid w:val="5CA3EC02"/>
    <w:rsid w:val="5CB7006F"/>
    <w:rsid w:val="5D250E4A"/>
    <w:rsid w:val="5DA1C123"/>
    <w:rsid w:val="5DF6D677"/>
    <w:rsid w:val="5EC3FA61"/>
    <w:rsid w:val="5F19BF81"/>
    <w:rsid w:val="5F2A6E73"/>
    <w:rsid w:val="5F80850F"/>
    <w:rsid w:val="5FB54CDD"/>
    <w:rsid w:val="5FC2FBDF"/>
    <w:rsid w:val="603AC9FB"/>
    <w:rsid w:val="60D71504"/>
    <w:rsid w:val="6221516C"/>
    <w:rsid w:val="6247C8A6"/>
    <w:rsid w:val="626BC39E"/>
    <w:rsid w:val="63FEC58A"/>
    <w:rsid w:val="6457ADEF"/>
    <w:rsid w:val="64A9D2E8"/>
    <w:rsid w:val="64DBE9C4"/>
    <w:rsid w:val="65D89C6E"/>
    <w:rsid w:val="662DAC6C"/>
    <w:rsid w:val="671A6CCC"/>
    <w:rsid w:val="67301D25"/>
    <w:rsid w:val="6753F9F7"/>
    <w:rsid w:val="676930DD"/>
    <w:rsid w:val="6891E516"/>
    <w:rsid w:val="69268660"/>
    <w:rsid w:val="69C5AB24"/>
    <w:rsid w:val="6A197472"/>
    <w:rsid w:val="6AE1B5CD"/>
    <w:rsid w:val="6B07A7BF"/>
    <w:rsid w:val="6B49DC27"/>
    <w:rsid w:val="6B65B248"/>
    <w:rsid w:val="6B9D212B"/>
    <w:rsid w:val="6BCD227F"/>
    <w:rsid w:val="6BDAEC47"/>
    <w:rsid w:val="6C072911"/>
    <w:rsid w:val="6C687240"/>
    <w:rsid w:val="6D0B86CD"/>
    <w:rsid w:val="6D969309"/>
    <w:rsid w:val="6DF89CC6"/>
    <w:rsid w:val="6E0BFBA8"/>
    <w:rsid w:val="6E2E38EF"/>
    <w:rsid w:val="6EEAC381"/>
    <w:rsid w:val="6F125B33"/>
    <w:rsid w:val="6F272C77"/>
    <w:rsid w:val="6F31ABB8"/>
    <w:rsid w:val="6F72AF2B"/>
    <w:rsid w:val="6F9E965F"/>
    <w:rsid w:val="6FB8A239"/>
    <w:rsid w:val="7075A992"/>
    <w:rsid w:val="70D2A19B"/>
    <w:rsid w:val="71234733"/>
    <w:rsid w:val="713A66C0"/>
    <w:rsid w:val="71FCF042"/>
    <w:rsid w:val="721F3599"/>
    <w:rsid w:val="7253AEE8"/>
    <w:rsid w:val="7292FC13"/>
    <w:rsid w:val="7320F48B"/>
    <w:rsid w:val="73DE4472"/>
    <w:rsid w:val="743048AD"/>
    <w:rsid w:val="745038E3"/>
    <w:rsid w:val="74B0A981"/>
    <w:rsid w:val="74DC3F57"/>
    <w:rsid w:val="74FB6988"/>
    <w:rsid w:val="7501C107"/>
    <w:rsid w:val="7554C673"/>
    <w:rsid w:val="75A33991"/>
    <w:rsid w:val="767628F8"/>
    <w:rsid w:val="7818851E"/>
    <w:rsid w:val="78A34388"/>
    <w:rsid w:val="78D306EB"/>
    <w:rsid w:val="79051941"/>
    <w:rsid w:val="79959E77"/>
    <w:rsid w:val="79BC3772"/>
    <w:rsid w:val="79F25C02"/>
    <w:rsid w:val="7A52E2CB"/>
    <w:rsid w:val="7ADEF025"/>
    <w:rsid w:val="7B1E0A71"/>
    <w:rsid w:val="7B718FA3"/>
    <w:rsid w:val="7BE25A58"/>
    <w:rsid w:val="7C3154D1"/>
    <w:rsid w:val="7C3F5C90"/>
    <w:rsid w:val="7CB8C709"/>
    <w:rsid w:val="7D9C2D66"/>
    <w:rsid w:val="7E90A4B4"/>
    <w:rsid w:val="7F241C71"/>
    <w:rsid w:val="7F483DB7"/>
    <w:rsid w:val="7F4E523F"/>
    <w:rsid w:val="7FC1873B"/>
    <w:rsid w:val="7FC90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AFAAE"/>
  <w15:chartTrackingRefBased/>
  <w15:docId w15:val="{BEDFF66F-D526-4FAE-9C3D-9E98CB7F4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0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4D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63E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3E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3EF5"/>
  </w:style>
  <w:style w:type="paragraph" w:styleId="Footer">
    <w:name w:val="footer"/>
    <w:basedOn w:val="Normal"/>
    <w:link w:val="FooterChar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3EF5"/>
  </w:style>
  <w:style w:type="table" w:styleId="TableGrid">
    <w:name w:val="Table Grid"/>
    <w:basedOn w:val="TableNormal"/>
    <w:uiPriority w:val="39"/>
    <w:rsid w:val="00F63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6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4D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245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9631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D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D8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6A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6A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6A2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D5B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5B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5B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B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BBC"/>
    <w:rPr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0C6C"/>
    <w:pPr>
      <w:numPr>
        <w:ilvl w:val="1"/>
      </w:numPr>
    </w:pPr>
    <w:rPr>
      <w:rFonts w:ascii="Times New Roman" w:eastAsiaTheme="minorEastAsia" w:hAnsi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20C6C"/>
    <w:rPr>
      <w:rFonts w:ascii="Times New Roman" w:eastAsiaTheme="minorEastAsia" w:hAnsi="Times New Roman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120C6C"/>
    <w:pPr>
      <w:spacing w:after="0" w:line="240" w:lineRule="auto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120C6C"/>
  </w:style>
  <w:style w:type="character" w:customStyle="1" w:styleId="eop">
    <w:name w:val="eop"/>
    <w:basedOn w:val="DefaultParagraphFont"/>
    <w:rsid w:val="00120C6C"/>
  </w:style>
  <w:style w:type="paragraph" w:styleId="HTMLPreformatted">
    <w:name w:val="HTML Preformatted"/>
    <w:basedOn w:val="Normal"/>
    <w:link w:val="HTMLPreformattedChar"/>
    <w:uiPriority w:val="99"/>
    <w:unhideWhenUsed/>
    <w:rsid w:val="00120C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0C6C"/>
    <w:rPr>
      <w:rFonts w:ascii="Courier New" w:eastAsia="Times New Roman" w:hAnsi="Courier New" w:cs="Courier New"/>
      <w:sz w:val="20"/>
      <w:szCs w:val="20"/>
    </w:rPr>
  </w:style>
  <w:style w:type="character" w:customStyle="1" w:styleId="Ingen">
    <w:name w:val="Ingen"/>
    <w:rsid w:val="00120C6C"/>
  </w:style>
  <w:style w:type="character" w:customStyle="1" w:styleId="Hyperlink2">
    <w:name w:val="Hyperlink.2"/>
    <w:basedOn w:val="Ingen"/>
    <w:rsid w:val="00120C6C"/>
    <w:rPr>
      <w:rFonts w:ascii="Times New Roman" w:eastAsia="Times New Roman" w:hAnsi="Times New Roman" w:cs="Times New Roman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1C0F4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C0F44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1151D"/>
    <w:pPr>
      <w:spacing w:after="0" w:line="240" w:lineRule="auto"/>
    </w:pPr>
  </w:style>
  <w:style w:type="character" w:customStyle="1" w:styleId="cf01">
    <w:name w:val="cf01"/>
    <w:basedOn w:val="DefaultParagraphFont"/>
    <w:rsid w:val="00AB4A3F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7D3CB9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heyouthhouse.org/support-gran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heyouthhouse.org/support-gra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E4E4A-9A73-414F-9759-32FBE5DD4063}"/>
      </w:docPartPr>
      <w:docPartBody>
        <w:p w:rsidR="00AF24D4" w:rsidRDefault="00AF24D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24D4"/>
    <w:rsid w:val="00930976"/>
    <w:rsid w:val="00AF24D4"/>
    <w:rsid w:val="00C83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bde51b-441e-4459-b7c4-0e52e7d37581">
      <Terms xmlns="http://schemas.microsoft.com/office/infopath/2007/PartnerControls"/>
    </lcf76f155ced4ddcb4097134ff3c332f>
    <TaxCatchAll xmlns="e66c762a-0a4b-4eb6-b67e-9f011ef4a38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559C32A6ACF44DA16E87BC538C9577" ma:contentTypeVersion="17" ma:contentTypeDescription="Create a new document." ma:contentTypeScope="" ma:versionID="d3fbcb3b75301f3400a975f0eecdc9ea">
  <xsd:schema xmlns:xsd="http://www.w3.org/2001/XMLSchema" xmlns:xs="http://www.w3.org/2001/XMLSchema" xmlns:p="http://schemas.microsoft.com/office/2006/metadata/properties" xmlns:ns2="0fbde51b-441e-4459-b7c4-0e52e7d37581" xmlns:ns3="e66c762a-0a4b-4eb6-b67e-9f011ef4a387" targetNamespace="http://schemas.microsoft.com/office/2006/metadata/properties" ma:root="true" ma:fieldsID="a158a5c6283f7730c988d91a79f81439" ns2:_="" ns3:_="">
    <xsd:import namespace="0fbde51b-441e-4459-b7c4-0e52e7d37581"/>
    <xsd:import namespace="e66c762a-0a4b-4eb6-b67e-9f011ef4a3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de51b-441e-4459-b7c4-0e52e7d37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c97f61-c6bf-4175-83c8-8c6cdd8d60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6c762a-0a4b-4eb6-b67e-9f011ef4a3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8169236-48d9-484c-8c8d-fb4b5a3246ed}" ma:internalName="TaxCatchAll" ma:showField="CatchAllData" ma:web="e66c762a-0a4b-4eb6-b67e-9f011ef4a3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D2F249-5956-4E9A-A803-E4C61FFCD65F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e66c762a-0a4b-4eb6-b67e-9f011ef4a387"/>
    <ds:schemaRef ds:uri="0fbde51b-441e-4459-b7c4-0e52e7d37581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700D23E-6E46-4F25-8163-65A3E1BF95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2DE9DF-53A8-4DCB-9B1E-EBC0253136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6DF696-EE75-43C5-84E1-1F501578C5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bde51b-441e-4459-b7c4-0e52e7d37581"/>
    <ds:schemaRef ds:uri="e66c762a-0a4b-4eb6-b67e-9f011ef4a3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21</Words>
  <Characters>4112</Characters>
  <Application>Microsoft Office Word</Application>
  <DocSecurity>0</DocSecurity>
  <Lines>34</Lines>
  <Paragraphs>9</Paragraphs>
  <ScaleCrop>false</ScaleCrop>
  <Company/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na Ólafsdóttir Raun</dc:creator>
  <cp:keywords/>
  <dc:description/>
  <cp:lastModifiedBy>Yurii Veselskyi</cp:lastModifiedBy>
  <cp:revision>25</cp:revision>
  <dcterms:created xsi:type="dcterms:W3CDTF">2023-09-06T04:22:00Z</dcterms:created>
  <dcterms:modified xsi:type="dcterms:W3CDTF">2023-09-0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559C32A6ACF44DA16E87BC538C9577</vt:lpwstr>
  </property>
  <property fmtid="{D5CDD505-2E9C-101B-9397-08002B2CF9AE}" pid="3" name="MediaServiceImageTags">
    <vt:lpwstr/>
  </property>
</Properties>
</file>